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A26130" w14:textId="77777777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/ Vzor vlastného návrhu plnenia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6998573B" w:rsidR="00E36325" w:rsidRPr="00F70E63" w:rsidRDefault="00E36325" w:rsidP="00F33C1E">
      <w:pPr>
        <w:ind w:left="357"/>
        <w:jc w:val="both"/>
        <w:rPr>
          <w:rFonts w:ascii="Arial Narrow" w:hAnsi="Arial Narrow" w:cs="Helvetica"/>
          <w:sz w:val="22"/>
          <w:szCs w:val="22"/>
          <w:shd w:val="clear" w:color="auto" w:fill="FFFFFF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F70E63" w:rsidRPr="00F70E63">
        <w:rPr>
          <w:rFonts w:ascii="Arial Narrow" w:hAnsi="Arial Narrow" w:cs="Helvetica"/>
          <w:sz w:val="22"/>
          <w:szCs w:val="22"/>
          <w:shd w:val="clear" w:color="auto" w:fill="FFFFFF"/>
        </w:rPr>
        <w:t>Videotechnika a príslušenstvo</w:t>
      </w:r>
      <w:r w:rsidR="00F70E63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F70E63" w:rsidRPr="00F70E63">
        <w:rPr>
          <w:rFonts w:ascii="Arial Narrow" w:hAnsi="Arial Narrow" w:cs="Helvetica"/>
          <w:sz w:val="22"/>
          <w:szCs w:val="22"/>
          <w:shd w:val="clear" w:color="auto" w:fill="FFFFFF"/>
        </w:rPr>
        <w:t>47292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7D363ED4" w:rsidR="009C64DB" w:rsidRPr="00444A26" w:rsidRDefault="00E26247" w:rsidP="00DF0A90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FB4A05">
        <w:rPr>
          <w:rFonts w:ascii="Arial Narrow" w:hAnsi="Arial Narrow"/>
          <w:sz w:val="22"/>
          <w:szCs w:val="22"/>
        </w:rPr>
        <w:t xml:space="preserve">Predmetom zákazky je </w:t>
      </w:r>
      <w:r w:rsidR="00F70E63" w:rsidRPr="000C62D8">
        <w:rPr>
          <w:rFonts w:ascii="Arial Narrow" w:hAnsi="Arial Narrow"/>
          <w:sz w:val="22"/>
          <w:szCs w:val="22"/>
        </w:rPr>
        <w:t>zabezpečenie videotechniky s príslušenstvo</w:t>
      </w:r>
      <w:r w:rsidR="00F70E63">
        <w:rPr>
          <w:rFonts w:ascii="Arial Narrow" w:hAnsi="Arial Narrow"/>
          <w:sz w:val="22"/>
          <w:szCs w:val="22"/>
        </w:rPr>
        <w:t>m a s tým súvisiace služby pre Ú</w:t>
      </w:r>
      <w:r w:rsidR="00F70E63" w:rsidRPr="000C62D8">
        <w:rPr>
          <w:rFonts w:ascii="Arial Narrow" w:hAnsi="Arial Narrow"/>
          <w:sz w:val="22"/>
          <w:szCs w:val="22"/>
        </w:rPr>
        <w:t>rad kriminalistickej techniky</w:t>
      </w:r>
      <w:r w:rsidR="00444A26">
        <w:rPr>
          <w:rFonts w:ascii="Arial Narrow" w:hAnsi="Arial Narrow"/>
          <w:sz w:val="24"/>
          <w:szCs w:val="24"/>
          <w:lang w:val="sk-SK"/>
        </w:rPr>
        <w:t>.</w:t>
      </w:r>
    </w:p>
    <w:p w14:paraId="7F38E434" w14:textId="77777777" w:rsidR="00444A26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37CE5BF6" w14:textId="25C55E8A" w:rsidR="00444A26" w:rsidRPr="00444A26" w:rsidRDefault="00444A26" w:rsidP="00444A26">
      <w:pPr>
        <w:tabs>
          <w:tab w:val="left" w:pos="708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redmet zákazky </w:t>
      </w:r>
      <w:r w:rsidR="00E26247">
        <w:rPr>
          <w:rFonts w:ascii="Arial Narrow" w:hAnsi="Arial Narrow"/>
          <w:sz w:val="22"/>
          <w:szCs w:val="22"/>
        </w:rPr>
        <w:t>je</w:t>
      </w:r>
      <w:r>
        <w:rPr>
          <w:rFonts w:ascii="Arial Narrow" w:hAnsi="Arial Narrow"/>
          <w:sz w:val="22"/>
          <w:szCs w:val="22"/>
        </w:rPr>
        <w:t xml:space="preserve"> financovaný z Plánu obnovy a odolnosti.</w:t>
      </w:r>
    </w:p>
    <w:p w14:paraId="53E324E6" w14:textId="77777777" w:rsidR="00CC3451" w:rsidRPr="00945732" w:rsidRDefault="00CC3451" w:rsidP="00A5581F">
      <w:pPr>
        <w:pStyle w:val="Zkladntext2"/>
        <w:shd w:val="clear" w:color="auto" w:fill="auto"/>
        <w:tabs>
          <w:tab w:val="left" w:pos="709"/>
        </w:tabs>
        <w:spacing w:before="0" w:after="0" w:line="276" w:lineRule="auto"/>
        <w:ind w:left="720" w:right="20" w:firstLine="0"/>
        <w:jc w:val="both"/>
        <w:rPr>
          <w:rFonts w:ascii="Arial Narrow" w:hAnsi="Arial Narrow"/>
          <w:sz w:val="22"/>
          <w:szCs w:val="22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1402F0BF" w14:textId="77777777" w:rsidR="003E53F2" w:rsidRPr="003E53F2" w:rsidRDefault="003E53F2" w:rsidP="003E53F2">
      <w:pPr>
        <w:pStyle w:val="Odsekzoznamu"/>
        <w:spacing w:line="240" w:lineRule="atLeast"/>
        <w:ind w:left="720" w:right="850"/>
        <w:rPr>
          <w:rFonts w:ascii="Arial Narrow" w:hAnsi="Arial Narrow"/>
          <w:sz w:val="22"/>
          <w:szCs w:val="22"/>
          <w:lang w:val="sk-SK"/>
        </w:rPr>
      </w:pPr>
      <w:r w:rsidRPr="003E53F2">
        <w:rPr>
          <w:rFonts w:ascii="Arial Narrow" w:hAnsi="Arial Narrow"/>
          <w:sz w:val="22"/>
          <w:szCs w:val="22"/>
          <w:lang w:val="sk-SK"/>
        </w:rPr>
        <w:t>32333200-8</w:t>
      </w:r>
      <w:r w:rsidRPr="003E53F2">
        <w:rPr>
          <w:rFonts w:ascii="Arial Narrow" w:hAnsi="Arial Narrow"/>
          <w:sz w:val="22"/>
          <w:szCs w:val="22"/>
          <w:lang w:val="sk-SK"/>
        </w:rPr>
        <w:tab/>
        <w:t xml:space="preserve">Videokamery </w:t>
      </w:r>
    </w:p>
    <w:p w14:paraId="055FDB83" w14:textId="77777777" w:rsidR="003D72D3" w:rsidRDefault="003D72D3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573FB716" w14:textId="229572ED" w:rsidR="00F33C1E" w:rsidRPr="00F33C1E" w:rsidRDefault="003D72D3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b/>
          <w:sz w:val="22"/>
          <w:szCs w:val="22"/>
          <w:lang w:val="sk-SK" w:eastAsia="sk-SK"/>
        </w:rPr>
      </w:pPr>
      <w:r>
        <w:rPr>
          <w:rFonts w:ascii="Arial Narrow" w:eastAsia="Calibri" w:hAnsi="Arial Narrow"/>
          <w:b/>
          <w:sz w:val="22"/>
          <w:szCs w:val="22"/>
          <w:lang w:val="sk-SK" w:eastAsia="sk-SK"/>
        </w:rPr>
        <w:t>Doplňujúci</w:t>
      </w:r>
      <w:r w:rsidR="00F33C1E" w:rsidRPr="00F33C1E">
        <w:rPr>
          <w:rFonts w:ascii="Arial Narrow" w:eastAsia="Calibri" w:hAnsi="Arial Narrow"/>
          <w:b/>
          <w:sz w:val="22"/>
          <w:szCs w:val="22"/>
          <w:lang w:val="sk-SK" w:eastAsia="sk-SK"/>
        </w:rPr>
        <w:t xml:space="preserve"> kód CPV:</w:t>
      </w:r>
    </w:p>
    <w:p w14:paraId="63BFE0BE" w14:textId="77777777" w:rsidR="003E53F2" w:rsidRPr="003E53F2" w:rsidRDefault="003E53F2" w:rsidP="003E53F2">
      <w:pPr>
        <w:pStyle w:val="Odsekzoznamu"/>
        <w:spacing w:line="276" w:lineRule="auto"/>
        <w:ind w:left="720" w:right="850"/>
        <w:rPr>
          <w:rFonts w:ascii="Arial Narrow" w:hAnsi="Arial Narrow"/>
          <w:sz w:val="22"/>
          <w:szCs w:val="22"/>
          <w:lang w:val="sk-SK"/>
        </w:rPr>
      </w:pPr>
      <w:r w:rsidRPr="003E53F2">
        <w:rPr>
          <w:rFonts w:ascii="Arial Narrow" w:hAnsi="Arial Narrow"/>
          <w:sz w:val="22"/>
          <w:szCs w:val="22"/>
          <w:lang w:val="sk-SK"/>
        </w:rPr>
        <w:t>32340000-8</w:t>
      </w:r>
      <w:r w:rsidRPr="003E53F2">
        <w:rPr>
          <w:rFonts w:ascii="Arial Narrow" w:hAnsi="Arial Narrow"/>
          <w:sz w:val="22"/>
          <w:szCs w:val="22"/>
          <w:lang w:val="sk-SK"/>
        </w:rPr>
        <w:tab/>
        <w:t>Mikrofóny a reproduktory</w:t>
      </w:r>
    </w:p>
    <w:p w14:paraId="35411B83" w14:textId="77777777" w:rsidR="003E53F2" w:rsidRPr="003E53F2" w:rsidRDefault="003E53F2" w:rsidP="003E53F2">
      <w:pPr>
        <w:pStyle w:val="Odsekzoznamu"/>
        <w:spacing w:line="276" w:lineRule="auto"/>
        <w:ind w:left="720" w:right="850"/>
        <w:rPr>
          <w:rFonts w:ascii="Arial Narrow" w:hAnsi="Arial Narrow"/>
          <w:sz w:val="22"/>
          <w:szCs w:val="22"/>
          <w:lang w:val="sk-SK"/>
        </w:rPr>
      </w:pPr>
      <w:r w:rsidRPr="003E53F2">
        <w:rPr>
          <w:rFonts w:ascii="Arial Narrow" w:hAnsi="Arial Narrow"/>
          <w:sz w:val="22"/>
          <w:szCs w:val="22"/>
          <w:lang w:val="sk-SK"/>
        </w:rPr>
        <w:t>32331500-7</w:t>
      </w:r>
      <w:r w:rsidRPr="003E53F2">
        <w:rPr>
          <w:rFonts w:ascii="Arial Narrow" w:hAnsi="Arial Narrow"/>
          <w:sz w:val="22"/>
          <w:szCs w:val="22"/>
          <w:lang w:val="sk-SK"/>
        </w:rPr>
        <w:tab/>
        <w:t>Rekordéry</w:t>
      </w:r>
    </w:p>
    <w:p w14:paraId="101CF3D8" w14:textId="10D9B6D8" w:rsidR="003E53F2" w:rsidRDefault="003E53F2" w:rsidP="003E53F2">
      <w:pPr>
        <w:pStyle w:val="Odsekzoznamu"/>
        <w:spacing w:line="276" w:lineRule="auto"/>
        <w:ind w:left="2127" w:right="850" w:hanging="1407"/>
        <w:rPr>
          <w:rFonts w:ascii="Arial Narrow" w:hAnsi="Arial Narrow"/>
          <w:sz w:val="22"/>
          <w:szCs w:val="22"/>
          <w:lang w:val="sk-SK"/>
        </w:rPr>
      </w:pPr>
      <w:r w:rsidRPr="003E53F2">
        <w:rPr>
          <w:rFonts w:ascii="Arial Narrow" w:hAnsi="Arial Narrow"/>
          <w:sz w:val="22"/>
          <w:szCs w:val="22"/>
          <w:lang w:val="sk-SK"/>
        </w:rPr>
        <w:t>48300000-1</w:t>
      </w:r>
      <w:r w:rsidRPr="003E53F2">
        <w:rPr>
          <w:rFonts w:ascii="Arial Narrow" w:hAnsi="Arial Narrow"/>
          <w:sz w:val="22"/>
          <w:szCs w:val="22"/>
          <w:lang w:val="sk-SK"/>
        </w:rPr>
        <w:tab/>
        <w:t>Softvérový balík na vytváranie dokumentov, kreslenie, vytváranie obrázkov, harmonogramov a zlepšovanie produktivity</w:t>
      </w:r>
    </w:p>
    <w:p w14:paraId="7BEB0904" w14:textId="0FA0DB98" w:rsidR="000F2301" w:rsidRPr="003E53F2" w:rsidRDefault="000F2301" w:rsidP="003E53F2">
      <w:pPr>
        <w:pStyle w:val="Odsekzoznamu"/>
        <w:spacing w:line="276" w:lineRule="auto"/>
        <w:ind w:left="2127" w:right="850" w:hanging="1407"/>
        <w:rPr>
          <w:rFonts w:ascii="Arial Narrow" w:hAnsi="Arial Narrow"/>
          <w:sz w:val="22"/>
          <w:szCs w:val="22"/>
          <w:lang w:val="sk-SK"/>
        </w:rPr>
      </w:pPr>
      <w:r w:rsidRPr="000F2301">
        <w:rPr>
          <w:rFonts w:ascii="Arial Narrow" w:hAnsi="Arial Narrow"/>
          <w:sz w:val="22"/>
          <w:szCs w:val="22"/>
          <w:lang w:val="sk-SK"/>
        </w:rPr>
        <w:t>32351000-8</w:t>
      </w:r>
      <w:r w:rsidRPr="000F2301">
        <w:rPr>
          <w:rFonts w:ascii="Arial Narrow" w:hAnsi="Arial Narrow"/>
          <w:sz w:val="22"/>
          <w:szCs w:val="22"/>
          <w:lang w:val="sk-SK"/>
        </w:rPr>
        <w:tab/>
        <w:t>Príslušenstvo k zvukovým zariadeniam a </w:t>
      </w:r>
      <w:proofErr w:type="spellStart"/>
      <w:r w:rsidRPr="000F2301">
        <w:rPr>
          <w:rFonts w:ascii="Arial Narrow" w:hAnsi="Arial Narrow"/>
          <w:sz w:val="22"/>
          <w:szCs w:val="22"/>
          <w:lang w:val="sk-SK"/>
        </w:rPr>
        <w:t>videozariadeniam</w:t>
      </w:r>
      <w:proofErr w:type="spellEnd"/>
    </w:p>
    <w:p w14:paraId="4A119F7C" w14:textId="77777777" w:rsidR="003E53F2" w:rsidRPr="003E53F2" w:rsidRDefault="003E53F2" w:rsidP="003E53F2">
      <w:pPr>
        <w:pStyle w:val="Odsekzoznamu"/>
        <w:spacing w:line="276" w:lineRule="auto"/>
        <w:ind w:left="720" w:right="850"/>
        <w:rPr>
          <w:rFonts w:ascii="Arial Narrow" w:hAnsi="Arial Narrow"/>
          <w:sz w:val="22"/>
          <w:szCs w:val="22"/>
          <w:lang w:val="sk-SK"/>
        </w:rPr>
      </w:pPr>
      <w:r w:rsidRPr="003E53F2">
        <w:rPr>
          <w:rFonts w:ascii="Arial Narrow" w:hAnsi="Arial Narrow"/>
          <w:sz w:val="22"/>
          <w:szCs w:val="22"/>
          <w:lang w:val="sk-SK"/>
        </w:rPr>
        <w:t>60000000-8</w:t>
      </w:r>
      <w:r w:rsidRPr="003E53F2">
        <w:rPr>
          <w:rFonts w:ascii="Arial Narrow" w:hAnsi="Arial Narrow"/>
          <w:sz w:val="22"/>
          <w:szCs w:val="22"/>
          <w:lang w:val="sk-SK"/>
        </w:rPr>
        <w:tab/>
        <w:t xml:space="preserve">Dopravné služby (bez prepravy odpadu) </w:t>
      </w:r>
    </w:p>
    <w:p w14:paraId="57A5B141" w14:textId="77777777" w:rsidR="00F33C1E" w:rsidRPr="003E53F2" w:rsidRDefault="00F33C1E" w:rsidP="003E53F2">
      <w:pPr>
        <w:pStyle w:val="Odsekzoznamu"/>
        <w:spacing w:line="240" w:lineRule="atLeast"/>
        <w:ind w:left="720" w:right="850"/>
        <w:rPr>
          <w:rFonts w:ascii="Arial Narrow" w:hAnsi="Arial Narrow"/>
          <w:sz w:val="22"/>
          <w:szCs w:val="22"/>
          <w:lang w:val="sk-SK"/>
        </w:rPr>
      </w:pPr>
    </w:p>
    <w:p w14:paraId="2171D95B" w14:textId="77777777" w:rsidR="00F17129" w:rsidRPr="00945732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  <w:lang w:val="sk-SK"/>
        </w:rPr>
        <w:t>S tovarom sa požaduje  zabezpečiť aj tieto súvisiace služby:</w:t>
      </w:r>
    </w:p>
    <w:p w14:paraId="27AC4C81" w14:textId="77777777" w:rsidR="00F17129" w:rsidRPr="00945732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dodanie tovaru do miesta dodania,</w:t>
      </w:r>
    </w:p>
    <w:p w14:paraId="5F57D98C" w14:textId="67079E7B" w:rsidR="002A5808" w:rsidRPr="00E26247" w:rsidRDefault="00F17129" w:rsidP="00E26247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y</w:t>
      </w:r>
      <w:r w:rsidR="00A5294D" w:rsidRPr="00945732">
        <w:rPr>
          <w:rFonts w:ascii="Arial Narrow" w:hAnsi="Arial Narrow"/>
          <w:sz w:val="22"/>
          <w:szCs w:val="22"/>
        </w:rPr>
        <w:t>loženie tovaru v mieste dodania</w:t>
      </w:r>
      <w:r w:rsidR="00E26247">
        <w:rPr>
          <w:rFonts w:ascii="Arial Narrow" w:hAnsi="Arial Narrow"/>
          <w:sz w:val="22"/>
          <w:szCs w:val="22"/>
          <w:lang w:val="sk-SK"/>
        </w:rPr>
        <w:t>.</w:t>
      </w:r>
    </w:p>
    <w:p w14:paraId="2E5DFEE0" w14:textId="77777777" w:rsidR="00E26247" w:rsidRPr="00E26247" w:rsidRDefault="00E26247" w:rsidP="00E26247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1080"/>
        <w:contextualSpacing/>
        <w:rPr>
          <w:rFonts w:ascii="Arial Narrow" w:hAnsi="Arial Narrow"/>
          <w:sz w:val="22"/>
          <w:szCs w:val="22"/>
        </w:rPr>
      </w:pPr>
    </w:p>
    <w:p w14:paraId="3B7A22E7" w14:textId="77777777" w:rsidR="009B4615" w:rsidRPr="00945732" w:rsidRDefault="00253BDD" w:rsidP="00020F5A">
      <w:pPr>
        <w:pStyle w:val="Default"/>
        <w:numPr>
          <w:ilvl w:val="0"/>
          <w:numId w:val="7"/>
        </w:numPr>
        <w:spacing w:line="276" w:lineRule="auto"/>
        <w:contextualSpacing/>
        <w:jc w:val="both"/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Pr="00945732">
        <w:rPr>
          <w:rFonts w:ascii="Arial Narrow" w:eastAsia="Times New Roman" w:hAnsi="Arial Narrow"/>
          <w:color w:val="auto"/>
          <w:sz w:val="22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5799DDAB" w14:textId="77777777" w:rsidR="009B4615" w:rsidRPr="00945732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44D9DC96" w14:textId="77777777" w:rsidR="009B4615" w:rsidRPr="00945732" w:rsidRDefault="00253BDD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Tovar musí byť nový, nepoužívaný, zabalený v neporušených obaloch, nepoškodený.</w:t>
      </w:r>
    </w:p>
    <w:p w14:paraId="74F03CCF" w14:textId="77777777" w:rsidR="002D563F" w:rsidRPr="00945732" w:rsidRDefault="002D563F" w:rsidP="002D563F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3F59B4A1" w14:textId="77777777" w:rsidR="002D563F" w:rsidRPr="00945732" w:rsidRDefault="002D563F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Tovar nesmie byť recyklovaný, repasovaný, renovovaný. </w:t>
      </w:r>
    </w:p>
    <w:p w14:paraId="6F735FD3" w14:textId="77777777" w:rsidR="00193F7D" w:rsidRPr="00945732" w:rsidRDefault="00193F7D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38300B9A" w14:textId="77777777" w:rsidR="00DE230D" w:rsidRDefault="00685453" w:rsidP="0026458F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="00191BE7" w:rsidRPr="00945732">
        <w:rPr>
          <w:rFonts w:ascii="Arial Narrow" w:hAnsi="Arial Narrow"/>
          <w:sz w:val="22"/>
          <w:szCs w:val="22"/>
        </w:rPr>
        <w:t xml:space="preserve"> požaduje na dodaný tovar min. </w:t>
      </w:r>
      <w:r w:rsidR="00107017" w:rsidRPr="00945732">
        <w:rPr>
          <w:rFonts w:ascii="Arial Narrow" w:hAnsi="Arial Narrow"/>
          <w:sz w:val="22"/>
          <w:szCs w:val="22"/>
        </w:rPr>
        <w:t>24</w:t>
      </w:r>
      <w:r w:rsidR="0026458F" w:rsidRPr="00945732">
        <w:rPr>
          <w:rFonts w:ascii="Arial Narrow" w:hAnsi="Arial Narrow"/>
          <w:sz w:val="22"/>
          <w:szCs w:val="22"/>
        </w:rPr>
        <w:t xml:space="preserve"> </w:t>
      </w:r>
      <w:r w:rsidR="00BE0C6B" w:rsidRPr="00945732">
        <w:rPr>
          <w:rFonts w:ascii="Arial Narrow" w:hAnsi="Arial Narrow"/>
          <w:sz w:val="22"/>
          <w:szCs w:val="22"/>
        </w:rPr>
        <w:t>mesačnú záručnú dobu garantovanú výrobcom</w:t>
      </w:r>
      <w:r w:rsidR="00191BE7" w:rsidRPr="00945732">
        <w:rPr>
          <w:rFonts w:ascii="Arial Narrow" w:hAnsi="Arial Narrow"/>
          <w:sz w:val="22"/>
          <w:szCs w:val="22"/>
        </w:rPr>
        <w:t xml:space="preserve">, pokiaľ na záručnom liste nie je vyznačená dlhšia </w:t>
      </w:r>
      <w:r w:rsidR="00BE0C6B" w:rsidRPr="00945732">
        <w:rPr>
          <w:rFonts w:ascii="Arial Narrow" w:hAnsi="Arial Narrow"/>
          <w:sz w:val="22"/>
          <w:szCs w:val="22"/>
        </w:rPr>
        <w:t xml:space="preserve">záručná </w:t>
      </w:r>
      <w:r w:rsidR="00191BE7" w:rsidRPr="00945732">
        <w:rPr>
          <w:rFonts w:ascii="Arial Narrow" w:hAnsi="Arial Narrow"/>
          <w:sz w:val="22"/>
          <w:szCs w:val="22"/>
        </w:rPr>
        <w:t xml:space="preserve">doba podľa záručných podmienok výrobcu. </w:t>
      </w:r>
      <w:r w:rsidR="0082545E" w:rsidRPr="00945732">
        <w:rPr>
          <w:rFonts w:ascii="Arial Narrow" w:hAnsi="Arial Narrow"/>
          <w:sz w:val="22"/>
          <w:szCs w:val="22"/>
        </w:rPr>
        <w:t>Záručná doba začína plynúť dňom prevzatia predmetu zmluvy na základe dodacieho listu.</w:t>
      </w:r>
      <w:r w:rsidR="00645D7C" w:rsidRPr="00945732">
        <w:rPr>
          <w:rFonts w:ascii="Arial Narrow" w:hAnsi="Arial Narrow"/>
          <w:sz w:val="22"/>
          <w:szCs w:val="22"/>
        </w:rPr>
        <w:t xml:space="preserve"> </w:t>
      </w:r>
    </w:p>
    <w:p w14:paraId="2639E6CB" w14:textId="77777777" w:rsidR="00BE0C6B" w:rsidRPr="00945732" w:rsidRDefault="00BE0C6B" w:rsidP="004F418E">
      <w:p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1657B70A" w14:textId="77777777" w:rsidR="00685453" w:rsidRDefault="00685453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</w:t>
      </w:r>
      <w:r w:rsidR="00B11B1D" w:rsidRPr="00945732">
        <w:rPr>
          <w:rFonts w:ascii="Arial Narrow" w:hAnsi="Arial Narrow"/>
          <w:sz w:val="22"/>
          <w:szCs w:val="22"/>
        </w:rPr>
        <w:t> </w:t>
      </w:r>
      <w:r w:rsidRPr="00945732">
        <w:rPr>
          <w:rFonts w:ascii="Arial Narrow" w:hAnsi="Arial Narrow"/>
          <w:sz w:val="22"/>
          <w:szCs w:val="22"/>
        </w:rPr>
        <w:t>slovenskom alebo českom jazyku, záručné listy, iné doklady podľa druhu tovaru.</w:t>
      </w:r>
    </w:p>
    <w:p w14:paraId="6991E965" w14:textId="77777777" w:rsidR="00234A21" w:rsidRDefault="00234A21" w:rsidP="00234A21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641DD34D" w14:textId="77777777" w:rsidR="00FC4B93" w:rsidRPr="00945732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36DC89D4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do </w:t>
      </w:r>
      <w:r w:rsidR="003E53F2">
        <w:rPr>
          <w:rFonts w:ascii="Arial Narrow" w:hAnsi="Arial Narrow"/>
          <w:sz w:val="22"/>
          <w:szCs w:val="22"/>
        </w:rPr>
        <w:t>1</w:t>
      </w:r>
      <w:r w:rsidR="00F33C1E">
        <w:rPr>
          <w:rFonts w:ascii="Arial Narrow" w:hAnsi="Arial Narrow"/>
          <w:sz w:val="22"/>
          <w:szCs w:val="22"/>
        </w:rPr>
        <w:t>20 dní</w:t>
      </w:r>
      <w:r w:rsidR="00FC5F4C">
        <w:rPr>
          <w:rFonts w:ascii="Arial Narrow" w:hAnsi="Arial Narrow"/>
          <w:sz w:val="22"/>
          <w:szCs w:val="22"/>
        </w:rPr>
        <w:t xml:space="preserve"> </w:t>
      </w:r>
      <w:r w:rsidR="00645D7C" w:rsidRPr="00945732">
        <w:rPr>
          <w:rFonts w:ascii="Arial Narrow" w:hAnsi="Arial Narrow"/>
          <w:sz w:val="22"/>
          <w:szCs w:val="22"/>
        </w:rPr>
        <w:t xml:space="preserve">odo dňa nadobudnutia účinnosti </w:t>
      </w:r>
      <w:r w:rsidR="00DE4C50" w:rsidRPr="00945732">
        <w:rPr>
          <w:rFonts w:ascii="Arial Narrow" w:hAnsi="Arial Narrow"/>
          <w:sz w:val="22"/>
          <w:szCs w:val="22"/>
        </w:rPr>
        <w:t>z</w:t>
      </w:r>
      <w:r w:rsidR="004A7B26" w:rsidRPr="00945732">
        <w:rPr>
          <w:rFonts w:ascii="Arial Narrow" w:hAnsi="Arial Narrow"/>
          <w:sz w:val="22"/>
          <w:szCs w:val="22"/>
        </w:rPr>
        <w:t>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2488DE93" w14:textId="77777777" w:rsidR="000F2C5D" w:rsidRPr="00945732" w:rsidRDefault="00F17129" w:rsidP="000F2C5D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Pr="002A5808">
        <w:rPr>
          <w:rFonts w:ascii="Arial Narrow" w:hAnsi="Arial Narrow"/>
          <w:b/>
          <w:color w:val="000000"/>
          <w:sz w:val="22"/>
          <w:szCs w:val="22"/>
        </w:rPr>
        <w:t>doda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131DE"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31CF6B85" w14:textId="2EBF1716" w:rsidR="00954250" w:rsidRPr="00F33C1E" w:rsidRDefault="00F33C1E" w:rsidP="002A580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  <w:sectPr w:rsidR="00954250" w:rsidRPr="00F33C1E" w:rsidSect="000F2C5D">
          <w:headerReference w:type="default" r:id="rId8"/>
          <w:footerReference w:type="default" r:id="rId9"/>
          <w:pgSz w:w="11906" w:h="16838"/>
          <w:pgMar w:top="1276" w:right="1274" w:bottom="1276" w:left="1418" w:header="709" w:footer="709" w:gutter="0"/>
          <w:cols w:space="708"/>
          <w:docGrid w:linePitch="360"/>
        </w:sectPr>
      </w:pPr>
      <w:r w:rsidRPr="00F33C1E">
        <w:rPr>
          <w:rFonts w:ascii="Arial Narrow" w:hAnsi="Arial Narrow"/>
          <w:sz w:val="22"/>
          <w:szCs w:val="22"/>
          <w:lang w:val="sk-SK"/>
        </w:rPr>
        <w:t xml:space="preserve">Sklad SITB MV SR Račianska 45, zo strany </w:t>
      </w:r>
      <w:proofErr w:type="spellStart"/>
      <w:r w:rsidRPr="00F33C1E">
        <w:rPr>
          <w:rFonts w:ascii="Arial Narrow" w:hAnsi="Arial Narrow"/>
          <w:sz w:val="22"/>
          <w:szCs w:val="22"/>
          <w:lang w:val="sk-SK"/>
        </w:rPr>
        <w:t>Legerského</w:t>
      </w:r>
      <w:proofErr w:type="spellEnd"/>
      <w:r w:rsidRPr="00F33C1E">
        <w:rPr>
          <w:rFonts w:ascii="Arial Narrow" w:hAnsi="Arial Narrow"/>
          <w:sz w:val="22"/>
          <w:szCs w:val="22"/>
          <w:lang w:val="sk-SK"/>
        </w:rPr>
        <w:t xml:space="preserve"> 1, 832 56 Bratislava</w:t>
      </w:r>
    </w:p>
    <w:p w14:paraId="7D5C970B" w14:textId="77777777" w:rsidR="00B11B1D" w:rsidRPr="00945732" w:rsidRDefault="00811C1E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lastRenderedPageBreak/>
        <w:t>Technická  špecifikácia predmetu zákazky</w:t>
      </w:r>
      <w:r w:rsidR="004E0FD0" w:rsidRPr="00945732">
        <w:rPr>
          <w:rFonts w:ascii="Arial Narrow" w:hAnsi="Arial Narrow"/>
          <w:b/>
          <w:sz w:val="22"/>
          <w:szCs w:val="22"/>
        </w:rPr>
        <w:t xml:space="preserve"> s odôvodnením obstarania konkrétnych tovarov</w:t>
      </w:r>
      <w:r w:rsidRPr="00945732">
        <w:rPr>
          <w:rFonts w:ascii="Arial Narrow" w:hAnsi="Arial Narrow"/>
          <w:b/>
          <w:sz w:val="22"/>
          <w:szCs w:val="22"/>
        </w:rPr>
        <w:t>:</w:t>
      </w:r>
    </w:p>
    <w:p w14:paraId="641B7702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CB164DE" w14:textId="77777777" w:rsidR="00954250" w:rsidRPr="00945732" w:rsidRDefault="00954250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945732">
        <w:rPr>
          <w:rFonts w:ascii="Arial Narrow" w:hAnsi="Arial Narrow" w:cs="Arial"/>
          <w:color w:val="000000"/>
          <w:sz w:val="22"/>
          <w:szCs w:val="22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0C7743A9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4B7F5C" w:rsidRPr="00945732" w14:paraId="669BC07D" w14:textId="77777777" w:rsidTr="001F68CA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566B67E9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17E345A" w14:textId="77777777" w:rsidR="004B7F5C" w:rsidRPr="00945732" w:rsidRDefault="004B7F5C" w:rsidP="00FF1CC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11AB5151" w14:textId="77777777" w:rsidR="004B7F5C" w:rsidRPr="00945732" w:rsidRDefault="004B7F5C" w:rsidP="00FF1CCA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  <w:p w14:paraId="745B4433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6C544612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78110FF4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419E07BD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0F2C5D" w:rsidRPr="00945732" w14:paraId="57AEA0DD" w14:textId="77777777" w:rsidTr="001F68CA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0346BA8" w14:textId="5C823ABD" w:rsidR="000F2C5D" w:rsidRPr="00945732" w:rsidRDefault="000F2C5D" w:rsidP="003E53F2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 –</w:t>
            </w:r>
            <w:r w:rsidR="00C870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C87049" w:rsidRPr="00C870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ompaktná videokamera</w:t>
            </w:r>
            <w:r w:rsidR="001F68CA"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612C340" w14:textId="77777777"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8D9696F" w14:textId="77777777"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0F2C5D" w:rsidRPr="00945732" w14:paraId="5B54F543" w14:textId="77777777" w:rsidTr="001F68CA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E1A72" w14:textId="77777777" w:rsidR="000F2C5D" w:rsidRPr="00945732" w:rsidRDefault="000F2C5D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97149" w14:textId="784F619E" w:rsidR="000F2C5D" w:rsidRPr="00945732" w:rsidRDefault="000F2C5D" w:rsidP="003E53F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C870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16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BF09C" w14:textId="77777777"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A6A84" w14:textId="77777777"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B7F5C" w:rsidRPr="00945732" w14:paraId="44F2C448" w14:textId="77777777" w:rsidTr="00B87058">
        <w:trPr>
          <w:trHeight w:val="3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1E4BA" w14:textId="77777777"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0A829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FF8A6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B7F5C" w:rsidRPr="00945732" w14:paraId="22031EA5" w14:textId="77777777" w:rsidTr="001F68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0DF0A" w14:textId="77777777"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95728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148CF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D5E9D" w:rsidRPr="00945732" w14:paraId="7596B395" w14:textId="77777777" w:rsidTr="001F68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C5F14" w14:textId="31746287" w:rsidR="003D5E9D" w:rsidRPr="00945732" w:rsidRDefault="003D5E9D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C2E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žaduje sa uviesť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</w:t>
            </w:r>
            <w:r w:rsidRPr="008C2E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 fotografiou a technickou špecifikáciou ponúkaného zariadenia, napr. </w:t>
            </w:r>
            <w:proofErr w:type="spellStart"/>
            <w:r w:rsidRPr="008C2E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8C2EB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8397D" w14:textId="77777777" w:rsidR="003D5E9D" w:rsidRPr="00945732" w:rsidRDefault="003D5E9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2453A" w14:textId="50DD5EB2" w:rsidR="003D5E9D" w:rsidRPr="00945732" w:rsidRDefault="005B2852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B2852" w:rsidRPr="00945732" w14:paraId="65C3A74F" w14:textId="77777777" w:rsidTr="000F2301">
        <w:trPr>
          <w:trHeight w:val="300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BB53B7" w14:textId="19DD6C25" w:rsidR="005B2852" w:rsidRPr="0011507A" w:rsidRDefault="005B2852" w:rsidP="005B285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</w:t>
            </w:r>
            <w:r w:rsidRPr="00C870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ímač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78106" w14:textId="63F617CE" w:rsidR="005B2852" w:rsidRPr="0011507A" w:rsidRDefault="005B2852" w:rsidP="005B2852">
            <w:pPr>
              <w:tabs>
                <w:tab w:val="left" w:pos="1215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87049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1“ CMOS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6DB29A" w14:textId="3F40C8E1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69753F" w14:textId="70547BB9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301C4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B2852" w:rsidRPr="00945732" w14:paraId="51716F51" w14:textId="77777777" w:rsidTr="000F2301">
        <w:trPr>
          <w:trHeight w:val="300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9CEF15" w14:textId="77777777" w:rsidR="005B2852" w:rsidRDefault="005B2852" w:rsidP="005B285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CABCE" w14:textId="31FF714D" w:rsidR="005B2852" w:rsidRPr="00C87049" w:rsidRDefault="005B2852" w:rsidP="005B2852">
            <w:pPr>
              <w:tabs>
                <w:tab w:val="left" w:pos="1215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87049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ISO min. v rozsahu 200 – 12 800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A7DA00" w14:textId="777777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62F583" w14:textId="741B547A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301C4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64C5C" w:rsidRPr="00945732" w14:paraId="75CFF250" w14:textId="77777777" w:rsidTr="007A7365">
        <w:trPr>
          <w:trHeight w:val="300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EE17D" w14:textId="77777777" w:rsidR="00A64C5C" w:rsidRDefault="00A64C5C" w:rsidP="007A736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D38EC" w14:textId="70029C37" w:rsidR="00A64C5C" w:rsidRPr="00C87049" w:rsidRDefault="00A64C5C" w:rsidP="007A7365">
            <w:pPr>
              <w:tabs>
                <w:tab w:val="left" w:pos="1215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87049">
              <w:rPr>
                <w:rFonts w:ascii="Arial Narrow" w:hAnsi="Arial Narrow" w:cs="Arial"/>
                <w:color w:val="000000"/>
                <w:sz w:val="22"/>
                <w:szCs w:val="22"/>
              </w:rPr>
              <w:t>automatické alebo m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anuálne nastavovanie citlivost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6D9EA3" w14:textId="5784B84A" w:rsidR="00A64C5C" w:rsidRPr="00945732" w:rsidRDefault="005B2852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6B9214" w14:textId="77777777" w:rsidR="00A64C5C" w:rsidRPr="00945732" w:rsidRDefault="00A64C5C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64C5C" w:rsidRPr="00945732" w14:paraId="7BAB22CF" w14:textId="77777777" w:rsidTr="007A7365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CFF3B" w14:textId="78999DF4" w:rsidR="00A64C5C" w:rsidRPr="00C87049" w:rsidRDefault="00A64C5C" w:rsidP="0011507A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ozlíšenie snímač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85ADD" w14:textId="7D7833E6" w:rsidR="00A64C5C" w:rsidRPr="00C87049" w:rsidRDefault="00A64C5C" w:rsidP="00C87049">
            <w:pPr>
              <w:tabs>
                <w:tab w:val="left" w:pos="1215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87049">
              <w:rPr>
                <w:rFonts w:ascii="Arial Narrow" w:hAnsi="Arial Narrow" w:cs="Arial"/>
                <w:color w:val="000000"/>
                <w:sz w:val="22"/>
                <w:szCs w:val="22"/>
              </w:rPr>
              <w:t>≥ 8,2 Mpx efektívnych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A2C7B9" w14:textId="77777777" w:rsidR="00A64C5C" w:rsidRPr="00945732" w:rsidRDefault="00A64C5C" w:rsidP="0011507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D4CC37" w14:textId="199EE559" w:rsidR="00A64C5C" w:rsidRPr="00945732" w:rsidRDefault="005B2852" w:rsidP="0011507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64C5C" w:rsidRPr="00945732" w14:paraId="1D8523AC" w14:textId="77777777" w:rsidTr="007A7365">
        <w:trPr>
          <w:trHeight w:val="300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F66F19" w14:textId="71997372" w:rsidR="00A64C5C" w:rsidRPr="0011507A" w:rsidRDefault="00A64C5C" w:rsidP="00C8704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870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Displej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0CD0E" w14:textId="647916CE" w:rsidR="00A64C5C" w:rsidRPr="0011507A" w:rsidRDefault="00A64C5C" w:rsidP="00A64C5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dotykový, LCD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9743B1" w14:textId="7FD14179" w:rsidR="00A64C5C" w:rsidRPr="00945732" w:rsidRDefault="005B2852" w:rsidP="00C8704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0C9A38" w14:textId="36925AA8" w:rsidR="00A64C5C" w:rsidRPr="00945732" w:rsidRDefault="00A64C5C" w:rsidP="00C8704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</w:tr>
      <w:tr w:rsidR="00A64C5C" w:rsidRPr="00945732" w14:paraId="7D78CBC4" w14:textId="77777777" w:rsidTr="007A7365">
        <w:trPr>
          <w:trHeight w:val="300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42BD12D" w14:textId="77777777" w:rsidR="00A64C5C" w:rsidRPr="00C87049" w:rsidRDefault="00A64C5C" w:rsidP="00C8704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475C0" w14:textId="458C4E55" w:rsidR="00A64C5C" w:rsidRPr="00A64C5C" w:rsidRDefault="00A64C5C" w:rsidP="00C87049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uhlopriečka min. 3,5“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262EC1" w14:textId="77777777" w:rsidR="00A64C5C" w:rsidRPr="00945732" w:rsidRDefault="00A64C5C" w:rsidP="00C8704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1DC5A17" w14:textId="19C9BD5D" w:rsidR="00A64C5C" w:rsidRPr="00945732" w:rsidRDefault="005B2852" w:rsidP="00C8704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64C5C" w:rsidRPr="00945732" w14:paraId="41BDB377" w14:textId="77777777" w:rsidTr="007A7365">
        <w:trPr>
          <w:trHeight w:val="300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382E2" w14:textId="77777777" w:rsidR="00A64C5C" w:rsidRPr="00C87049" w:rsidRDefault="00A64C5C" w:rsidP="00C8704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0CAD3" w14:textId="0AAACC14" w:rsidR="00A64C5C" w:rsidRPr="00A64C5C" w:rsidRDefault="00A64C5C" w:rsidP="00C87049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min. 0,38 mil. bodo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F1FFBC" w14:textId="77777777" w:rsidR="00A64C5C" w:rsidRPr="00945732" w:rsidRDefault="00A64C5C" w:rsidP="00C8704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EC852C" w14:textId="6B725CBE" w:rsidR="00A64C5C" w:rsidRPr="00945732" w:rsidRDefault="005B2852" w:rsidP="00C8704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64C5C" w:rsidRPr="00945732" w14:paraId="75486F23" w14:textId="77777777" w:rsidTr="007A7365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64259" w14:textId="26EEDB7F" w:rsidR="00A64C5C" w:rsidRPr="0011507A" w:rsidRDefault="00A64C5C" w:rsidP="00A64C5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870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ľadáčik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C0109" w14:textId="79FDB88A" w:rsidR="00A64C5C" w:rsidRPr="001F68CA" w:rsidRDefault="00A64C5C" w:rsidP="00A64C5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EVF min. 0,3“ s min. 1,2 mil. bodov s možnosťou dioptrickej korekci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6092A8" w14:textId="322ABF78" w:rsidR="00A64C5C" w:rsidRPr="00945732" w:rsidRDefault="00A64C5C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E70F73" w14:textId="1D5CDB90" w:rsidR="00A64C5C" w:rsidRPr="00945732" w:rsidRDefault="005B2852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64C5C" w:rsidRPr="00945732" w14:paraId="04016D36" w14:textId="77777777" w:rsidTr="00A17E14">
        <w:trPr>
          <w:trHeight w:val="300"/>
        </w:trPr>
        <w:tc>
          <w:tcPr>
            <w:tcW w:w="297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8F546" w14:textId="1E62059F" w:rsidR="00A64C5C" w:rsidRPr="00F33C1E" w:rsidRDefault="00A64C5C" w:rsidP="00A17E14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eľkosť záznamu</w:t>
            </w:r>
            <w:r w:rsidRPr="00C870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6526C" w14:textId="15891F43" w:rsidR="00A64C5C" w:rsidRPr="00F33C1E" w:rsidRDefault="000F2301" w:rsidP="00A64C5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 w:cs="Arial"/>
                <w:color w:val="000000"/>
                <w:sz w:val="22"/>
                <w:szCs w:val="22"/>
              </w:rPr>
              <w:t>min. 4K 60P/50P ( 3840 x 2160) + FHD 120P (1920 x 1080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B4EAD3" w14:textId="07964169" w:rsidR="00A64C5C" w:rsidRPr="00945732" w:rsidRDefault="00A64C5C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A18894" w14:textId="0E5FE494" w:rsidR="00A64C5C" w:rsidRPr="00945732" w:rsidRDefault="005B2852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0F2301" w:rsidRPr="00945732" w14:paraId="314652BC" w14:textId="77777777" w:rsidTr="00A17E14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812D3" w14:textId="57F0A32E" w:rsidR="000F2301" w:rsidRPr="000F2301" w:rsidRDefault="000F2301" w:rsidP="000F230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Formát záznam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6EEC9" w14:textId="5E1F95D0" w:rsidR="000F2301" w:rsidRPr="000F2301" w:rsidRDefault="000F2301" w:rsidP="000F230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 w:cs="Arial"/>
                <w:color w:val="000000"/>
                <w:sz w:val="22"/>
                <w:szCs w:val="22"/>
              </w:rPr>
              <w:t>min. H.264, H.265 a MP4 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36F76" w14:textId="77777777" w:rsidR="000F2301" w:rsidRPr="00945732" w:rsidRDefault="000F2301" w:rsidP="000F230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A7BE90" w14:textId="61849B1A" w:rsidR="000F2301" w:rsidRPr="00945732" w:rsidRDefault="000F2301" w:rsidP="000F230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315DD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0F2301" w:rsidRPr="00945732" w14:paraId="1C642626" w14:textId="77777777" w:rsidTr="00A17E14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B3C65" w14:textId="29C082CE" w:rsidR="000F2301" w:rsidRPr="000F2301" w:rsidRDefault="000F2301" w:rsidP="000F230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Farebná hĺbka záznam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8E035" w14:textId="7CC33336" w:rsidR="000F2301" w:rsidRPr="000F2301" w:rsidRDefault="000F2301" w:rsidP="000F230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 w:cs="Arial"/>
                <w:color w:val="000000"/>
                <w:sz w:val="22"/>
                <w:szCs w:val="22"/>
              </w:rPr>
              <w:t>min. 422 10 bit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1E3235" w14:textId="77777777" w:rsidR="000F2301" w:rsidRPr="00945732" w:rsidRDefault="000F2301" w:rsidP="000F230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791D42" w14:textId="373F2597" w:rsidR="000F2301" w:rsidRPr="00945732" w:rsidRDefault="000F2301" w:rsidP="000F230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315DD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0F2301" w:rsidRPr="00945732" w14:paraId="5E8FB7D7" w14:textId="77777777" w:rsidTr="007A7365">
        <w:trPr>
          <w:trHeight w:val="300"/>
        </w:trPr>
        <w:tc>
          <w:tcPr>
            <w:tcW w:w="297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1FABA" w14:textId="0811A0DF" w:rsidR="000F2301" w:rsidRPr="000F2301" w:rsidRDefault="000F2301" w:rsidP="000F230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Farebný priestor záznam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C9B5F" w14:textId="31497A20" w:rsidR="000F2301" w:rsidRPr="000F2301" w:rsidRDefault="000F2301" w:rsidP="000F230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 w:cs="Arial"/>
                <w:color w:val="000000"/>
                <w:sz w:val="22"/>
                <w:szCs w:val="22"/>
              </w:rPr>
              <w:t>min. BT.709, BT.2020 a Lo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615145" w14:textId="77777777" w:rsidR="000F2301" w:rsidRPr="00945732" w:rsidRDefault="000F2301" w:rsidP="000F230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77A207" w14:textId="0C91CFF9" w:rsidR="000F2301" w:rsidRPr="00945732" w:rsidRDefault="000F2301" w:rsidP="000F230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315DD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64C5C" w:rsidRPr="00945732" w14:paraId="32083220" w14:textId="77777777" w:rsidTr="007A7365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72CAC" w14:textId="7A023691" w:rsidR="00A64C5C" w:rsidRPr="0011507A" w:rsidRDefault="00A64C5C" w:rsidP="00A64C5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870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Audio záznam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9792F" w14:textId="2CB9AF03" w:rsidR="00A64C5C" w:rsidRPr="0011507A" w:rsidRDefault="00A64C5C" w:rsidP="00A64C5C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4 nezávislých zvukových kanálo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EACA7B" w14:textId="50E44D30" w:rsidR="00A64C5C" w:rsidRPr="00945732" w:rsidRDefault="005B2852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669253" w14:textId="234C9CD5" w:rsidR="00A64C5C" w:rsidRPr="00945732" w:rsidRDefault="00A64C5C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64C5C" w:rsidRPr="00945732" w14:paraId="7B1C8754" w14:textId="77777777" w:rsidTr="007A7365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7C366" w14:textId="41F447A5" w:rsidR="00A64C5C" w:rsidRPr="00F33C1E" w:rsidRDefault="00A64C5C" w:rsidP="00A64C5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870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ežimy ovládani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00EBA" w14:textId="090E84E4" w:rsidR="00A64C5C" w:rsidRPr="00FE5C79" w:rsidRDefault="00A64C5C" w:rsidP="00A64C5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Auto, P, </w:t>
            </w:r>
            <w:proofErr w:type="spellStart"/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Tv</w:t>
            </w:r>
            <w:proofErr w:type="spellEnd"/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Manual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91B3FD" w14:textId="6171FA16" w:rsidR="00A64C5C" w:rsidRPr="00945732" w:rsidRDefault="005B2852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B2B026" w14:textId="4D296767" w:rsidR="00A64C5C" w:rsidRPr="00945732" w:rsidRDefault="00A64C5C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64C5C" w:rsidRPr="00945732" w14:paraId="5D5C8A53" w14:textId="77777777" w:rsidTr="007A7365">
        <w:trPr>
          <w:trHeight w:val="309"/>
        </w:trPr>
        <w:tc>
          <w:tcPr>
            <w:tcW w:w="297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E0E38" w14:textId="536D5F3B" w:rsidR="00A64C5C" w:rsidRPr="00F33C1E" w:rsidRDefault="00A64C5C" w:rsidP="00A64C5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870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ontrola expozície a zaostreni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46532" w14:textId="0D0CD65A" w:rsidR="00A64C5C" w:rsidRDefault="00A64C5C" w:rsidP="00A64C5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požadované funkcie: </w:t>
            </w:r>
            <w:proofErr w:type="spellStart"/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Wave</w:t>
            </w:r>
            <w:proofErr w:type="spellEnd"/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Form</w:t>
            </w:r>
            <w:proofErr w:type="spellEnd"/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Peaking</w:t>
            </w:r>
            <w:proofErr w:type="spellEnd"/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False</w:t>
            </w:r>
            <w:proofErr w:type="spellEnd"/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Colour</w:t>
            </w:r>
            <w:proofErr w:type="spellEnd"/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, Zebr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0AE38B" w14:textId="77777777" w:rsidR="00A64C5C" w:rsidRPr="00945732" w:rsidRDefault="00A64C5C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C7FDB2" w14:textId="6C93FB0D" w:rsidR="00A64C5C" w:rsidRPr="00945732" w:rsidRDefault="005B2852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50F65" w:rsidRPr="00945732" w14:paraId="502F6671" w14:textId="77777777" w:rsidTr="007A7365">
        <w:trPr>
          <w:trHeight w:val="309"/>
        </w:trPr>
        <w:tc>
          <w:tcPr>
            <w:tcW w:w="2977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AC41948" w14:textId="0D61E87B" w:rsidR="00550F65" w:rsidRPr="00C87049" w:rsidRDefault="00550F65" w:rsidP="00A64C5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870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bjektív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AB541" w14:textId="30FCED2F" w:rsidR="00550F65" w:rsidRDefault="00550F65" w:rsidP="00550F6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vstavaný objektív s premenlivou ohniskovou vzdialenosťou v rozsahu ≤ 26 mm až ≥ 380 mm (35 mm ekvivalent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D826C7" w14:textId="77777777" w:rsidR="00550F65" w:rsidRPr="00945732" w:rsidRDefault="00550F65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54618E" w14:textId="0413127E" w:rsidR="00550F65" w:rsidRPr="00945732" w:rsidRDefault="005B2852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50F65" w:rsidRPr="00945732" w14:paraId="0D72BBEF" w14:textId="77777777" w:rsidTr="007A7365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7AE8ED1" w14:textId="77777777" w:rsidR="00550F65" w:rsidRPr="00C87049" w:rsidRDefault="00550F65" w:rsidP="00A64C5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9C48A" w14:textId="162C5FC7" w:rsidR="00550F65" w:rsidRPr="00A64C5C" w:rsidRDefault="00550F65" w:rsidP="00A17E14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clona v rozsahu ≤ f/2,8 (široké ohniská) a ≤ f/4,5 (</w:t>
            </w:r>
            <w:proofErr w:type="spellStart"/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teleohniská</w:t>
            </w:r>
            <w:proofErr w:type="spellEnd"/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E5A918" w14:textId="77777777" w:rsidR="00550F65" w:rsidRPr="00945732" w:rsidRDefault="00550F65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94B1B8" w14:textId="6AB92D7C" w:rsidR="00550F65" w:rsidRPr="00945732" w:rsidRDefault="005B2852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50F65" w:rsidRPr="00945732" w14:paraId="2348F144" w14:textId="77777777" w:rsidTr="007A7365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18AC2C1" w14:textId="77777777" w:rsidR="00550F65" w:rsidRPr="00C87049" w:rsidRDefault="00550F65" w:rsidP="00A64C5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E480B" w14:textId="1F01AB1D" w:rsidR="00550F65" w:rsidRPr="00A64C5C" w:rsidRDefault="00550F65" w:rsidP="00A17E14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optická stabilizácia obraz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FEB758" w14:textId="5D12D359" w:rsidR="00550F65" w:rsidRPr="00945732" w:rsidRDefault="005B2852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CC93A4" w14:textId="77777777" w:rsidR="00550F65" w:rsidRPr="00945732" w:rsidRDefault="00550F65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50F65" w:rsidRPr="00945732" w14:paraId="6C675EF2" w14:textId="77777777" w:rsidTr="007A7365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0637544" w14:textId="77777777" w:rsidR="00550F65" w:rsidRPr="00C87049" w:rsidRDefault="00550F65" w:rsidP="00A64C5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69A3B" w14:textId="29F54A98" w:rsidR="00550F65" w:rsidRPr="00A64C5C" w:rsidRDefault="00550F65" w:rsidP="00A17E14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zmena ohniskovej vzdialenosti pomocou kolískového ovládača na tele kamery alebo pomocou ostriaceho prstenca na objektív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A78BE5" w14:textId="725DFD6C" w:rsidR="00550F65" w:rsidRPr="00945732" w:rsidRDefault="00550F65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AEAE73" w14:textId="1ACFFB5E" w:rsidR="00550F65" w:rsidRPr="00945732" w:rsidRDefault="005B2852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50F65" w:rsidRPr="00945732" w14:paraId="566296A6" w14:textId="77777777" w:rsidTr="007A7365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3282CE9" w14:textId="77777777" w:rsidR="00550F65" w:rsidRPr="00C87049" w:rsidRDefault="00550F65" w:rsidP="00A64C5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FA61C" w14:textId="510B7AD0" w:rsidR="00550F65" w:rsidRPr="00A64C5C" w:rsidRDefault="00550F65" w:rsidP="00A17E14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režim manuálneho zaostrovania (prstencom na objektíve) alebo automatického zaostrovania (s dotykovou obrazovkou a režimom detekcie a sledovania tváre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A4543E" w14:textId="54EDDDE4" w:rsidR="00550F65" w:rsidRPr="00945732" w:rsidRDefault="00550F65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40A0B7" w14:textId="44665D1A" w:rsidR="00550F65" w:rsidRPr="00945732" w:rsidRDefault="005B2852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50F65" w:rsidRPr="00945732" w14:paraId="42F4D79B" w14:textId="77777777" w:rsidTr="007A7365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18451" w14:textId="77777777" w:rsidR="00550F65" w:rsidRPr="00C87049" w:rsidRDefault="00550F65" w:rsidP="00A64C5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DF35D" w14:textId="262D3FFF" w:rsidR="00550F65" w:rsidRPr="00A64C5C" w:rsidRDefault="00550F65" w:rsidP="00A17E14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vstavaný mechanický ND filter min. </w:t>
            </w:r>
            <w:proofErr w:type="spellStart"/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Clear</w:t>
            </w:r>
            <w:proofErr w:type="spellEnd"/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, 2-Stop (ND 1/4), 4-Stop (ND 1/16) a 6-Stop (ND 1/64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DE0BC2" w14:textId="77777777" w:rsidR="00550F65" w:rsidRPr="00945732" w:rsidRDefault="00550F65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75C433" w14:textId="30696A0F" w:rsidR="00550F65" w:rsidRPr="00945732" w:rsidRDefault="005B2852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64C5C" w:rsidRPr="00945732" w14:paraId="622BC8D7" w14:textId="77777777" w:rsidTr="007A7365">
        <w:trPr>
          <w:trHeight w:val="309"/>
        </w:trPr>
        <w:tc>
          <w:tcPr>
            <w:tcW w:w="297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542C7" w14:textId="002080DE" w:rsidR="00A64C5C" w:rsidRPr="00C87049" w:rsidRDefault="00A64C5C" w:rsidP="00A64C5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870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Záznamové médium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F8B4F" w14:textId="3CC2E74B" w:rsidR="00A64C5C" w:rsidRDefault="00A64C5C" w:rsidP="00A64C5C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2 x slot na SD/SDHC/SDXC karty (kamera umožňuje simultánny záznam videa na obe karty súčasne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502653" w14:textId="77777777" w:rsidR="00A64C5C" w:rsidRPr="00945732" w:rsidRDefault="00A64C5C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DB111A" w14:textId="37EB049D" w:rsidR="00A64C5C" w:rsidRPr="00945732" w:rsidRDefault="005B2852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22DF4" w:rsidRPr="00945732" w14:paraId="58038B42" w14:textId="77777777" w:rsidTr="007A7365">
        <w:trPr>
          <w:trHeight w:val="309"/>
        </w:trPr>
        <w:tc>
          <w:tcPr>
            <w:tcW w:w="2977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2450ADC" w14:textId="79FC7161" w:rsidR="00322DF4" w:rsidRPr="00C87049" w:rsidRDefault="00322DF4" w:rsidP="00A64C5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870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onektiv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E8152" w14:textId="10CF9B07" w:rsidR="00322DF4" w:rsidRDefault="00322DF4" w:rsidP="00F41421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322DF4">
              <w:rPr>
                <w:rFonts w:ascii="Arial Narrow" w:hAnsi="Arial Narrow" w:cs="Arial"/>
                <w:i/>
                <w:color w:val="000000"/>
                <w:sz w:val="22"/>
                <w:szCs w:val="22"/>
              </w:rPr>
              <w:t>bezdrôtové</w:t>
            </w:r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: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Wi-F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741A1A" w14:textId="4E1CCF1B" w:rsidR="00322DF4" w:rsidRPr="00945732" w:rsidRDefault="005B2852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1A4631" w14:textId="77777777" w:rsidR="00322DF4" w:rsidRPr="00945732" w:rsidRDefault="00322DF4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22DF4" w:rsidRPr="00945732" w14:paraId="046A8B42" w14:textId="77777777" w:rsidTr="007A7365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386D867" w14:textId="77777777" w:rsidR="00322DF4" w:rsidRPr="00C87049" w:rsidRDefault="00322DF4" w:rsidP="00A64C5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952FC" w14:textId="77777777" w:rsidR="00322DF4" w:rsidRDefault="00322DF4" w:rsidP="00F41421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322DF4">
              <w:rPr>
                <w:rFonts w:ascii="Arial Narrow" w:hAnsi="Arial Narrow" w:cs="Arial"/>
                <w:i/>
                <w:color w:val="000000"/>
                <w:sz w:val="22"/>
                <w:szCs w:val="22"/>
              </w:rPr>
              <w:t>video min.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: </w:t>
            </w:r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1 x BNC (3G-SDI) výstup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, </w:t>
            </w:r>
          </w:p>
          <w:p w14:paraId="67288F81" w14:textId="61D15434" w:rsidR="00322DF4" w:rsidRDefault="00322DF4" w:rsidP="00F41421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1 x HDMI výstup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62886" w14:textId="77777777" w:rsidR="00322DF4" w:rsidRPr="00945732" w:rsidRDefault="00322DF4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D5C4B" w14:textId="42421101" w:rsidR="00322DF4" w:rsidRPr="00945732" w:rsidRDefault="005B2852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22DF4" w:rsidRPr="00945732" w14:paraId="61B4E068" w14:textId="77777777" w:rsidTr="007A7365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67EE060" w14:textId="77777777" w:rsidR="00322DF4" w:rsidRPr="00C87049" w:rsidRDefault="00322DF4" w:rsidP="00A64C5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FBDCC" w14:textId="77777777" w:rsidR="00322DF4" w:rsidRDefault="00322DF4" w:rsidP="00F41421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322DF4">
              <w:rPr>
                <w:rFonts w:ascii="Arial Narrow" w:hAnsi="Arial Narrow" w:cs="Arial"/>
                <w:i/>
                <w:color w:val="000000"/>
                <w:sz w:val="22"/>
                <w:szCs w:val="22"/>
              </w:rPr>
              <w:t>audio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min.: </w:t>
            </w:r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2 x XLR 3-Pin vstup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,</w:t>
            </w:r>
          </w:p>
          <w:p w14:paraId="455FAB1E" w14:textId="77777777" w:rsidR="00322DF4" w:rsidRDefault="00322DF4" w:rsidP="00F41421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1 x 3,5 mm vstup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, </w:t>
            </w:r>
          </w:p>
          <w:p w14:paraId="2C72B358" w14:textId="02348830" w:rsidR="00322DF4" w:rsidRDefault="00322DF4" w:rsidP="00F41421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1 x 1/8“ / 3,5 mm TRS Stereo </w:t>
            </w:r>
            <w:proofErr w:type="spellStart"/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Headphone</w:t>
            </w:r>
            <w:proofErr w:type="spellEnd"/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výstup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70319" w14:textId="77777777" w:rsidR="00322DF4" w:rsidRPr="00945732" w:rsidRDefault="00322DF4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E9E89" w14:textId="7B93372A" w:rsidR="00322DF4" w:rsidRPr="00945732" w:rsidRDefault="005B2852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22DF4" w:rsidRPr="00945732" w14:paraId="60DEB19F" w14:textId="77777777" w:rsidTr="007A7365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90F43C4" w14:textId="77777777" w:rsidR="00322DF4" w:rsidRPr="00C87049" w:rsidRDefault="00322DF4" w:rsidP="00A64C5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79B0F" w14:textId="096F8A9B" w:rsidR="00322DF4" w:rsidRDefault="00322DF4" w:rsidP="00F41421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322DF4">
              <w:rPr>
                <w:rFonts w:ascii="Arial Narrow" w:hAnsi="Arial Narrow" w:cs="Arial"/>
                <w:i/>
                <w:color w:val="000000"/>
                <w:sz w:val="22"/>
                <w:szCs w:val="22"/>
              </w:rPr>
              <w:t>napájanie</w:t>
            </w:r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: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1 x 12V DC vstup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454A8" w14:textId="5282D49B" w:rsidR="00322DF4" w:rsidRPr="00945732" w:rsidRDefault="00322DF4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09270" w14:textId="002327E3" w:rsidR="00322DF4" w:rsidRPr="00945732" w:rsidRDefault="00F60140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22DF4" w:rsidRPr="00945732" w14:paraId="3F544601" w14:textId="77777777" w:rsidTr="007A7365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949E0" w14:textId="77777777" w:rsidR="00322DF4" w:rsidRPr="00C87049" w:rsidRDefault="00322DF4" w:rsidP="00A64C5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84ABF" w14:textId="77777777" w:rsidR="00322DF4" w:rsidRDefault="00322DF4" w:rsidP="00F41421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322DF4">
              <w:rPr>
                <w:rFonts w:ascii="Arial Narrow" w:hAnsi="Arial Narrow" w:cs="Arial"/>
                <w:i/>
                <w:color w:val="000000"/>
                <w:sz w:val="22"/>
                <w:szCs w:val="22"/>
              </w:rPr>
              <w:t>ostatné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:</w:t>
            </w:r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1 x BNC (</w:t>
            </w:r>
            <w:proofErr w:type="spellStart"/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Timecode</w:t>
            </w:r>
            <w:proofErr w:type="spellEnd"/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) vstup/výstup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, </w:t>
            </w:r>
          </w:p>
          <w:p w14:paraId="24C36110" w14:textId="77777777" w:rsidR="00322DF4" w:rsidRDefault="00322DF4" w:rsidP="00F41421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1</w:t>
            </w:r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x RJ45 (LAN)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, 1</w:t>
            </w:r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x USB-C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, </w:t>
            </w:r>
          </w:p>
          <w:p w14:paraId="290EBDE4" w14:textId="77777777" w:rsidR="00322DF4" w:rsidRDefault="00322DF4" w:rsidP="00F41421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1 x pätica na pripojenie systémového príslušenstva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, </w:t>
            </w:r>
          </w:p>
          <w:p w14:paraId="2173FC81" w14:textId="3597A5BA" w:rsidR="00322DF4" w:rsidRPr="00A64C5C" w:rsidRDefault="00322DF4" w:rsidP="00F41421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1 x pätica na montáž externého svietidl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AAA71" w14:textId="77777777" w:rsidR="00322DF4" w:rsidRPr="00945732" w:rsidRDefault="00322DF4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99921" w14:textId="0D23723D" w:rsidR="00322DF4" w:rsidRPr="00945732" w:rsidRDefault="005B2852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64C5C" w:rsidRPr="00945732" w14:paraId="692BFE8D" w14:textId="77777777" w:rsidTr="00F4142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D25AC" w14:textId="649680F0" w:rsidR="00A64C5C" w:rsidRPr="00C87049" w:rsidRDefault="00A64C5C" w:rsidP="00A64C5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8704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íslušen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3BA73" w14:textId="15BD9881" w:rsidR="00A64C5C" w:rsidRPr="00A64C5C" w:rsidRDefault="00A64C5C" w:rsidP="00A64C5C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slnečná clona s možnosťou zatvorenia objektívu</w:t>
            </w:r>
            <w:r w:rsidR="00322DF4">
              <w:rPr>
                <w:rFonts w:ascii="Arial Narrow" w:hAnsi="Arial Narrow" w:cs="Arial"/>
                <w:color w:val="000000"/>
                <w:sz w:val="22"/>
                <w:szCs w:val="22"/>
              </w:rPr>
              <w:t>,</w:t>
            </w:r>
          </w:p>
          <w:p w14:paraId="7094CB6E" w14:textId="25904EBA" w:rsidR="00A64C5C" w:rsidRPr="00A64C5C" w:rsidRDefault="00A64C5C" w:rsidP="00A64C5C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lastRenderedPageBreak/>
              <w:t>držiak mikrofónu</w:t>
            </w:r>
            <w:r w:rsidR="00322DF4">
              <w:rPr>
                <w:rFonts w:ascii="Arial Narrow" w:hAnsi="Arial Narrow" w:cs="Arial"/>
                <w:color w:val="000000"/>
                <w:sz w:val="22"/>
                <w:szCs w:val="22"/>
              </w:rPr>
              <w:t>,</w:t>
            </w:r>
          </w:p>
          <w:p w14:paraId="174D2C55" w14:textId="59339C3B" w:rsidR="00A64C5C" w:rsidRPr="00A64C5C" w:rsidRDefault="00A64C5C" w:rsidP="00A64C5C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1 ks batéria </w:t>
            </w:r>
            <w:proofErr w:type="spellStart"/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Li-ion</w:t>
            </w:r>
            <w:proofErr w:type="spellEnd"/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min. 3100 </w:t>
            </w:r>
            <w:proofErr w:type="spellStart"/>
            <w:r w:rsidRPr="00A64C5C">
              <w:rPr>
                <w:rFonts w:ascii="Arial Narrow" w:hAnsi="Arial Narrow" w:cs="Arial"/>
                <w:color w:val="000000"/>
                <w:sz w:val="22"/>
                <w:szCs w:val="22"/>
              </w:rPr>
              <w:t>mAh</w:t>
            </w:r>
            <w:proofErr w:type="spellEnd"/>
            <w:r w:rsidR="00322DF4">
              <w:rPr>
                <w:rFonts w:ascii="Arial Narrow" w:hAnsi="Arial Narrow" w:cs="Arial"/>
                <w:color w:val="000000"/>
                <w:sz w:val="22"/>
                <w:szCs w:val="22"/>
              </w:rPr>
              <w:t>,</w:t>
            </w:r>
          </w:p>
          <w:p w14:paraId="06AA659D" w14:textId="1BF31E66" w:rsidR="00A64C5C" w:rsidRPr="00322DF4" w:rsidRDefault="00A64C5C" w:rsidP="00322DF4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322DF4">
              <w:rPr>
                <w:rFonts w:ascii="Arial Narrow" w:hAnsi="Arial Narrow" w:cs="Arial"/>
                <w:color w:val="000000"/>
                <w:sz w:val="22"/>
                <w:szCs w:val="22"/>
              </w:rPr>
              <w:t>sieťová nabíjačka 240 V kompatibilná s</w:t>
            </w:r>
            <w:r w:rsidR="00322DF4">
              <w:rPr>
                <w:rFonts w:ascii="Arial Narrow" w:hAnsi="Arial Narrow" w:cs="Arial"/>
                <w:color w:val="000000"/>
                <w:sz w:val="22"/>
                <w:szCs w:val="22"/>
              </w:rPr>
              <w:t> </w:t>
            </w:r>
            <w:r w:rsidRPr="00322DF4">
              <w:rPr>
                <w:rFonts w:ascii="Arial Narrow" w:hAnsi="Arial Narrow" w:cs="Arial"/>
                <w:color w:val="000000"/>
                <w:sz w:val="22"/>
                <w:szCs w:val="22"/>
              </w:rPr>
              <w:t>batériou</w:t>
            </w:r>
            <w:r w:rsidR="00322DF4">
              <w:rPr>
                <w:rFonts w:ascii="Arial Narrow" w:hAnsi="Arial Narrow" w:cs="Arial"/>
                <w:color w:val="000000"/>
                <w:sz w:val="22"/>
                <w:szCs w:val="22"/>
              </w:rPr>
              <w:t>,</w:t>
            </w:r>
          </w:p>
          <w:p w14:paraId="2EEB2A93" w14:textId="5208FC5E" w:rsidR="00A64C5C" w:rsidRDefault="00A64C5C" w:rsidP="00A64C5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322DF4">
              <w:rPr>
                <w:rFonts w:ascii="Arial Narrow" w:hAnsi="Arial Narrow" w:cs="Arial"/>
                <w:color w:val="000000"/>
                <w:sz w:val="22"/>
                <w:szCs w:val="22"/>
              </w:rPr>
              <w:t>adaptér na napájanie kamery zo siete 240 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CD233F" w14:textId="77777777" w:rsidR="00A64C5C" w:rsidRPr="00945732" w:rsidRDefault="00A64C5C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CDD331" w14:textId="23E24875" w:rsidR="00A64C5C" w:rsidRPr="00945732" w:rsidRDefault="005B2852" w:rsidP="00A64C5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253492" w:rsidRPr="00945732" w14:paraId="3C6534E8" w14:textId="77777777" w:rsidTr="00253492">
        <w:trPr>
          <w:trHeight w:val="576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7C5D2AD9" w14:textId="7D0B04D9" w:rsidR="00253492" w:rsidRPr="0011507A" w:rsidRDefault="00253492" w:rsidP="00C87049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Položka č. 2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 w:rsidR="00322DF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322DF4" w:rsidRPr="00322DF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amerové svetlo</w:t>
            </w:r>
            <w:r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1D41C64A" w14:textId="0DCCF906" w:rsidR="00253492" w:rsidRPr="00253492" w:rsidRDefault="00253492" w:rsidP="0025349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sz w:val="22"/>
                <w:szCs w:val="22"/>
              </w:rPr>
            </w:pPr>
            <w:r w:rsidRPr="0025349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7F60B74E" w14:textId="0B7A1AF2" w:rsidR="00253492" w:rsidRPr="00253492" w:rsidRDefault="00253492" w:rsidP="0025349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25349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253492" w:rsidRPr="00945732" w14:paraId="03B341BB" w14:textId="77777777" w:rsidTr="007A7365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D348D" w14:textId="63D7472A" w:rsidR="00253492" w:rsidRPr="0011507A" w:rsidRDefault="00253492" w:rsidP="0025349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602E1" w14:textId="29098BED" w:rsidR="00253492" w:rsidRPr="0011507A" w:rsidRDefault="000A02F8" w:rsidP="00C87049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322DF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16 </w:t>
            </w:r>
            <w:r w:rsidR="00253492"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E593CBF" w14:textId="77777777" w:rsidR="00253492" w:rsidRPr="00945732" w:rsidRDefault="00253492" w:rsidP="0025349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07C180C" w14:textId="77777777" w:rsidR="00253492" w:rsidRPr="00945732" w:rsidRDefault="00253492" w:rsidP="0025349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253492" w:rsidRPr="00945732" w14:paraId="5E3C4D7E" w14:textId="77777777" w:rsidTr="007A7365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EC37F" w14:textId="0D68E9ED" w:rsidR="00253492" w:rsidRPr="000F2301" w:rsidRDefault="00253492" w:rsidP="0025349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5EE8A1" w14:textId="77777777" w:rsidR="00253492" w:rsidRPr="00945732" w:rsidRDefault="00253492" w:rsidP="0025349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0F4E51" w14:textId="1CE078F1" w:rsidR="00253492" w:rsidRPr="00945732" w:rsidRDefault="00253492" w:rsidP="0025349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253492" w:rsidRPr="00945732" w14:paraId="1EA77804" w14:textId="77777777" w:rsidTr="007A7365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5768C" w14:textId="0CE2D336" w:rsidR="00253492" w:rsidRPr="000F2301" w:rsidRDefault="00253492" w:rsidP="0025349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819D0B" w14:textId="77777777" w:rsidR="00253492" w:rsidRPr="00945732" w:rsidRDefault="00253492" w:rsidP="0025349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729413" w14:textId="6A8C7024" w:rsidR="00253492" w:rsidRPr="00945732" w:rsidRDefault="00253492" w:rsidP="0025349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D5E9D" w:rsidRPr="00945732" w14:paraId="728ACAF1" w14:textId="77777777" w:rsidTr="007A7365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4F574" w14:textId="51986A8C" w:rsidR="003D5E9D" w:rsidRPr="000F2301" w:rsidRDefault="003D5E9D" w:rsidP="0025349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s fotografiou a technickou špecifikáciou ponúkaného zariadenia, napr. </w:t>
            </w:r>
            <w:proofErr w:type="spellStart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693364" w14:textId="77777777" w:rsidR="003D5E9D" w:rsidRPr="00945732" w:rsidRDefault="003D5E9D" w:rsidP="0025349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E54B69" w14:textId="44ACD8FD" w:rsidR="003D5E9D" w:rsidRPr="00945732" w:rsidRDefault="003D5E9D" w:rsidP="0025349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D5E9D" w:rsidRPr="00945732" w14:paraId="49F66D3C" w14:textId="77777777" w:rsidTr="007A7365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9C67E" w14:textId="66DC18A5" w:rsidR="003D5E9D" w:rsidRPr="0011507A" w:rsidRDefault="003D5E9D" w:rsidP="003D5E9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lastnosti</w:t>
            </w:r>
            <w:r w:rsidRPr="003D5E9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B8CC9" w14:textId="77777777" w:rsidR="003D5E9D" w:rsidRDefault="003D5E9D" w:rsidP="003D5E9D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3D5E9D">
              <w:rPr>
                <w:rFonts w:ascii="Arial Narrow" w:hAnsi="Arial Narrow" w:cs="Arial"/>
                <w:color w:val="000000"/>
                <w:sz w:val="22"/>
                <w:szCs w:val="22"/>
              </w:rPr>
              <w:t>kamerové LED svetlo s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 </w:t>
            </w:r>
            <w:r w:rsidRPr="003D5E9D">
              <w:rPr>
                <w:rFonts w:ascii="Arial Narrow" w:hAnsi="Arial Narrow" w:cs="Arial"/>
                <w:color w:val="000000"/>
                <w:sz w:val="22"/>
                <w:szCs w:val="22"/>
              </w:rPr>
              <w:t>klapkami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,</w:t>
            </w:r>
          </w:p>
          <w:p w14:paraId="53C0B8F9" w14:textId="37A98E30" w:rsidR="003D5E9D" w:rsidRPr="0011507A" w:rsidRDefault="003D5E9D" w:rsidP="003D5E9D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3D5E9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kompatibilné</w:t>
            </w:r>
            <w:r w:rsidRPr="003D5E9D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s 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položkou</w:t>
            </w:r>
            <w:r w:rsidRPr="003D5E9D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č. 2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</w:t>
            </w:r>
            <w:r w:rsidRPr="003D5E9D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Kompaktná videokamera)</w:t>
            </w:r>
            <w:r w:rsidRPr="003D5E9D">
              <w:rPr>
                <w:rFonts w:ascii="Arial Narrow" w:hAnsi="Arial Narrow" w:cs="Arial"/>
                <w:color w:val="000000"/>
                <w:sz w:val="22"/>
                <w:szCs w:val="22"/>
              </w:rPr>
              <w:t>, uchytenie pomocou kamerovej pätic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850332" w14:textId="3B02701E" w:rsidR="003D5E9D" w:rsidRPr="00945732" w:rsidRDefault="005B2852" w:rsidP="003D5E9D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D86DBB" w14:textId="360D2CD7" w:rsidR="003D5E9D" w:rsidRPr="00945732" w:rsidRDefault="003D5E9D" w:rsidP="003D5E9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D5E9D" w:rsidRPr="00945732" w14:paraId="0F65E37E" w14:textId="77777777" w:rsidTr="007A7365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5923C" w14:textId="39CC402A" w:rsidR="003D5E9D" w:rsidRPr="0011507A" w:rsidRDefault="003D5E9D" w:rsidP="003D5E9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3D5E9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apája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7CCCE" w14:textId="62E9627E" w:rsidR="003D5E9D" w:rsidRPr="0011507A" w:rsidRDefault="003D5E9D" w:rsidP="003D5E9D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3D5E9D">
              <w:rPr>
                <w:rFonts w:ascii="Arial Narrow" w:hAnsi="Arial Narrow" w:cs="Arial"/>
                <w:color w:val="000000"/>
                <w:sz w:val="22"/>
                <w:szCs w:val="22"/>
              </w:rPr>
              <w:t>napätie 6 – 17 V, DC konektor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18DFD6" w14:textId="77777777" w:rsidR="003D5E9D" w:rsidRPr="00945732" w:rsidRDefault="003D5E9D" w:rsidP="003D5E9D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500F3F" w14:textId="679410E7" w:rsidR="003D5E9D" w:rsidRPr="00945732" w:rsidRDefault="005B2852" w:rsidP="003D5E9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D5E9D" w:rsidRPr="00945732" w14:paraId="055AE321" w14:textId="77777777" w:rsidTr="007A7365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A467006" w14:textId="6BC6550F" w:rsidR="003D5E9D" w:rsidRPr="0011507A" w:rsidRDefault="003D5E9D" w:rsidP="003D5E9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3D5E9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lastnosti svetelného zdroj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47BA2" w14:textId="4172C27B" w:rsidR="003D5E9D" w:rsidRPr="0011507A" w:rsidRDefault="003D5E9D" w:rsidP="003D5E9D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CRI ≥ 85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47CD71" w14:textId="77777777" w:rsidR="003D5E9D" w:rsidRPr="00945732" w:rsidRDefault="003D5E9D" w:rsidP="003D5E9D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A14EDA" w14:textId="36595E3D" w:rsidR="003D5E9D" w:rsidRPr="00945732" w:rsidRDefault="005B2852" w:rsidP="003D5E9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B2852" w:rsidRPr="00945732" w14:paraId="78EEFF5C" w14:textId="77777777" w:rsidTr="000F2301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88E635D" w14:textId="77777777" w:rsidR="005B2852" w:rsidRPr="003D5E9D" w:rsidRDefault="005B2852" w:rsidP="005B285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6D4DC" w14:textId="042F7337" w:rsidR="005B2852" w:rsidRPr="003D5E9D" w:rsidRDefault="005B2852" w:rsidP="005B285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3D5E9D">
              <w:rPr>
                <w:rFonts w:ascii="Arial Narrow" w:hAnsi="Arial Narrow" w:cs="Arial"/>
                <w:color w:val="000000"/>
                <w:sz w:val="22"/>
                <w:szCs w:val="22"/>
              </w:rPr>
              <w:t>svetelný výkon ≥ 100 W (≥ 1 200 lx pri vzdialenosti 1 m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A0A8F5" w14:textId="777777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7E78D9" w14:textId="26AF1274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E38D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B2852" w:rsidRPr="00945732" w14:paraId="07A5F09B" w14:textId="77777777" w:rsidTr="000F2301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603B0" w14:textId="77777777" w:rsidR="005B2852" w:rsidRPr="003D5E9D" w:rsidRDefault="005B2852" w:rsidP="005B285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85C50" w14:textId="6A9BCD4F" w:rsidR="005B2852" w:rsidRPr="003D5E9D" w:rsidRDefault="005B2852" w:rsidP="005B285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3D5E9D">
              <w:rPr>
                <w:rFonts w:ascii="Arial Narrow" w:hAnsi="Arial Narrow" w:cs="Arial"/>
                <w:color w:val="000000"/>
                <w:sz w:val="22"/>
                <w:szCs w:val="22"/>
              </w:rPr>
              <w:t>svetelný kužeľ ≥. 60° H/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CA6020" w14:textId="777777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D67727" w14:textId="2563A145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E38D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B2852" w:rsidRPr="00945732" w14:paraId="33552C14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8FF1D" w14:textId="32BA1D6E" w:rsidR="005B2852" w:rsidRPr="0011507A" w:rsidRDefault="005B2852" w:rsidP="005B285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3D5E9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Funkc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BA597" w14:textId="77777777" w:rsidR="005B2852" w:rsidRPr="003D5E9D" w:rsidRDefault="005B2852" w:rsidP="005B285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3D5E9D">
              <w:rPr>
                <w:rFonts w:ascii="Arial Narrow" w:hAnsi="Arial Narrow" w:cs="Arial"/>
                <w:color w:val="000000"/>
                <w:sz w:val="22"/>
                <w:szCs w:val="22"/>
              </w:rPr>
              <w:t>teplota svetla 5 000 K (s filtrami 3200/5600 K)</w:t>
            </w:r>
          </w:p>
          <w:p w14:paraId="446FBFCB" w14:textId="3C5C6015" w:rsidR="005B2852" w:rsidRPr="0011507A" w:rsidRDefault="005B2852" w:rsidP="005B285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3D5E9D">
              <w:rPr>
                <w:rFonts w:ascii="Arial Narrow" w:hAnsi="Arial Narrow" w:cs="Arial"/>
                <w:color w:val="000000"/>
                <w:sz w:val="22"/>
                <w:szCs w:val="22"/>
              </w:rPr>
              <w:t>plynulá regulácia stmievania /</w:t>
            </w:r>
            <w:proofErr w:type="spellStart"/>
            <w:r w:rsidRPr="003D5E9D">
              <w:rPr>
                <w:rFonts w:ascii="Arial Narrow" w:hAnsi="Arial Narrow" w:cs="Arial"/>
                <w:color w:val="000000"/>
                <w:sz w:val="22"/>
                <w:szCs w:val="22"/>
              </w:rPr>
              <w:t>dimmer</w:t>
            </w:r>
            <w:proofErr w:type="spellEnd"/>
            <w:r w:rsidRPr="003D5E9D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/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1DBACC" w14:textId="777777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93D4BD" w14:textId="7A2E8AB9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E38D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D5E9D" w:rsidRPr="00945732" w14:paraId="36308BC1" w14:textId="77777777" w:rsidTr="007A7365">
        <w:trPr>
          <w:trHeight w:val="309"/>
        </w:trPr>
        <w:tc>
          <w:tcPr>
            <w:tcW w:w="143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DED97" w14:textId="5F81806B" w:rsidR="003D5E9D" w:rsidRPr="003D5E9D" w:rsidRDefault="003D5E9D" w:rsidP="003D5E9D">
            <w:pPr>
              <w:spacing w:line="276" w:lineRule="auto"/>
              <w:contextualSpacing/>
              <w:rPr>
                <w:rFonts w:ascii="Arial Narrow" w:hAnsi="Arial Narrow"/>
                <w:bCs/>
                <w:i/>
                <w:color w:val="000000"/>
                <w:sz w:val="22"/>
                <w:szCs w:val="22"/>
              </w:rPr>
            </w:pPr>
            <w:r w:rsidRPr="003D5E9D">
              <w:rPr>
                <w:rFonts w:ascii="Arial Narrow" w:hAnsi="Arial Narrow"/>
                <w:bCs/>
                <w:i/>
                <w:color w:val="000000"/>
                <w:sz w:val="22"/>
                <w:szCs w:val="22"/>
              </w:rPr>
              <w:t>Príslušenstvo</w:t>
            </w:r>
          </w:p>
        </w:tc>
      </w:tr>
      <w:tr w:rsidR="003D5E9D" w:rsidRPr="00945732" w14:paraId="4C2A9F61" w14:textId="77777777" w:rsidTr="007A7365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E27817" w14:textId="436E4299" w:rsidR="003D5E9D" w:rsidRPr="0011507A" w:rsidRDefault="003D5E9D" w:rsidP="003D5E9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Batéri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5E9AB" w14:textId="66F7E563" w:rsidR="003D5E9D" w:rsidRPr="0011507A" w:rsidRDefault="003D5E9D" w:rsidP="003D5E9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3D5E9D">
              <w:rPr>
                <w:rFonts w:ascii="Arial Narrow" w:hAnsi="Arial Narrow" w:cs="Arial"/>
                <w:color w:val="000000"/>
                <w:sz w:val="22"/>
                <w:szCs w:val="22"/>
              </w:rPr>
              <w:t>1 ks kompatibilná vymeniteľná baté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ria s úchytom priamo na svetlo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81FA65" w14:textId="668CDBAB" w:rsidR="003D5E9D" w:rsidRPr="00945732" w:rsidRDefault="005B2852" w:rsidP="003D5E9D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6FD427" w14:textId="77777777" w:rsidR="003D5E9D" w:rsidRPr="00945732" w:rsidRDefault="003D5E9D" w:rsidP="003D5E9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D5E9D" w:rsidRPr="00945732" w14:paraId="41CDFB1B" w14:textId="77777777" w:rsidTr="007A7365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70265A" w14:textId="77777777" w:rsidR="003D5E9D" w:rsidRPr="003D5E9D" w:rsidRDefault="003D5E9D" w:rsidP="003D5E9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C2AC1" w14:textId="2BD65636" w:rsidR="003D5E9D" w:rsidRPr="003D5E9D" w:rsidRDefault="003D5E9D" w:rsidP="003D5E9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napätie 7,2 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8102B4" w14:textId="77777777" w:rsidR="003D5E9D" w:rsidRPr="00945732" w:rsidRDefault="003D5E9D" w:rsidP="003D5E9D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51B65E" w14:textId="44D42C7A" w:rsidR="003D5E9D" w:rsidRPr="00945732" w:rsidRDefault="005B2852" w:rsidP="003D5E9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D5E9D" w:rsidRPr="00945732" w14:paraId="03394889" w14:textId="77777777" w:rsidTr="007A7365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7575C" w14:textId="77777777" w:rsidR="003D5E9D" w:rsidRPr="003D5E9D" w:rsidRDefault="003D5E9D" w:rsidP="003D5E9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F4F1F" w14:textId="755B15EA" w:rsidR="003D5E9D" w:rsidRPr="003D5E9D" w:rsidRDefault="003D5E9D" w:rsidP="003D5E9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3D5E9D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kapacita ≥ 47 Wh (≥ 6 600 </w:t>
            </w:r>
            <w:proofErr w:type="spellStart"/>
            <w:r w:rsidRPr="003D5E9D">
              <w:rPr>
                <w:rFonts w:ascii="Arial Narrow" w:hAnsi="Arial Narrow" w:cs="Arial"/>
                <w:color w:val="000000"/>
                <w:sz w:val="22"/>
                <w:szCs w:val="22"/>
              </w:rPr>
              <w:t>mAh</w:t>
            </w:r>
            <w:proofErr w:type="spellEnd"/>
            <w:r w:rsidRPr="003D5E9D">
              <w:rPr>
                <w:rFonts w:ascii="Arial Narrow" w:hAnsi="Arial Narrow" w:cs="Arial"/>
                <w:color w:val="000000"/>
                <w:sz w:val="22"/>
                <w:szCs w:val="22"/>
              </w:rPr>
              <w:t>) s indikáciou stavu nabiti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AB24EA" w14:textId="77777777" w:rsidR="003D5E9D" w:rsidRPr="00945732" w:rsidRDefault="003D5E9D" w:rsidP="003D5E9D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B3F7E1" w14:textId="1ABB19BE" w:rsidR="003D5E9D" w:rsidRPr="00945732" w:rsidRDefault="005B2852" w:rsidP="003D5E9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D5E9D" w:rsidRPr="00945732" w14:paraId="18E91514" w14:textId="77777777" w:rsidTr="007A7365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99B7DBF" w14:textId="5FD4132E" w:rsidR="003D5E9D" w:rsidRPr="003D5E9D" w:rsidRDefault="003D5E9D" w:rsidP="003D5E9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3D5E9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abíjačka batér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3E78B" w14:textId="5DFFC998" w:rsidR="003D5E9D" w:rsidRPr="003D5E9D" w:rsidRDefault="003D5E9D" w:rsidP="003D5E9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3D5E9D">
              <w:rPr>
                <w:rFonts w:ascii="Arial Narrow" w:hAnsi="Arial Narrow" w:cs="Arial"/>
                <w:color w:val="000000"/>
                <w:sz w:val="22"/>
                <w:szCs w:val="22"/>
              </w:rPr>
              <w:t>1 ks dvojkanálová sieťová (2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40 V, 50 Hz) nabíjačka batéri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46B38F" w14:textId="77777777" w:rsidR="003D5E9D" w:rsidRPr="00945732" w:rsidRDefault="003D5E9D" w:rsidP="003D5E9D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635CB9" w14:textId="16D74433" w:rsidR="003D5E9D" w:rsidRPr="00945732" w:rsidRDefault="005B2852" w:rsidP="003D5E9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D5E9D" w:rsidRPr="00945732" w14:paraId="1AA3ED3D" w14:textId="77777777" w:rsidTr="007A7365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0B593AD" w14:textId="77777777" w:rsidR="003D5E9D" w:rsidRPr="003D5E9D" w:rsidRDefault="003D5E9D" w:rsidP="003D5E9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F20DF" w14:textId="330BF034" w:rsidR="003D5E9D" w:rsidRPr="003D5E9D" w:rsidRDefault="003D5E9D" w:rsidP="003D5E9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3D5E9D">
              <w:rPr>
                <w:rFonts w:ascii="Arial Narrow" w:hAnsi="Arial Narrow" w:cs="Arial"/>
                <w:color w:val="000000"/>
                <w:sz w:val="22"/>
                <w:szCs w:val="22"/>
              </w:rPr>
              <w:t>nabíjacie napätie ≥ 7 V až  ≤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8,4 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CD00BA" w14:textId="77777777" w:rsidR="003D5E9D" w:rsidRPr="00945732" w:rsidRDefault="003D5E9D" w:rsidP="003D5E9D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A1A0D4" w14:textId="5B601884" w:rsidR="003D5E9D" w:rsidRPr="00945732" w:rsidRDefault="005B2852" w:rsidP="003D5E9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D5E9D" w:rsidRPr="00945732" w14:paraId="06A06408" w14:textId="77777777" w:rsidTr="003D5E9D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B628C" w14:textId="77777777" w:rsidR="003D5E9D" w:rsidRPr="003D5E9D" w:rsidRDefault="003D5E9D" w:rsidP="003D5E9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07D15" w14:textId="06AB349A" w:rsidR="003D5E9D" w:rsidRPr="003D5E9D" w:rsidRDefault="003D5E9D" w:rsidP="003D5E9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3D5E9D">
              <w:rPr>
                <w:rFonts w:ascii="Arial Narrow" w:hAnsi="Arial Narrow" w:cs="Arial"/>
                <w:color w:val="000000"/>
                <w:sz w:val="22"/>
                <w:szCs w:val="22"/>
              </w:rPr>
              <w:t>nabíjací prúd ≥ 1,8 A x 2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7B81DE" w14:textId="77777777" w:rsidR="003D5E9D" w:rsidRPr="00945732" w:rsidRDefault="003D5E9D" w:rsidP="003D5E9D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32096C" w14:textId="10995E71" w:rsidR="003D5E9D" w:rsidRPr="00945732" w:rsidRDefault="005B2852" w:rsidP="003D5E9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D5E9D" w:rsidRPr="00945732" w14:paraId="0B4B3699" w14:textId="77777777" w:rsidTr="007A7365">
        <w:trPr>
          <w:trHeight w:val="576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28D582A6" w14:textId="30784721" w:rsidR="003D5E9D" w:rsidRPr="0011507A" w:rsidRDefault="003D5E9D" w:rsidP="007A7365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3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3D5E9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et externých mikrofónov</w:t>
            </w:r>
            <w:r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2201D37A" w14:textId="77777777" w:rsidR="003D5E9D" w:rsidRPr="00253492" w:rsidRDefault="003D5E9D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sz w:val="22"/>
                <w:szCs w:val="22"/>
              </w:rPr>
            </w:pPr>
            <w:r w:rsidRPr="0025349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3B1AB980" w14:textId="77777777" w:rsidR="003D5E9D" w:rsidRPr="00253492" w:rsidRDefault="003D5E9D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25349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3D5E9D" w:rsidRPr="00945732" w14:paraId="6743DCB5" w14:textId="77777777" w:rsidTr="007A7365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A4FEA" w14:textId="77777777" w:rsidR="003D5E9D" w:rsidRPr="0011507A" w:rsidRDefault="003D5E9D" w:rsidP="007A736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8B705" w14:textId="77777777" w:rsidR="003D5E9D" w:rsidRPr="0011507A" w:rsidRDefault="003D5E9D" w:rsidP="007A7365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16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072340D" w14:textId="77777777" w:rsidR="003D5E9D" w:rsidRPr="00945732" w:rsidRDefault="003D5E9D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843ACAA" w14:textId="77777777" w:rsidR="003D5E9D" w:rsidRPr="00945732" w:rsidRDefault="003D5E9D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D5E9D" w:rsidRPr="00945732" w14:paraId="025AEC9A" w14:textId="77777777" w:rsidTr="007A7365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FE397" w14:textId="32EB8A9B" w:rsidR="003D5E9D" w:rsidRPr="0011507A" w:rsidRDefault="003D5E9D" w:rsidP="007A736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Obsah set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42C06" w14:textId="156ADA30" w:rsidR="004A04DF" w:rsidRPr="004A04DF" w:rsidRDefault="004A04DF" w:rsidP="004A04DF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 w:cs="Arial"/>
                <w:color w:val="000000"/>
                <w:sz w:val="22"/>
                <w:szCs w:val="22"/>
              </w:rPr>
              <w:t>2 x bezdrôtový UHF vysielač s klopovým mikrofónom a 1 x dvojkanálový prijímač,</w:t>
            </w:r>
          </w:p>
          <w:p w14:paraId="1079AE29" w14:textId="3F412E84" w:rsidR="004A04DF" w:rsidRPr="004A04DF" w:rsidRDefault="004A04DF" w:rsidP="004A04DF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 w:cs="Arial"/>
                <w:color w:val="000000"/>
                <w:sz w:val="22"/>
                <w:szCs w:val="22"/>
              </w:rPr>
              <w:t>1 ks smerový mikrofón,</w:t>
            </w:r>
          </w:p>
          <w:p w14:paraId="271B156A" w14:textId="42A257F1" w:rsidR="004A04DF" w:rsidRPr="004A04DF" w:rsidRDefault="004A04DF" w:rsidP="004A04DF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 w:cs="Arial"/>
                <w:color w:val="000000"/>
                <w:sz w:val="22"/>
                <w:szCs w:val="22"/>
              </w:rPr>
              <w:t>1 ks ručný mikrofón s bezdrôtovou jednotkou UHF,</w:t>
            </w:r>
          </w:p>
          <w:p w14:paraId="17A353D1" w14:textId="55115807" w:rsidR="003D5E9D" w:rsidRPr="0011507A" w:rsidRDefault="004A04DF" w:rsidP="004A04DF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 w:cs="Arial"/>
                <w:color w:val="000000"/>
                <w:sz w:val="22"/>
                <w:szCs w:val="22"/>
              </w:rPr>
              <w:t>1 ks slúchadlá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D343DA" w14:textId="66C8CA66" w:rsidR="003D5E9D" w:rsidRPr="00945732" w:rsidRDefault="005B2852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DEF49D" w14:textId="77777777" w:rsidR="003D5E9D" w:rsidRPr="00945732" w:rsidRDefault="003D5E9D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A04DF" w:rsidRPr="00945732" w14:paraId="648C6C63" w14:textId="77777777" w:rsidTr="007A7365">
        <w:trPr>
          <w:trHeight w:val="309"/>
        </w:trPr>
        <w:tc>
          <w:tcPr>
            <w:tcW w:w="143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0C0AC" w14:textId="3F2E5C87" w:rsidR="004A04DF" w:rsidRPr="00945732" w:rsidRDefault="004A04DF" w:rsidP="004A04DF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/>
                <w:bCs/>
                <w:i/>
                <w:color w:val="000000"/>
                <w:sz w:val="22"/>
                <w:szCs w:val="22"/>
              </w:rPr>
              <w:t>Bezdrôtové UHF vysielače s klopovými mikrofónmi a dvojkanálovým prijímačom</w:t>
            </w:r>
          </w:p>
        </w:tc>
      </w:tr>
      <w:tr w:rsidR="005B2852" w:rsidRPr="00945732" w14:paraId="659A1F9E" w14:textId="77777777" w:rsidTr="000F2301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08505" w14:textId="2F04C53C" w:rsidR="005B2852" w:rsidRPr="000F2301" w:rsidRDefault="005B2852" w:rsidP="005B285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BBDF1D" w14:textId="777777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6B549F" w14:textId="7FD04AE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B750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B2852" w:rsidRPr="00945732" w14:paraId="5C616DAD" w14:textId="77777777" w:rsidTr="000F2301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A5035" w14:textId="650F53CE" w:rsidR="005B2852" w:rsidRPr="000F2301" w:rsidRDefault="005B2852" w:rsidP="005B285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A3CB5B" w14:textId="777777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BD548C" w14:textId="74D67A46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B750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B2852" w:rsidRPr="00945732" w14:paraId="5D32A77E" w14:textId="77777777" w:rsidTr="000F2301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1DADD" w14:textId="180EEAD8" w:rsidR="005B2852" w:rsidRPr="000F2301" w:rsidRDefault="005B2852" w:rsidP="005B285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s fotografiou a technickou špecifikáciou ponúkaného zariadenia, napr. </w:t>
            </w:r>
            <w:proofErr w:type="spellStart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563F08" w14:textId="777777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BCDB36" w14:textId="631DC118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B750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A04DF" w:rsidRPr="00945732" w14:paraId="0EEC1087" w14:textId="77777777" w:rsidTr="003D5E9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677B6" w14:textId="3B46D1E8" w:rsidR="004A04DF" w:rsidRPr="003D5E9D" w:rsidRDefault="004A04DF" w:rsidP="003D5E9D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Charakteristika</w:t>
            </w:r>
            <w:r w:rsidRPr="003D5E9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B6EF6" w14:textId="26EF79D0" w:rsidR="004A04DF" w:rsidRPr="003D5E9D" w:rsidRDefault="004A04DF" w:rsidP="003D5E9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 w:cs="Arial"/>
                <w:color w:val="000000"/>
                <w:sz w:val="22"/>
                <w:szCs w:val="22"/>
              </w:rPr>
              <w:t>kompletná bezdrôtová súprava s dvoma vysielačmi UHF, dvoma klopovými mikrofónmi a jedným dvojkanálovým prijímačom s možnosťou pripojenia kamery alebo fotoaparátu so zvukom vo vysielacej kvalit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1CB825" w14:textId="0785A4B1" w:rsidR="004A04DF" w:rsidRPr="00945732" w:rsidRDefault="005B2852" w:rsidP="003D5E9D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D1490C" w14:textId="77777777" w:rsidR="004A04DF" w:rsidRPr="00945732" w:rsidRDefault="004A04DF" w:rsidP="003D5E9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A04DF" w:rsidRPr="00945732" w14:paraId="5D8EA4B6" w14:textId="77777777" w:rsidTr="003D5E9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2A7BB" w14:textId="67163FB8" w:rsidR="004A04DF" w:rsidRPr="003D5E9D" w:rsidRDefault="004A04DF" w:rsidP="004A04D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anály a frekvenčný rozsah vysielač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002CB" w14:textId="2063D472" w:rsidR="004A04DF" w:rsidRDefault="004A04DF" w:rsidP="004A04DF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 w:cs="Arial"/>
                <w:color w:val="000000"/>
                <w:sz w:val="22"/>
                <w:szCs w:val="22"/>
              </w:rPr>
              <w:t>min. 96 voliteľný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ch kanálov v 2 skupinách (A, B);</w:t>
            </w:r>
          </w:p>
          <w:p w14:paraId="0A998BFA" w14:textId="31D92EB5" w:rsidR="004A04DF" w:rsidRPr="003D5E9D" w:rsidRDefault="004A04DF" w:rsidP="004A04DF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frekvenčný rozsah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: </w:t>
            </w:r>
            <w:r w:rsidRPr="004A04DF">
              <w:rPr>
                <w:rFonts w:ascii="Arial Narrow" w:hAnsi="Arial Narrow" w:cs="Arial"/>
                <w:color w:val="000000"/>
                <w:sz w:val="22"/>
                <w:szCs w:val="22"/>
              </w:rPr>
              <w:t>514 – 596 MHz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9B9D88" w14:textId="77777777" w:rsidR="004A04DF" w:rsidRPr="00945732" w:rsidRDefault="004A04DF" w:rsidP="004A04D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F74E96" w14:textId="2D0BCE27" w:rsidR="004A04DF" w:rsidRPr="00945732" w:rsidRDefault="005B2852" w:rsidP="004A04D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A04DF" w:rsidRPr="00945732" w14:paraId="294BA543" w14:textId="77777777" w:rsidTr="003D5E9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7FA0C" w14:textId="5B975959" w:rsidR="004A04DF" w:rsidRPr="003D5E9D" w:rsidRDefault="004A04DF" w:rsidP="004A04DF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 oscilátora vysielač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069AA" w14:textId="72E8EED9" w:rsidR="004A04DF" w:rsidRPr="003D5E9D" w:rsidRDefault="004A04DF" w:rsidP="004A04DF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 w:cs="Arial"/>
                <w:color w:val="000000"/>
                <w:sz w:val="22"/>
                <w:szCs w:val="22"/>
              </w:rPr>
              <w:t>PLL syntetizátor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E2674A" w14:textId="38F07C52" w:rsidR="004A04DF" w:rsidRPr="00945732" w:rsidRDefault="005B2852" w:rsidP="004A04D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A15521" w14:textId="77777777" w:rsidR="004A04DF" w:rsidRPr="00945732" w:rsidRDefault="004A04DF" w:rsidP="004A04D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B2852" w:rsidRPr="00945732" w14:paraId="0487B257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CC27A" w14:textId="584B8D90" w:rsidR="005B2852" w:rsidRPr="004A04DF" w:rsidRDefault="005B2852" w:rsidP="005B2852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Vstupný audio konektor vysielačov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D7F50" w14:textId="0293E4B0" w:rsidR="005B2852" w:rsidRPr="003D5E9D" w:rsidRDefault="005B2852" w:rsidP="005B2852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1/8“ (3,5 mm) mini </w:t>
            </w:r>
            <w:proofErr w:type="spellStart"/>
            <w:r w:rsidRPr="004A04DF">
              <w:rPr>
                <w:rFonts w:ascii="Arial Narrow" w:hAnsi="Arial Narrow" w:cs="Arial"/>
                <w:color w:val="000000"/>
                <w:sz w:val="22"/>
                <w:szCs w:val="22"/>
              </w:rPr>
              <w:t>jack</w:t>
            </w:r>
            <w:proofErr w:type="spellEnd"/>
            <w:r w:rsidRPr="004A04D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TR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69F45B" w14:textId="777777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D02E29" w14:textId="68A5586E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60AA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B2852" w:rsidRPr="00945732" w14:paraId="673BB970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04305" w14:textId="6582AC2B" w:rsidR="005B2852" w:rsidRPr="004A04DF" w:rsidRDefault="005B2852" w:rsidP="005B2852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Referenčná vstupná úroveň vysielačov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81453" w14:textId="7EB8F100" w:rsidR="005B2852" w:rsidRPr="003D5E9D" w:rsidRDefault="005B2852" w:rsidP="005B2852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60 </w:t>
            </w:r>
            <w:proofErr w:type="spellStart"/>
            <w:r w:rsidRPr="004A04DF">
              <w:rPr>
                <w:rFonts w:ascii="Arial Narrow" w:hAnsi="Arial Narrow" w:cs="Arial"/>
                <w:color w:val="000000"/>
                <w:sz w:val="22"/>
                <w:szCs w:val="22"/>
              </w:rPr>
              <w:t>dBV</w:t>
            </w:r>
            <w:proofErr w:type="spellEnd"/>
            <w:r w:rsidRPr="004A04D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MIC vstup, útlm 0 dB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407137" w14:textId="777777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444C9B" w14:textId="2A3E6DB9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60AA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B2852" w:rsidRPr="00945732" w14:paraId="5229353E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7701C" w14:textId="29EABF7F" w:rsidR="005B2852" w:rsidRPr="004A04DF" w:rsidRDefault="005B2852" w:rsidP="005B2852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Pomer signál k šumu vysielačov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4E18C" w14:textId="4611D0CA" w:rsidR="005B2852" w:rsidRPr="003D5E9D" w:rsidRDefault="005B2852" w:rsidP="005B2852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 w:cs="Arial"/>
                <w:color w:val="000000"/>
                <w:sz w:val="22"/>
                <w:szCs w:val="22"/>
              </w:rPr>
              <w:t>≥ 70 dB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FDAFF9" w14:textId="777777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549D74" w14:textId="38040C0D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60AA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B2852" w:rsidRPr="00945732" w14:paraId="7579B056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44098" w14:textId="2DC1394A" w:rsidR="005B2852" w:rsidRPr="004A04DF" w:rsidRDefault="005B2852" w:rsidP="005B2852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Anténa vysielačov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ED213" w14:textId="3483B0CC" w:rsidR="005B2852" w:rsidRPr="003D5E9D" w:rsidRDefault="005B2852" w:rsidP="005B2852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 w:cs="Arial"/>
                <w:color w:val="000000"/>
                <w:sz w:val="22"/>
                <w:szCs w:val="22"/>
              </w:rPr>
              <w:t>drôtová, ¼ λ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8DE7FD" w14:textId="777777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099A84" w14:textId="0E4F3142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60AA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B2852" w:rsidRPr="00945732" w14:paraId="27072267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0EBF8" w14:textId="68BF90AA" w:rsidR="005B2852" w:rsidRPr="004A04DF" w:rsidRDefault="005B2852" w:rsidP="005B2852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Skreslenie vysielačov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95D04" w14:textId="3B224CAA" w:rsidR="005B2852" w:rsidRPr="003D5E9D" w:rsidRDefault="005B2852" w:rsidP="005B2852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 w:cs="Arial"/>
                <w:color w:val="000000"/>
                <w:sz w:val="22"/>
                <w:szCs w:val="22"/>
              </w:rPr>
              <w:t>≤ 0,5 %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B226B6" w14:textId="777777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484002B" w14:textId="0F215EFC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60AAB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A04DF" w:rsidRPr="00945732" w14:paraId="3E853226" w14:textId="77777777" w:rsidTr="003D5E9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0A9F5" w14:textId="181DC039" w:rsidR="004A04DF" w:rsidRPr="004A04DF" w:rsidRDefault="004A04DF" w:rsidP="004A04DF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Napájanie vysielačov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4F94A" w14:textId="2DE3E555" w:rsidR="004A04DF" w:rsidRPr="003D5E9D" w:rsidRDefault="004A04DF" w:rsidP="004A04DF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 w:cs="Arial"/>
                <w:color w:val="000000"/>
                <w:sz w:val="22"/>
                <w:szCs w:val="22"/>
              </w:rPr>
              <w:t>batérie, 2 x LR6/A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CC6B32" w14:textId="2B0C51E3" w:rsidR="004A04DF" w:rsidRPr="00945732" w:rsidRDefault="004A04DF" w:rsidP="004A04D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391271" w14:textId="12AE4CA8" w:rsidR="004A04DF" w:rsidRPr="00945732" w:rsidRDefault="005B2852" w:rsidP="004A04D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B2852" w:rsidRPr="00945732" w14:paraId="1821E62F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92ABA" w14:textId="486404DA" w:rsidR="005B2852" w:rsidRPr="004A04DF" w:rsidRDefault="005B2852" w:rsidP="005B2852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 vysielačov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8FEEE" w14:textId="1AE1C3F9" w:rsidR="005B2852" w:rsidRPr="003D5E9D" w:rsidRDefault="005B2852" w:rsidP="005B2852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 w:cs="Arial"/>
                <w:color w:val="000000"/>
                <w:sz w:val="22"/>
                <w:szCs w:val="22"/>
              </w:rPr>
              <w:t>≤ 220 g bez batérií (1 vysielač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78D6BD" w14:textId="777777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D2E82D" w14:textId="17C2C78F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47AB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B2852" w:rsidRPr="00945732" w14:paraId="611822AA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71D92" w14:textId="401AF73D" w:rsidR="005B2852" w:rsidRPr="004A04DF" w:rsidRDefault="005B2852" w:rsidP="005B2852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Kanály a frekvenčný rozsah prijímač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DA398" w14:textId="77777777" w:rsidR="005B2852" w:rsidRDefault="005B2852" w:rsidP="005B2852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 w:cs="Arial"/>
                <w:color w:val="000000"/>
                <w:sz w:val="22"/>
                <w:szCs w:val="22"/>
              </w:rPr>
              <w:t>min. 96 voliteľný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ch kanálov v 2 skupinách (A, B);</w:t>
            </w:r>
          </w:p>
          <w:p w14:paraId="66062D79" w14:textId="7789C026" w:rsidR="005B2852" w:rsidRPr="003D5E9D" w:rsidRDefault="005B2852" w:rsidP="005B2852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7608D">
              <w:rPr>
                <w:rFonts w:ascii="Arial Narrow" w:hAnsi="Arial Narrow" w:cs="Arial"/>
                <w:color w:val="000000"/>
                <w:sz w:val="22"/>
                <w:szCs w:val="22"/>
              </w:rPr>
              <w:t>frekvenčný rozsah prijímača:</w:t>
            </w:r>
            <w:r w:rsidRPr="004A04D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514 – 596 MHz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0B6715" w14:textId="777777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7E5F3A" w14:textId="266E6ADA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47AB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A04DF" w:rsidRPr="00945732" w14:paraId="3C5DEF99" w14:textId="77777777" w:rsidTr="003D5E9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931C6" w14:textId="13C9D9A2" w:rsidR="004A04DF" w:rsidRPr="004A04DF" w:rsidRDefault="004A04DF" w:rsidP="004A04DF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Typ oscilátora prijímač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735EC" w14:textId="321485D0" w:rsidR="004A04DF" w:rsidRPr="003D5E9D" w:rsidRDefault="004A04DF" w:rsidP="004A04DF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 w:cs="Arial"/>
                <w:color w:val="000000"/>
                <w:sz w:val="22"/>
                <w:szCs w:val="22"/>
              </w:rPr>
              <w:t>PLL syntetizátor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3C7308" w14:textId="750605FC" w:rsidR="004A04DF" w:rsidRPr="00945732" w:rsidRDefault="005B2852" w:rsidP="004A04D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15C61B" w14:textId="77777777" w:rsidR="004A04DF" w:rsidRPr="00945732" w:rsidRDefault="004A04DF" w:rsidP="004A04D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B2852" w:rsidRPr="00945732" w14:paraId="4007486C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312C8" w14:textId="38FACC91" w:rsidR="005B2852" w:rsidRPr="004A04DF" w:rsidRDefault="005B2852" w:rsidP="005B2852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Výstupný audio konektor prijímač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42F8A" w14:textId="585E380E" w:rsidR="005B2852" w:rsidRPr="003D5E9D" w:rsidRDefault="005B2852" w:rsidP="005B2852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1/8“ (3,5 mm) mini </w:t>
            </w:r>
            <w:proofErr w:type="spellStart"/>
            <w:r w:rsidRPr="004A04DF">
              <w:rPr>
                <w:rFonts w:ascii="Arial Narrow" w:hAnsi="Arial Narrow" w:cs="Arial"/>
                <w:color w:val="000000"/>
                <w:sz w:val="22"/>
                <w:szCs w:val="22"/>
              </w:rPr>
              <w:t>jack</w:t>
            </w:r>
            <w:proofErr w:type="spellEnd"/>
            <w:r w:rsidRPr="004A04D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TR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D09368" w14:textId="777777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B3C131" w14:textId="07639996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77E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B2852" w:rsidRPr="00945732" w14:paraId="2A1A7CDF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56F7F" w14:textId="08869BEA" w:rsidR="005B2852" w:rsidRPr="004A04DF" w:rsidRDefault="005B2852" w:rsidP="005B2852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lastRenderedPageBreak/>
              <w:t>Referenčná vstupná úroveň prijímač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30EB1" w14:textId="31995378" w:rsidR="005B2852" w:rsidRPr="003D5E9D" w:rsidRDefault="005B2852" w:rsidP="005B2852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60 </w:t>
            </w:r>
            <w:proofErr w:type="spellStart"/>
            <w:r w:rsidRPr="004A04DF">
              <w:rPr>
                <w:rFonts w:ascii="Arial Narrow" w:hAnsi="Arial Narrow" w:cs="Arial"/>
                <w:color w:val="000000"/>
                <w:sz w:val="22"/>
                <w:szCs w:val="22"/>
              </w:rPr>
              <w:t>dBV</w:t>
            </w:r>
            <w:proofErr w:type="spellEnd"/>
            <w:r w:rsidRPr="004A04D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MIC vstup, útlm 0 dB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174E94" w14:textId="777777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2E5909" w14:textId="1307D328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77E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B2852" w:rsidRPr="00945732" w14:paraId="559A2127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BC41F" w14:textId="2F180D31" w:rsidR="005B2852" w:rsidRPr="004A04DF" w:rsidRDefault="005B2852" w:rsidP="005B2852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Pomer signál k šumu prijímač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F91E8" w14:textId="6223E906" w:rsidR="005B2852" w:rsidRPr="003D5E9D" w:rsidRDefault="005B2852" w:rsidP="005B2852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4A04DF">
              <w:rPr>
                <w:rFonts w:ascii="Arial Narrow" w:hAnsi="Arial Narrow" w:cs="Arial"/>
                <w:color w:val="000000"/>
                <w:sz w:val="22"/>
                <w:szCs w:val="22"/>
              </w:rPr>
              <w:t>≥ 70 dB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AD5768" w14:textId="777777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FF20CD" w14:textId="2E3C59D5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77E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B2852" w:rsidRPr="00945732" w14:paraId="1FF97286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FA8EB" w14:textId="37BCF068" w:rsidR="005B2852" w:rsidRPr="004A04DF" w:rsidRDefault="005B2852" w:rsidP="005B2852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B7608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Anténa prijímač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00ABF" w14:textId="1151741E" w:rsidR="005B2852" w:rsidRPr="004A04DF" w:rsidRDefault="005B2852" w:rsidP="005B2852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7608D">
              <w:rPr>
                <w:rFonts w:ascii="Arial Narrow" w:hAnsi="Arial Narrow" w:cs="Arial"/>
                <w:color w:val="000000"/>
                <w:sz w:val="22"/>
                <w:szCs w:val="22"/>
              </w:rPr>
              <w:t>drôtová, ¼ λ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C9373F" w14:textId="777777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596160" w14:textId="28C33E2A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1419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B2852" w:rsidRPr="00945732" w14:paraId="4D5BC8A9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BFFE1" w14:textId="665F8C49" w:rsidR="005B2852" w:rsidRPr="004A04DF" w:rsidRDefault="005B2852" w:rsidP="005B2852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B7608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Skreslenie prijímač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40ED0" w14:textId="7CE04BA8" w:rsidR="005B2852" w:rsidRPr="004A04DF" w:rsidRDefault="005B2852" w:rsidP="005B2852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7608D">
              <w:rPr>
                <w:rFonts w:ascii="Arial Narrow" w:hAnsi="Arial Narrow" w:cs="Arial"/>
                <w:color w:val="000000"/>
                <w:sz w:val="22"/>
                <w:szCs w:val="22"/>
              </w:rPr>
              <w:t>≤ 0,5 %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C9249E" w14:textId="777777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8EABA7" w14:textId="65349AB0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1419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7608D" w:rsidRPr="00945732" w14:paraId="6E8A7254" w14:textId="77777777" w:rsidTr="003D5E9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70750" w14:textId="7A95C9CC" w:rsidR="00B7608D" w:rsidRPr="004A04DF" w:rsidRDefault="00B7608D" w:rsidP="00B7608D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B7608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Napájanie prijímač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09321" w14:textId="43C3650A" w:rsidR="00B7608D" w:rsidRPr="004A04DF" w:rsidRDefault="00B7608D" w:rsidP="00B7608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7608D">
              <w:rPr>
                <w:rFonts w:ascii="Arial Narrow" w:hAnsi="Arial Narrow" w:cs="Arial"/>
                <w:color w:val="000000"/>
                <w:sz w:val="22"/>
                <w:szCs w:val="22"/>
              </w:rPr>
              <w:t>batérie, 2 x LR6/A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B9379F" w14:textId="1616EA17" w:rsidR="00B7608D" w:rsidRPr="00945732" w:rsidRDefault="00B7608D" w:rsidP="00B7608D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97B86A" w14:textId="081F25E3" w:rsidR="00B7608D" w:rsidRPr="00945732" w:rsidRDefault="005B2852" w:rsidP="00B7608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7608D" w:rsidRPr="00945732" w14:paraId="495CE11D" w14:textId="77777777" w:rsidTr="003D5E9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DB6EF" w14:textId="5F6B8BEC" w:rsidR="00B7608D" w:rsidRPr="004A04DF" w:rsidRDefault="00B7608D" w:rsidP="00B7608D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B7608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 prijímač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FDE2C" w14:textId="3A0817F6" w:rsidR="00B7608D" w:rsidRPr="004A04DF" w:rsidRDefault="00B7608D" w:rsidP="00B7608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7608D">
              <w:rPr>
                <w:rFonts w:ascii="Arial Narrow" w:hAnsi="Arial Narrow" w:cs="Arial"/>
                <w:color w:val="000000"/>
                <w:sz w:val="22"/>
                <w:szCs w:val="22"/>
              </w:rPr>
              <w:t>≤ 220 g bez batérií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BAEE51" w14:textId="77777777" w:rsidR="00B7608D" w:rsidRPr="00945732" w:rsidRDefault="00B7608D" w:rsidP="00B7608D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5552F9" w14:textId="43BF7EAE" w:rsidR="00B7608D" w:rsidRPr="00945732" w:rsidRDefault="005B2852" w:rsidP="00B7608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7608D" w:rsidRPr="00945732" w14:paraId="474284BC" w14:textId="77777777" w:rsidTr="003D5E9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64071" w14:textId="3BE3BD78" w:rsidR="00B7608D" w:rsidRPr="004A04DF" w:rsidRDefault="00B7608D" w:rsidP="00B7608D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B7608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Klopové mikrofóny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38E2F" w14:textId="77777777" w:rsidR="00B7608D" w:rsidRDefault="00B7608D" w:rsidP="00B7608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7608D">
              <w:rPr>
                <w:rFonts w:ascii="Arial Narrow" w:hAnsi="Arial Narrow" w:cs="Arial"/>
                <w:color w:val="000000"/>
                <w:sz w:val="22"/>
                <w:szCs w:val="22"/>
              </w:rPr>
              <w:t>chlopňový mikrofón s klipom,</w:t>
            </w:r>
          </w:p>
          <w:p w14:paraId="22520622" w14:textId="77777777" w:rsidR="00B7608D" w:rsidRDefault="00B7608D" w:rsidP="00B7608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proofErr w:type="spellStart"/>
            <w:r w:rsidRPr="00B7608D">
              <w:rPr>
                <w:rFonts w:ascii="Arial Narrow" w:hAnsi="Arial Narrow" w:cs="Arial"/>
                <w:color w:val="000000"/>
                <w:sz w:val="22"/>
                <w:szCs w:val="22"/>
              </w:rPr>
              <w:t>všesmerové</w:t>
            </w:r>
            <w:proofErr w:type="spellEnd"/>
            <w:r w:rsidRPr="00B7608D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snímanie, </w:t>
            </w:r>
          </w:p>
          <w:p w14:paraId="12D5E672" w14:textId="77777777" w:rsidR="00B7608D" w:rsidRDefault="00B7608D" w:rsidP="00B7608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7608D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výstup 3,5 mm </w:t>
            </w:r>
            <w:proofErr w:type="spellStart"/>
            <w:r w:rsidRPr="00B7608D">
              <w:rPr>
                <w:rFonts w:ascii="Arial Narrow" w:hAnsi="Arial Narrow" w:cs="Arial"/>
                <w:color w:val="000000"/>
                <w:sz w:val="22"/>
                <w:szCs w:val="22"/>
              </w:rPr>
              <w:t>jack</w:t>
            </w:r>
            <w:proofErr w:type="spellEnd"/>
            <w:r w:rsidRPr="00B7608D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, </w:t>
            </w:r>
          </w:p>
          <w:p w14:paraId="2FBAF724" w14:textId="77777777" w:rsidR="00B7608D" w:rsidRDefault="00B7608D" w:rsidP="00B7608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7608D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dĺžka kábla min. 1,25 m, </w:t>
            </w:r>
          </w:p>
          <w:p w14:paraId="2AA2F004" w14:textId="32A7DB0C" w:rsidR="00B7608D" w:rsidRPr="004A04DF" w:rsidRDefault="00B7608D" w:rsidP="00B7608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7608D">
              <w:rPr>
                <w:rFonts w:ascii="Arial Narrow" w:hAnsi="Arial Narrow" w:cs="Arial"/>
                <w:color w:val="000000"/>
                <w:sz w:val="22"/>
                <w:szCs w:val="22"/>
              </w:rPr>
              <w:t>ochrana proti vetru (</w:t>
            </w:r>
            <w:proofErr w:type="spellStart"/>
            <w:r w:rsidRPr="00B7608D">
              <w:rPr>
                <w:rFonts w:ascii="Arial Narrow" w:hAnsi="Arial Narrow" w:cs="Arial"/>
                <w:color w:val="000000"/>
                <w:sz w:val="22"/>
                <w:szCs w:val="22"/>
              </w:rPr>
              <w:t>dead</w:t>
            </w:r>
            <w:proofErr w:type="spellEnd"/>
            <w:r w:rsidRPr="00B7608D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7608D">
              <w:rPr>
                <w:rFonts w:ascii="Arial Narrow" w:hAnsi="Arial Narrow" w:cs="Arial"/>
                <w:color w:val="000000"/>
                <w:sz w:val="22"/>
                <w:szCs w:val="22"/>
              </w:rPr>
              <w:t>cat</w:t>
            </w:r>
            <w:proofErr w:type="spellEnd"/>
            <w:r w:rsidRPr="00B7608D">
              <w:rPr>
                <w:rFonts w:ascii="Arial Narrow" w:hAnsi="Arial Narrow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DE8F70" w14:textId="77777777" w:rsidR="00B7608D" w:rsidRPr="00945732" w:rsidRDefault="00B7608D" w:rsidP="00B7608D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318831" w14:textId="246BB526" w:rsidR="00B7608D" w:rsidRPr="00945732" w:rsidRDefault="005B2852" w:rsidP="00B7608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7608D" w:rsidRPr="00945732" w14:paraId="0E5AC172" w14:textId="77777777" w:rsidTr="003D5E9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F3B4A" w14:textId="64791C47" w:rsidR="00B7608D" w:rsidRPr="004A04DF" w:rsidRDefault="00B7608D" w:rsidP="00B7608D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B7608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Príslušenstvo</w:t>
            </w:r>
            <w:r w:rsidRPr="00B7608D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r w:rsidRPr="00B7608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in.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B3353" w14:textId="5E27FF52" w:rsidR="00B7608D" w:rsidRDefault="00B7608D" w:rsidP="00B7608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7608D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1 x  adaptér pre päticu kamery, </w:t>
            </w:r>
          </w:p>
          <w:p w14:paraId="4094A1BA" w14:textId="77777777" w:rsidR="00B7608D" w:rsidRDefault="00B7608D" w:rsidP="00B7608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7608D">
              <w:rPr>
                <w:rFonts w:ascii="Arial Narrow" w:hAnsi="Arial Narrow" w:cs="Arial"/>
                <w:color w:val="000000"/>
                <w:sz w:val="22"/>
                <w:szCs w:val="22"/>
              </w:rPr>
              <w:t>2 x spona na opasok umožňujúca uchytenie vysielača,</w:t>
            </w:r>
          </w:p>
          <w:p w14:paraId="06628185" w14:textId="10D3A401" w:rsidR="00B7608D" w:rsidRPr="004A04DF" w:rsidRDefault="00B7608D" w:rsidP="00B7608D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7608D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transportný plastový kufrík s penovou výplňou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0F73B5" w14:textId="77777777" w:rsidR="00B7608D" w:rsidRPr="00945732" w:rsidRDefault="00B7608D" w:rsidP="00B7608D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D6968F" w14:textId="531147C6" w:rsidR="00B7608D" w:rsidRPr="00945732" w:rsidRDefault="005B2852" w:rsidP="00B7608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44CA0" w:rsidRPr="00945732" w14:paraId="633F8141" w14:textId="77777777" w:rsidTr="007A7365">
        <w:trPr>
          <w:trHeight w:val="309"/>
        </w:trPr>
        <w:tc>
          <w:tcPr>
            <w:tcW w:w="143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35D50" w14:textId="67A2F212" w:rsidR="00C44CA0" w:rsidRPr="00C44CA0" w:rsidRDefault="00C44CA0" w:rsidP="00C44CA0">
            <w:pPr>
              <w:spacing w:line="276" w:lineRule="auto"/>
              <w:contextualSpacing/>
              <w:rPr>
                <w:rFonts w:ascii="Arial Narrow" w:hAnsi="Arial Narrow"/>
                <w:bCs/>
                <w:i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i/>
                <w:color w:val="000000"/>
                <w:sz w:val="22"/>
                <w:szCs w:val="22"/>
              </w:rPr>
              <w:t>Smerový mikrofón</w:t>
            </w:r>
          </w:p>
        </w:tc>
      </w:tr>
      <w:tr w:rsidR="005B2852" w:rsidRPr="00945732" w14:paraId="273DD776" w14:textId="77777777" w:rsidTr="000F2301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37B2B" w14:textId="77777777" w:rsidR="005B2852" w:rsidRPr="000F2301" w:rsidRDefault="005B2852" w:rsidP="005B285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98D6DF" w14:textId="777777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77EFF8" w14:textId="652FE933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3179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B2852" w:rsidRPr="00945732" w14:paraId="7710D466" w14:textId="77777777" w:rsidTr="000F2301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F7F98" w14:textId="77777777" w:rsidR="005B2852" w:rsidRPr="000F2301" w:rsidRDefault="005B2852" w:rsidP="005B285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4EA6C2" w14:textId="777777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6057B0" w14:textId="7A12345F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3179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B2852" w:rsidRPr="00945732" w14:paraId="0C304B36" w14:textId="77777777" w:rsidTr="000F2301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1489C" w14:textId="77777777" w:rsidR="005B2852" w:rsidRPr="000F2301" w:rsidRDefault="005B2852" w:rsidP="005B285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s fotografiou a technickou špecifikáciou ponúkaného zariadenia, napr. </w:t>
            </w:r>
            <w:proofErr w:type="spellStart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3B76BE" w14:textId="777777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472A57" w14:textId="277021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3179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44CA0" w:rsidRPr="00945732" w14:paraId="76DEE7C1" w14:textId="77777777" w:rsidTr="007A7365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216FB" w14:textId="77777777" w:rsidR="00C44CA0" w:rsidRPr="003D5E9D" w:rsidRDefault="00C44CA0" w:rsidP="007A736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Charakteristika</w:t>
            </w:r>
            <w:r w:rsidRPr="003D5E9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87626" w14:textId="4C8657E4" w:rsidR="00C44CA0" w:rsidRPr="003D5E9D" w:rsidRDefault="00C44CA0" w:rsidP="007A736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>profesionálny smerový kondenzátorový mikrofón s XLR konektoro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D956E9" w14:textId="13C09CF0" w:rsidR="00C44CA0" w:rsidRPr="00945732" w:rsidRDefault="005B2852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E810F3" w14:textId="77777777" w:rsidR="00C44CA0" w:rsidRPr="00945732" w:rsidRDefault="00C44CA0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44CA0" w:rsidRPr="00945732" w14:paraId="41088762" w14:textId="77777777" w:rsidTr="003D5E9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CD4FB" w14:textId="26D777A5" w:rsidR="00C44CA0" w:rsidRPr="00C44CA0" w:rsidRDefault="00C44CA0" w:rsidP="00C44CA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merová charakteristik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37CC0" w14:textId="301C1DED" w:rsidR="00C44CA0" w:rsidRPr="00B7608D" w:rsidRDefault="00C44CA0" w:rsidP="00C44CA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proofErr w:type="spellStart"/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>superkardioida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B583E2" w14:textId="5F515A55" w:rsidR="00C44CA0" w:rsidRPr="00945732" w:rsidRDefault="005B2852" w:rsidP="00C44CA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911613" w14:textId="77777777" w:rsidR="00C44CA0" w:rsidRPr="00945732" w:rsidRDefault="00C44CA0" w:rsidP="00C44CA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44CA0" w:rsidRPr="00945732" w14:paraId="1C09EE78" w14:textId="77777777" w:rsidTr="003D5E9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E91D9" w14:textId="3315A9EB" w:rsidR="00C44CA0" w:rsidRPr="00C44CA0" w:rsidRDefault="00C44CA0" w:rsidP="00C44CA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Frekvenčná odozv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DF438" w14:textId="41B4DF25" w:rsidR="00C44CA0" w:rsidRPr="00B7608D" w:rsidRDefault="00C44CA0" w:rsidP="00C44CA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≤ 20 Hz až  ≥ 20 kHz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CEED46" w14:textId="77777777" w:rsidR="00C44CA0" w:rsidRPr="00945732" w:rsidRDefault="00C44CA0" w:rsidP="00C44CA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7163AE" w14:textId="4F036318" w:rsidR="00C44CA0" w:rsidRPr="00945732" w:rsidRDefault="005B2852" w:rsidP="00C44CA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B2852" w:rsidRPr="00945732" w14:paraId="01952F59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20CC7" w14:textId="61245FF4" w:rsidR="005B2852" w:rsidRPr="00C44CA0" w:rsidRDefault="005B2852" w:rsidP="005B285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dstup signál/šum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0F494" w14:textId="52E1644F" w:rsidR="005B2852" w:rsidRPr="00B7608D" w:rsidRDefault="005B2852" w:rsidP="005B2852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>≥ 75 dB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0393C7" w14:textId="777777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49141C" w14:textId="6C26917F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3446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B2852" w:rsidRPr="00945732" w14:paraId="04985400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84A9E" w14:textId="4B820DB3" w:rsidR="005B2852" w:rsidRPr="00C44CA0" w:rsidRDefault="005B2852" w:rsidP="005B285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apája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395BE" w14:textId="2BD20AAF" w:rsidR="005B2852" w:rsidRPr="00B7608D" w:rsidRDefault="005B2852" w:rsidP="005B2852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>fantómové, 48 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148E17" w14:textId="777777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9BC9C5" w14:textId="1EA8A9CD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3446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B2852" w:rsidRPr="00945732" w14:paraId="2720682E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76D65" w14:textId="575461BF" w:rsidR="005B2852" w:rsidRPr="00C44CA0" w:rsidRDefault="005B2852" w:rsidP="005B285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stup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C60B4" w14:textId="33F0A933" w:rsidR="005B2852" w:rsidRPr="00B7608D" w:rsidRDefault="005B2852" w:rsidP="005B2852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>3-pinový XLR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56CF42" w14:textId="777777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59BFCF" w14:textId="4786F045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3446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B2852" w:rsidRPr="00945732" w14:paraId="643F4721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8B284" w14:textId="5B36AE6F" w:rsidR="005B2852" w:rsidRPr="00C44CA0" w:rsidRDefault="005B2852" w:rsidP="005B285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motnosť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568DD" w14:textId="3297EA43" w:rsidR="005B2852" w:rsidRPr="00B7608D" w:rsidRDefault="005B2852" w:rsidP="005B2852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>≤ 110 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14CA51" w14:textId="777777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A24BB5" w14:textId="1EBC55E5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3446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44CA0" w:rsidRPr="00945732" w14:paraId="029EB0E9" w14:textId="77777777" w:rsidTr="003D5E9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65F19" w14:textId="5BCEAE31" w:rsidR="00C44CA0" w:rsidRPr="00C44CA0" w:rsidRDefault="00C44CA0" w:rsidP="00C44CA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yhotov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B13AD" w14:textId="0902D2ED" w:rsidR="00C44CA0" w:rsidRPr="00B7608D" w:rsidRDefault="00C44CA0" w:rsidP="00C44CA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>kovové telo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2ECCA3" w14:textId="3A37E8F7" w:rsidR="00C44CA0" w:rsidRPr="00945732" w:rsidRDefault="005B2852" w:rsidP="00C44CA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6D3533" w14:textId="77777777" w:rsidR="00C44CA0" w:rsidRPr="00945732" w:rsidRDefault="00C44CA0" w:rsidP="00C44CA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44CA0" w:rsidRPr="00945732" w14:paraId="1C3D999C" w14:textId="77777777" w:rsidTr="003D5E9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C51BD" w14:textId="22FD6DC9" w:rsidR="00C44CA0" w:rsidRPr="00C44CA0" w:rsidRDefault="00C44CA0" w:rsidP="00C44CA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íslušen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28A81" w14:textId="77777777" w:rsidR="00C44CA0" w:rsidRDefault="00C44CA0" w:rsidP="00C44CA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>ochrana proti vetru,</w:t>
            </w:r>
          </w:p>
          <w:p w14:paraId="19C4F826" w14:textId="77777777" w:rsidR="00C44CA0" w:rsidRDefault="00C44CA0" w:rsidP="00C44CA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držiak na mikrofón, </w:t>
            </w:r>
          </w:p>
          <w:p w14:paraId="73686C8A" w14:textId="34707CAF" w:rsidR="00C44CA0" w:rsidRPr="00B7608D" w:rsidRDefault="00C44CA0" w:rsidP="00C44CA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lastRenderedPageBreak/>
              <w:t>mikrofónový XLR kábel s dĺžkou 1 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18E2C6" w14:textId="77777777" w:rsidR="00C44CA0" w:rsidRPr="00945732" w:rsidRDefault="00C44CA0" w:rsidP="00C44CA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C07B0E" w14:textId="2FCB774A" w:rsidR="00C44CA0" w:rsidRPr="00945732" w:rsidRDefault="00F60140" w:rsidP="00C44CA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44CA0" w:rsidRPr="00945732" w14:paraId="54A7DD07" w14:textId="77777777" w:rsidTr="007A7365">
        <w:trPr>
          <w:trHeight w:val="309"/>
        </w:trPr>
        <w:tc>
          <w:tcPr>
            <w:tcW w:w="143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F2052" w14:textId="7BF4632A" w:rsidR="00C44CA0" w:rsidRPr="00945732" w:rsidRDefault="00C44CA0" w:rsidP="00C44CA0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 w:cs="Arial"/>
                <w:i/>
                <w:color w:val="000000"/>
                <w:sz w:val="22"/>
                <w:szCs w:val="22"/>
              </w:rPr>
              <w:lastRenderedPageBreak/>
              <w:t>Ručný mikrofón s bezdrôtovou jednotkou UHF</w:t>
            </w:r>
          </w:p>
        </w:tc>
      </w:tr>
      <w:tr w:rsidR="00F60140" w:rsidRPr="00945732" w14:paraId="06B4D8BF" w14:textId="77777777" w:rsidTr="000F2301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A5945" w14:textId="77777777" w:rsidR="00F60140" w:rsidRPr="000F2301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FF5DAC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B94C66" w14:textId="761DB1AA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5758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089488F6" w14:textId="77777777" w:rsidTr="000F2301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BDC3E" w14:textId="77777777" w:rsidR="00F60140" w:rsidRPr="000F2301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6D33F5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6EF407" w14:textId="6C35C3F6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5758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1496BAB3" w14:textId="77777777" w:rsidTr="000F2301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705BB" w14:textId="77777777" w:rsidR="00F60140" w:rsidRPr="000F2301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s fotografiou a technickou špecifikáciou ponúkaného zariadenia, napr. </w:t>
            </w:r>
            <w:proofErr w:type="spellStart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83B1E6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4C8BA9" w14:textId="65ABA249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5758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44CA0" w:rsidRPr="00945732" w14:paraId="51C2BD46" w14:textId="77777777" w:rsidTr="007A7365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51282" w14:textId="77777777" w:rsidR="00C44CA0" w:rsidRPr="003D5E9D" w:rsidRDefault="00C44CA0" w:rsidP="007A736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Charakteristika</w:t>
            </w:r>
            <w:r w:rsidRPr="003D5E9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3E8E2" w14:textId="15D17AF5" w:rsidR="00C44CA0" w:rsidRPr="003D5E9D" w:rsidRDefault="00C44CA0" w:rsidP="007A736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>ručný mikrofón so zabudovaným bezdrôtovým vysielačom UHF kompatibilným s dvojkanálovým prijímačom špecifikovaným v prvej položke set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A9F00F" w14:textId="047DB658" w:rsidR="00C44CA0" w:rsidRPr="00945732" w:rsidRDefault="00F60140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6B2DA4" w14:textId="77777777" w:rsidR="00C44CA0" w:rsidRPr="00945732" w:rsidRDefault="00C44CA0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44CA0" w:rsidRPr="00945732" w14:paraId="3C5F2B67" w14:textId="77777777" w:rsidTr="003D5E9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2DF3D" w14:textId="68579C0A" w:rsidR="00C44CA0" w:rsidRPr="00C44CA0" w:rsidRDefault="00C44CA0" w:rsidP="00C44CA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merová charakteristik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AD5B0" w14:textId="6CE53D88" w:rsidR="00C44CA0" w:rsidRPr="00C44CA0" w:rsidRDefault="00C44CA0" w:rsidP="00C44CA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proofErr w:type="spellStart"/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>kardioida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34B96D" w14:textId="65C9100E" w:rsidR="00C44CA0" w:rsidRPr="00945732" w:rsidRDefault="00F60140" w:rsidP="00C44CA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BA4113" w14:textId="77777777" w:rsidR="00C44CA0" w:rsidRPr="00945732" w:rsidRDefault="00C44CA0" w:rsidP="00C44CA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44CA0" w:rsidRPr="00945732" w14:paraId="75320590" w14:textId="77777777" w:rsidTr="003D5E9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0711E" w14:textId="040A09AC" w:rsidR="00C44CA0" w:rsidRPr="00C44CA0" w:rsidRDefault="00C44CA0" w:rsidP="00C44CA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anály a frekvenčný rozsah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A9787" w14:textId="77777777" w:rsidR="00C44CA0" w:rsidRDefault="00C44CA0" w:rsidP="00C44CA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>min. 96 voliteľných kanálov v 2 skupinách (A, B),</w:t>
            </w:r>
          </w:p>
          <w:p w14:paraId="270067B0" w14:textId="5D032211" w:rsidR="00C44CA0" w:rsidRPr="00C44CA0" w:rsidRDefault="00C44CA0" w:rsidP="00C44CA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>frekvenčný rozsah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: </w:t>
            </w:r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>514 – 596 MHz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9691F8" w14:textId="77777777" w:rsidR="00C44CA0" w:rsidRPr="00945732" w:rsidRDefault="00C44CA0" w:rsidP="00C44CA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6AB86E" w14:textId="6D79CADD" w:rsidR="00C44CA0" w:rsidRPr="00945732" w:rsidRDefault="00F60140" w:rsidP="00C44CA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44CA0" w:rsidRPr="00945732" w14:paraId="0C869153" w14:textId="77777777" w:rsidTr="003D5E9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6F5C8" w14:textId="1021BD64" w:rsidR="00C44CA0" w:rsidRPr="00C44CA0" w:rsidRDefault="00C44CA0" w:rsidP="00C44CA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 oscilátor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FD810" w14:textId="276365E1" w:rsidR="00C44CA0" w:rsidRPr="00C44CA0" w:rsidRDefault="00C44CA0" w:rsidP="00C44CA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>PLL syntetizátor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50D8EC" w14:textId="7468820F" w:rsidR="00C44CA0" w:rsidRPr="00945732" w:rsidRDefault="00F60140" w:rsidP="00C44CA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9E99FF" w14:textId="77777777" w:rsidR="00C44CA0" w:rsidRPr="00945732" w:rsidRDefault="00C44CA0" w:rsidP="00C44CA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60140" w:rsidRPr="00945732" w14:paraId="15EB3775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EE657" w14:textId="796B57C0" w:rsidR="00F60140" w:rsidRPr="00C44CA0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eferenčná vstupná úroveň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76755" w14:textId="2B48213C" w:rsidR="00F60140" w:rsidRPr="00C44CA0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60 </w:t>
            </w:r>
            <w:proofErr w:type="spellStart"/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>dBV</w:t>
            </w:r>
            <w:proofErr w:type="spellEnd"/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MIC vstup, útlm 0 dB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53E58C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99F224" w14:textId="05A11A89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534E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3A7B9ECD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2F584" w14:textId="26126A52" w:rsidR="00F60140" w:rsidRPr="00C44CA0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mer signál k šum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1B96C" w14:textId="092FD2FE" w:rsidR="00F60140" w:rsidRPr="00C44CA0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>≥ 70 dB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F3305E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93283E" w14:textId="1083B80A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534E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06D4FD8D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DB920" w14:textId="2B859226" w:rsidR="00F60140" w:rsidRPr="00C44CA0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Antén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3CACE" w14:textId="0ABE05BC" w:rsidR="00F60140" w:rsidRPr="00C44CA0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>drôtová, ¼ λ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A813EF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117C29" w14:textId="283808F0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534E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13E721B4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FF768" w14:textId="3E4484C9" w:rsidR="00F60140" w:rsidRPr="00C44CA0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kresl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3048F" w14:textId="36EEBE43" w:rsidR="00F60140" w:rsidRPr="00C44CA0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>≤ 0,5 %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92A921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6F4642" w14:textId="08BBA699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534E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5FE570EE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47930" w14:textId="65A6E9B6" w:rsidR="00F60140" w:rsidRPr="00C44CA0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apája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9FEC8" w14:textId="0005D654" w:rsidR="00F60140" w:rsidRPr="00C44CA0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>batérie, 2 x LR6/A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3FF80E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1BE9CF" w14:textId="21F2F308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534E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44CA0" w:rsidRPr="00945732" w14:paraId="4A60E157" w14:textId="77777777" w:rsidTr="003D5E9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4B3EE" w14:textId="4F60CB06" w:rsidR="00C44CA0" w:rsidRPr="00C44CA0" w:rsidRDefault="00C44CA0" w:rsidP="00C44CA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ybav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7AAD8" w14:textId="7AFBFAA7" w:rsidR="00C44CA0" w:rsidRPr="00C44CA0" w:rsidRDefault="00C44CA0" w:rsidP="00C44CA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>LCD displej, tlačidlo na stlmenie alebo vypnutie mikrofón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720432" w14:textId="00623D45" w:rsidR="00C44CA0" w:rsidRPr="00945732" w:rsidRDefault="00F60140" w:rsidP="00C44CA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17E960" w14:textId="77777777" w:rsidR="00C44CA0" w:rsidRPr="00945732" w:rsidRDefault="00C44CA0" w:rsidP="00C44CA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44CA0" w:rsidRPr="00945732" w14:paraId="540C869D" w14:textId="77777777" w:rsidTr="003D5E9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D4C6D" w14:textId="4F599233" w:rsidR="00C44CA0" w:rsidRPr="00C44CA0" w:rsidRDefault="00C44CA0" w:rsidP="00C44CA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yhotov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9CC1D" w14:textId="2FCBC3F8" w:rsidR="00C44CA0" w:rsidRPr="00C44CA0" w:rsidRDefault="00C44CA0" w:rsidP="00C44CA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>kovové telo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A83832" w14:textId="53D53EDB" w:rsidR="00C44CA0" w:rsidRPr="00945732" w:rsidRDefault="00F60140" w:rsidP="00C44CA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80B0D4" w14:textId="77777777" w:rsidR="00C44CA0" w:rsidRPr="00945732" w:rsidRDefault="00C44CA0" w:rsidP="00C44CA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44CA0" w:rsidRPr="00945732" w14:paraId="17AF16F6" w14:textId="77777777" w:rsidTr="003D5E9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4E97C" w14:textId="3A4A9362" w:rsidR="00C44CA0" w:rsidRPr="00C44CA0" w:rsidRDefault="00C44CA0" w:rsidP="00C44CA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motnosť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E25A4" w14:textId="3729C6B4" w:rsidR="00C44CA0" w:rsidRPr="00C44CA0" w:rsidRDefault="00C44CA0" w:rsidP="00C44CA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>≤ 350 g (bez batérií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36FE7D" w14:textId="77777777" w:rsidR="00C44CA0" w:rsidRPr="00945732" w:rsidRDefault="00C44CA0" w:rsidP="00C44CA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CDC944" w14:textId="36D939A4" w:rsidR="00C44CA0" w:rsidRPr="00945732" w:rsidRDefault="00F60140" w:rsidP="00C44CA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44CA0" w:rsidRPr="00945732" w14:paraId="70712669" w14:textId="77777777" w:rsidTr="007A7365">
        <w:trPr>
          <w:trHeight w:val="309"/>
        </w:trPr>
        <w:tc>
          <w:tcPr>
            <w:tcW w:w="143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FB78B" w14:textId="3F28E293" w:rsidR="00C44CA0" w:rsidRPr="00945732" w:rsidRDefault="00C44CA0" w:rsidP="00C44CA0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 w:cs="Arial"/>
                <w:i/>
                <w:color w:val="000000"/>
                <w:sz w:val="22"/>
                <w:szCs w:val="22"/>
              </w:rPr>
              <w:t>Slúchadlá</w:t>
            </w:r>
          </w:p>
        </w:tc>
      </w:tr>
      <w:tr w:rsidR="00F60140" w:rsidRPr="00945732" w14:paraId="38392419" w14:textId="77777777" w:rsidTr="000F2301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56087" w14:textId="77777777" w:rsidR="00F60140" w:rsidRPr="000F2301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050C56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B70B4B" w14:textId="6C90F17E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E0C9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3AA83A12" w14:textId="77777777" w:rsidTr="000F2301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AA3A2" w14:textId="77777777" w:rsidR="00F60140" w:rsidRPr="000F2301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D43B72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F943BC" w14:textId="0F8D64DD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E0C9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2117B496" w14:textId="77777777" w:rsidTr="000F2301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895E9" w14:textId="77777777" w:rsidR="00F60140" w:rsidRPr="000F2301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s fotografiou a technickou špecifikáciou ponúkaného zariadenia, napr. </w:t>
            </w:r>
            <w:proofErr w:type="spellStart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2BEF86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90C663" w14:textId="3E632FF4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E0C9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44CA0" w:rsidRPr="00945732" w14:paraId="618FC846" w14:textId="77777777" w:rsidTr="007A7365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79232" w14:textId="77777777" w:rsidR="00C44CA0" w:rsidRPr="003D5E9D" w:rsidRDefault="00C44CA0" w:rsidP="007A736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Charakteristika</w:t>
            </w:r>
            <w:r w:rsidRPr="003D5E9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04860" w14:textId="4486894D" w:rsidR="00C44CA0" w:rsidRPr="003D5E9D" w:rsidRDefault="00C44CA0" w:rsidP="007A736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>uzavreté stereofónne slúchadlá pre profesionálny monitorin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557E45" w14:textId="7E3369EB" w:rsidR="00C44CA0" w:rsidRPr="00945732" w:rsidRDefault="00F60140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D9C60D" w14:textId="77777777" w:rsidR="00C44CA0" w:rsidRPr="00945732" w:rsidRDefault="00C44CA0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60140" w:rsidRPr="00945732" w14:paraId="75F683F0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68078" w14:textId="6CA38A90" w:rsidR="00F60140" w:rsidRPr="00C44CA0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lúchadlový konektor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B82FD" w14:textId="70C84635" w:rsidR="00F60140" w:rsidRPr="00C44CA0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>3,5 mm stereo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FD0671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ECF16C" w14:textId="09B76944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C01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1D8F161D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E8EA5" w14:textId="155009B7" w:rsidR="00F60140" w:rsidRPr="00C44CA0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armonické skreslenie (THD)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303F1" w14:textId="4E3A508C" w:rsidR="00F60140" w:rsidRPr="00C44CA0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>≤ 0,3 %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1B10A3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5A201E" w14:textId="5C4E12FE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C01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2816CE3E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06228" w14:textId="0DF2DB0C" w:rsidR="00F60140" w:rsidRPr="00C44CA0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Menovitá impedanci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271EB" w14:textId="2E30D6EA" w:rsidR="00F60140" w:rsidRPr="00C44CA0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>70 Oh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D938F6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6B011E" w14:textId="3A3B8A71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C01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7244ED70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6CA36" w14:textId="5955CD49" w:rsidR="00F60140" w:rsidRPr="00C44CA0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Frekvenčný rozsah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84AC4" w14:textId="22B1907F" w:rsidR="00F60140" w:rsidRPr="00C44CA0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>≤ 20 Hz až ≥ 20 kHz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09102D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BE796C" w14:textId="193AE7AC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C01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2CFB47F2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FA5D0" w14:textId="3F03C9D8" w:rsidR="00F60140" w:rsidRPr="00C44CA0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motnosť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8F88B" w14:textId="1101288A" w:rsidR="00F60140" w:rsidRPr="00C44CA0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>≤ 150 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938B5F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5668B2" w14:textId="03D66411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C01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3118DC9F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C149E" w14:textId="21D49A21" w:rsidR="00F60140" w:rsidRPr="00C44CA0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Akustický tlak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FD175" w14:textId="747CE5C9" w:rsidR="00F60140" w:rsidRPr="00C44CA0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>≥ 120 dB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334A1A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AE7DB2" w14:textId="52C9849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C010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44CA0" w:rsidRPr="00945732" w14:paraId="41E3C609" w14:textId="77777777" w:rsidTr="003D5E9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5F4CB" w14:textId="5A312F0B" w:rsidR="00C44CA0" w:rsidRPr="00C44CA0" w:rsidRDefault="00C44CA0" w:rsidP="00C44CA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onštrukci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CE1A6" w14:textId="76883DF0" w:rsidR="00C44CA0" w:rsidRPr="00C44CA0" w:rsidRDefault="00C44CA0" w:rsidP="00C44CA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proofErr w:type="spellStart"/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>supra-aurálna</w:t>
            </w:r>
            <w:proofErr w:type="spellEnd"/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uzavretá, dynamická, otočná mušľa umožňujúca počúvanie jedným ucho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A93EDF" w14:textId="17F07956" w:rsidR="00C44CA0" w:rsidRPr="00945732" w:rsidRDefault="00F60140" w:rsidP="00C44CA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DDD93E" w14:textId="77777777" w:rsidR="00C44CA0" w:rsidRPr="00945732" w:rsidRDefault="00C44CA0" w:rsidP="00C44CA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44CA0" w:rsidRPr="00945732" w14:paraId="754B874A" w14:textId="77777777" w:rsidTr="003D5E9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CC89A" w14:textId="6D92211C" w:rsidR="00C44CA0" w:rsidRPr="00C44CA0" w:rsidRDefault="00C44CA0" w:rsidP="00C44CA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íslušen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88094" w14:textId="63BD0C02" w:rsidR="00C44CA0" w:rsidRPr="00C44CA0" w:rsidRDefault="00C44CA0" w:rsidP="00C44CA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C44CA0">
              <w:rPr>
                <w:rFonts w:ascii="Arial Narrow" w:hAnsi="Arial Narrow" w:cs="Arial"/>
                <w:color w:val="000000"/>
                <w:sz w:val="22"/>
                <w:szCs w:val="22"/>
              </w:rPr>
              <w:t>odpojiteľný kábel s dĺžkou min. 1,5 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D9964A" w14:textId="77777777" w:rsidR="00C44CA0" w:rsidRPr="00945732" w:rsidRDefault="00C44CA0" w:rsidP="00C44CA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677DA2" w14:textId="7F6BA1F8" w:rsidR="00C44CA0" w:rsidRPr="00945732" w:rsidRDefault="00F60140" w:rsidP="00C44CA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44CA0" w:rsidRPr="00945732" w14:paraId="7A3AF5C9" w14:textId="77777777" w:rsidTr="007A7365">
        <w:trPr>
          <w:trHeight w:val="576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0F6270CE" w14:textId="0F624870" w:rsidR="00C44CA0" w:rsidRPr="0011507A" w:rsidRDefault="00C44CA0" w:rsidP="007A7365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4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44CA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ideostatív</w:t>
            </w:r>
            <w:proofErr w:type="spellEnd"/>
            <w:r w:rsidRPr="00C44CA0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s fluidnou hlavou (zostava)</w:t>
            </w:r>
            <w:r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4E8E4FF3" w14:textId="77777777" w:rsidR="00C44CA0" w:rsidRPr="00253492" w:rsidRDefault="00C44CA0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sz w:val="22"/>
                <w:szCs w:val="22"/>
              </w:rPr>
            </w:pPr>
            <w:r w:rsidRPr="0025349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449DF132" w14:textId="77777777" w:rsidR="00C44CA0" w:rsidRPr="00253492" w:rsidRDefault="00C44CA0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25349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C44CA0" w:rsidRPr="00945732" w14:paraId="0DCFDE75" w14:textId="77777777" w:rsidTr="007A7365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40C11" w14:textId="77777777" w:rsidR="00C44CA0" w:rsidRPr="0011507A" w:rsidRDefault="00C44CA0" w:rsidP="007A736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FBF52" w14:textId="77777777" w:rsidR="00C44CA0" w:rsidRPr="0011507A" w:rsidRDefault="00C44CA0" w:rsidP="007A7365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16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ADB69C7" w14:textId="77777777" w:rsidR="00C44CA0" w:rsidRPr="00945732" w:rsidRDefault="00C44CA0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E75F1F2" w14:textId="77777777" w:rsidR="00C44CA0" w:rsidRPr="00945732" w:rsidRDefault="00C44CA0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44CA0" w:rsidRPr="00945732" w14:paraId="26032A13" w14:textId="77777777" w:rsidTr="007A7365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5E69F" w14:textId="77777777" w:rsidR="00C44CA0" w:rsidRPr="000F2301" w:rsidRDefault="00C44CA0" w:rsidP="007A7365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BD63D6" w14:textId="77777777" w:rsidR="00C44CA0" w:rsidRPr="00945732" w:rsidRDefault="00C44CA0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ABEF2B" w14:textId="77777777" w:rsidR="00C44CA0" w:rsidRPr="00945732" w:rsidRDefault="00C44CA0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44CA0" w:rsidRPr="00945732" w14:paraId="0DDCADA3" w14:textId="77777777" w:rsidTr="007A7365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1F2A4" w14:textId="77777777" w:rsidR="00C44CA0" w:rsidRPr="000F2301" w:rsidRDefault="00C44CA0" w:rsidP="007A7365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767251" w14:textId="77777777" w:rsidR="00C44CA0" w:rsidRPr="00945732" w:rsidRDefault="00C44CA0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0C671E" w14:textId="77777777" w:rsidR="00C44CA0" w:rsidRPr="00945732" w:rsidRDefault="00C44CA0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44CA0" w:rsidRPr="00945732" w14:paraId="6D89F593" w14:textId="77777777" w:rsidTr="007A7365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E017C" w14:textId="77777777" w:rsidR="00C44CA0" w:rsidRPr="000F2301" w:rsidRDefault="00C44CA0" w:rsidP="007A736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s fotografiou a technickou špecifikáciou ponúkaného zariadenia, napr. </w:t>
            </w:r>
            <w:proofErr w:type="spellStart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8BD686" w14:textId="77777777" w:rsidR="00C44CA0" w:rsidRPr="00945732" w:rsidRDefault="00C44CA0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B1C2C5" w14:textId="77777777" w:rsidR="00C44CA0" w:rsidRPr="00945732" w:rsidRDefault="00C44CA0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D85913" w:rsidRPr="00945732" w14:paraId="06569474" w14:textId="77777777" w:rsidTr="003D5E9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67477" w14:textId="703F8F42" w:rsidR="00D85913" w:rsidRPr="00C44CA0" w:rsidRDefault="00D85913" w:rsidP="00D85913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8591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ateriál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, farba</w:t>
            </w:r>
            <w:r w:rsidRPr="00D8591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EDC70" w14:textId="27A71BC1" w:rsidR="00D85913" w:rsidRPr="00C44CA0" w:rsidRDefault="00D85913" w:rsidP="00D85913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85913">
              <w:rPr>
                <w:rFonts w:ascii="Arial Narrow" w:hAnsi="Arial Narrow" w:cs="Arial"/>
                <w:color w:val="000000"/>
                <w:sz w:val="22"/>
                <w:szCs w:val="22"/>
              </w:rPr>
              <w:t>hliník, čierna farb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0B7B0B" w14:textId="5F319D1B" w:rsidR="00D85913" w:rsidRPr="00945732" w:rsidRDefault="00F60140" w:rsidP="00D85913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7C4457" w14:textId="77777777" w:rsidR="00D85913" w:rsidRPr="00945732" w:rsidRDefault="00D85913" w:rsidP="00D8591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D85913" w:rsidRPr="00945732" w14:paraId="7A82B783" w14:textId="77777777" w:rsidTr="003D5E9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FB6AE" w14:textId="66338E43" w:rsidR="00D85913" w:rsidRPr="00C44CA0" w:rsidRDefault="00D85913" w:rsidP="00D85913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8591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 hlavy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7846" w14:textId="77777777" w:rsidR="00D85913" w:rsidRDefault="00D85913" w:rsidP="00D85913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85913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fluidná hlava s možnosťou nastavovania odporu, </w:t>
            </w:r>
          </w:p>
          <w:p w14:paraId="6A399C84" w14:textId="77777777" w:rsidR="00D85913" w:rsidRDefault="00D85913" w:rsidP="00D85913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85913">
              <w:rPr>
                <w:rFonts w:ascii="Arial Narrow" w:hAnsi="Arial Narrow" w:cs="Arial"/>
                <w:color w:val="000000"/>
                <w:sz w:val="22"/>
                <w:szCs w:val="22"/>
              </w:rPr>
              <w:t>priemer pologule ≥ 75 mm,</w:t>
            </w:r>
          </w:p>
          <w:p w14:paraId="66D65087" w14:textId="77777777" w:rsidR="00D85913" w:rsidRDefault="00D85913" w:rsidP="00D85913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85913">
              <w:rPr>
                <w:rFonts w:ascii="Arial Narrow" w:hAnsi="Arial Narrow" w:cs="Arial"/>
                <w:color w:val="000000"/>
                <w:sz w:val="22"/>
                <w:szCs w:val="22"/>
              </w:rPr>
              <w:t>s rukoväťou,</w:t>
            </w:r>
          </w:p>
          <w:p w14:paraId="0270073C" w14:textId="09C15E46" w:rsidR="00D85913" w:rsidRPr="00C44CA0" w:rsidRDefault="00D85913" w:rsidP="00D85913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85913">
              <w:rPr>
                <w:rFonts w:ascii="Arial Narrow" w:hAnsi="Arial Narrow" w:cs="Arial"/>
                <w:color w:val="000000"/>
                <w:sz w:val="22"/>
                <w:szCs w:val="22"/>
              </w:rPr>
              <w:t>plynulé nastavenie protiváhy ≥ 8 k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D229FE" w14:textId="77777777" w:rsidR="00D85913" w:rsidRPr="00945732" w:rsidRDefault="00D85913" w:rsidP="00D85913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A1BAA8" w14:textId="0D64F1F3" w:rsidR="00D85913" w:rsidRPr="00945732" w:rsidRDefault="00F60140" w:rsidP="00D8591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D85913" w:rsidRPr="00945732" w14:paraId="1EE2A93E" w14:textId="77777777" w:rsidTr="003D5E9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D9239" w14:textId="78837D25" w:rsidR="00D85913" w:rsidRPr="00D85913" w:rsidRDefault="00D85913" w:rsidP="00D85913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8591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čet sekcie nôh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F9270" w14:textId="528B68A4" w:rsidR="00D85913" w:rsidRPr="00C44CA0" w:rsidRDefault="00D85913" w:rsidP="00D85913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85913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3 zdvojené nohy typu </w:t>
            </w:r>
            <w:proofErr w:type="spellStart"/>
            <w:r w:rsidRPr="00D85913">
              <w:rPr>
                <w:rFonts w:ascii="Arial Narrow" w:hAnsi="Arial Narrow" w:cs="Arial"/>
                <w:color w:val="000000"/>
                <w:sz w:val="22"/>
                <w:szCs w:val="22"/>
              </w:rPr>
              <w:t>Twin</w:t>
            </w:r>
            <w:proofErr w:type="spellEnd"/>
            <w:r w:rsidRPr="00D85913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Leg s rozperou v strednej úrovn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41A4BC" w14:textId="77777777" w:rsidR="00D85913" w:rsidRPr="00945732" w:rsidRDefault="00D85913" w:rsidP="00D85913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59962B" w14:textId="74A2A249" w:rsidR="00D85913" w:rsidRPr="00945732" w:rsidRDefault="00F60140" w:rsidP="00D8591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3E66D1C2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822A1" w14:textId="0989CF94" w:rsidR="00F60140" w:rsidRPr="00D85913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8591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aximálna výšk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56063" w14:textId="493A326B" w:rsidR="00F60140" w:rsidRPr="00C44CA0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85913">
              <w:rPr>
                <w:rFonts w:ascii="Arial Narrow" w:hAnsi="Arial Narrow" w:cs="Arial"/>
                <w:color w:val="000000"/>
                <w:sz w:val="22"/>
                <w:szCs w:val="22"/>
              </w:rPr>
              <w:t>≥ 170 c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4FB75D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3A5F4D" w14:textId="448BEBEA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271DB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4E4644E3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1A73A" w14:textId="260CE061" w:rsidR="00F60140" w:rsidRPr="00D85913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8591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inimálna výšk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95D06" w14:textId="58AD20B7" w:rsidR="00F60140" w:rsidRPr="00C44CA0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85913">
              <w:rPr>
                <w:rFonts w:ascii="Arial Narrow" w:hAnsi="Arial Narrow" w:cs="Arial"/>
                <w:color w:val="000000"/>
                <w:sz w:val="22"/>
                <w:szCs w:val="22"/>
              </w:rPr>
              <w:t>≤ 80 c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2279E3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AAB09D" w14:textId="46E6534A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271DB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12DE9CE7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18F7F" w14:textId="01360B56" w:rsidR="00F60140" w:rsidRPr="00D85913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8591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Zaťaž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B03BB" w14:textId="04CCF143" w:rsidR="00F60140" w:rsidRPr="00C44CA0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85913">
              <w:rPr>
                <w:rFonts w:ascii="Arial Narrow" w:hAnsi="Arial Narrow" w:cs="Arial"/>
                <w:color w:val="000000"/>
                <w:sz w:val="22"/>
                <w:szCs w:val="22"/>
              </w:rPr>
              <w:t>≥ 8 k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5AFBDE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7D52CE" w14:textId="0D160B36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271DB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5C85F5C6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76263" w14:textId="1A3297EE" w:rsidR="00F60140" w:rsidRPr="00D85913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8591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motnosť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65605" w14:textId="45505694" w:rsidR="00F60140" w:rsidRPr="00C44CA0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85913">
              <w:rPr>
                <w:rFonts w:ascii="Arial Narrow" w:hAnsi="Arial Narrow" w:cs="Arial"/>
                <w:color w:val="000000"/>
                <w:sz w:val="22"/>
                <w:szCs w:val="22"/>
              </w:rPr>
              <w:t>≤ 6 k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3ECE11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742A42" w14:textId="2378515A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60B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4AF053F0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B3EF6" w14:textId="00D1066B" w:rsidR="00F60140" w:rsidRPr="00A73248" w:rsidRDefault="00F60140" w:rsidP="00F60140">
            <w:pPr>
              <w:rPr>
                <w:b/>
                <w:color w:val="000000"/>
                <w:sz w:val="22"/>
                <w:szCs w:val="22"/>
              </w:rPr>
            </w:pPr>
            <w:r w:rsidRPr="007A73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íslušenstvo:</w:t>
            </w:r>
            <w:r w:rsidRPr="00A73248">
              <w:rPr>
                <w:b/>
                <w:color w:val="000000"/>
                <w:sz w:val="22"/>
                <w:szCs w:val="22"/>
              </w:rPr>
              <w:t xml:space="preserve"> 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BC7A8" w14:textId="77777777" w:rsidR="00F60140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85913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nylonové puzdro na </w:t>
            </w:r>
            <w:proofErr w:type="spellStart"/>
            <w:r w:rsidRPr="00D85913">
              <w:rPr>
                <w:rFonts w:ascii="Arial Narrow" w:hAnsi="Arial Narrow" w:cs="Arial"/>
                <w:color w:val="000000"/>
                <w:sz w:val="22"/>
                <w:szCs w:val="22"/>
              </w:rPr>
              <w:t>videostatív</w:t>
            </w:r>
            <w:proofErr w:type="spellEnd"/>
            <w:r w:rsidRPr="00D85913">
              <w:rPr>
                <w:rFonts w:ascii="Arial Narrow" w:hAnsi="Arial Narrow" w:cs="Arial"/>
                <w:color w:val="000000"/>
                <w:sz w:val="22"/>
                <w:szCs w:val="22"/>
              </w:rPr>
              <w:t>,</w:t>
            </w:r>
          </w:p>
          <w:p w14:paraId="622B24ED" w14:textId="34D84E87" w:rsidR="00F60140" w:rsidRPr="00C44CA0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85913">
              <w:rPr>
                <w:rFonts w:ascii="Arial Narrow" w:hAnsi="Arial Narrow" w:cs="Arial"/>
                <w:color w:val="000000"/>
                <w:sz w:val="22"/>
                <w:szCs w:val="22"/>
              </w:rPr>
              <w:t>rýchloupínacia doštička kompatibilná s videokamero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3495D4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64B7E9" w14:textId="59D5B10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60B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A7365" w:rsidRPr="00945732" w14:paraId="4AE2F176" w14:textId="77777777" w:rsidTr="007A7365">
        <w:trPr>
          <w:trHeight w:val="576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5E73FD23" w14:textId="0224CEDF" w:rsidR="007A7365" w:rsidRPr="0011507A" w:rsidRDefault="007A7365" w:rsidP="007A7365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5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7A73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Batéria videokamery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22C3059A" w14:textId="77777777" w:rsidR="007A7365" w:rsidRPr="00253492" w:rsidRDefault="007A7365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sz w:val="22"/>
                <w:szCs w:val="22"/>
              </w:rPr>
            </w:pPr>
            <w:r w:rsidRPr="0025349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2EBAAF47" w14:textId="77777777" w:rsidR="007A7365" w:rsidRPr="00253492" w:rsidRDefault="007A7365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25349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7A7365" w:rsidRPr="00945732" w14:paraId="29FF03CB" w14:textId="77777777" w:rsidTr="007A7365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61E52" w14:textId="77777777" w:rsidR="007A7365" w:rsidRPr="0011507A" w:rsidRDefault="007A7365" w:rsidP="007A736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6238E" w14:textId="02BCF305" w:rsidR="007A7365" w:rsidRPr="0011507A" w:rsidRDefault="007A7365" w:rsidP="007A7365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32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31ECA7E" w14:textId="77777777" w:rsidR="007A7365" w:rsidRPr="00945732" w:rsidRDefault="007A7365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F4AF752" w14:textId="77777777" w:rsidR="007A7365" w:rsidRPr="00945732" w:rsidRDefault="007A7365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A7365" w:rsidRPr="00945732" w14:paraId="0C886E5E" w14:textId="77777777" w:rsidTr="007A7365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15817" w14:textId="77777777" w:rsidR="007A7365" w:rsidRPr="000F2301" w:rsidRDefault="007A7365" w:rsidP="007A7365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DD3FEC" w14:textId="77777777" w:rsidR="007A7365" w:rsidRPr="00945732" w:rsidRDefault="007A7365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EA2B36" w14:textId="77777777" w:rsidR="007A7365" w:rsidRPr="00945732" w:rsidRDefault="007A7365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A7365" w:rsidRPr="00945732" w14:paraId="47328853" w14:textId="77777777" w:rsidTr="007A7365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EC504" w14:textId="77777777" w:rsidR="007A7365" w:rsidRPr="000F2301" w:rsidRDefault="007A7365" w:rsidP="007A7365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D9257D" w14:textId="77777777" w:rsidR="007A7365" w:rsidRPr="00945732" w:rsidRDefault="007A7365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7FE9A0" w14:textId="77777777" w:rsidR="007A7365" w:rsidRPr="00945732" w:rsidRDefault="007A7365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A7365" w:rsidRPr="00945732" w14:paraId="2066A7BD" w14:textId="77777777" w:rsidTr="007A7365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4B2E3" w14:textId="77777777" w:rsidR="007A7365" w:rsidRPr="000F2301" w:rsidRDefault="007A7365" w:rsidP="007A736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s fotografiou a technickou špecifikáciou ponúkaného zariadenia, napr. </w:t>
            </w:r>
            <w:proofErr w:type="spellStart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6FAD64" w14:textId="77777777" w:rsidR="007A7365" w:rsidRPr="00945732" w:rsidRDefault="007A7365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5BCA25" w14:textId="77777777" w:rsidR="007A7365" w:rsidRPr="00945732" w:rsidRDefault="007A7365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019F4B34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DBD47" w14:textId="31728F36" w:rsidR="00F60140" w:rsidRPr="00C44CA0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A73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yhotov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919A1" w14:textId="77777777" w:rsidR="00F60140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proofErr w:type="spellStart"/>
            <w:r w:rsidRPr="007A7365">
              <w:rPr>
                <w:rFonts w:ascii="Arial Narrow" w:hAnsi="Arial Narrow" w:cs="Arial"/>
                <w:color w:val="000000"/>
                <w:sz w:val="22"/>
                <w:szCs w:val="22"/>
              </w:rPr>
              <w:t>Li-ion</w:t>
            </w:r>
            <w:proofErr w:type="spellEnd"/>
            <w:r w:rsidRPr="007A736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14,4 V,</w:t>
            </w:r>
          </w:p>
          <w:p w14:paraId="38C5499B" w14:textId="77777777" w:rsidR="00F60140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A736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batéria pre videokameru s indikátorom stavu nabitia, </w:t>
            </w:r>
          </w:p>
          <w:p w14:paraId="6493086F" w14:textId="2122CEAC" w:rsidR="00F60140" w:rsidRPr="00C44CA0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A736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plne </w:t>
            </w:r>
            <w:r w:rsidRPr="007A7365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kompatibilná</w:t>
            </w:r>
            <w:r w:rsidRPr="007A736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s položk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ou</w:t>
            </w:r>
            <w:r w:rsidRPr="007A736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č. 1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</w:t>
            </w:r>
            <w:r w:rsidRPr="007A7365">
              <w:rPr>
                <w:rFonts w:ascii="Arial Narrow" w:hAnsi="Arial Narrow"/>
                <w:bCs/>
                <w:color w:val="000000"/>
                <w:sz w:val="22"/>
                <w:szCs w:val="22"/>
              </w:rPr>
              <w:t>Kompaktná videokamera)</w:t>
            </w:r>
            <w:r w:rsidRPr="007A736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- </w:t>
            </w:r>
            <w:r w:rsidRPr="007A7365">
              <w:rPr>
                <w:rFonts w:ascii="Arial Narrow" w:hAnsi="Arial Narrow" w:cs="Arial"/>
                <w:color w:val="000000"/>
                <w:sz w:val="22"/>
                <w:szCs w:val="22"/>
              </w:rPr>
              <w:t>preno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s informácie o výdrži do kamery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B77AA3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E8CA22" w14:textId="166A96E0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6521F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54018F97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FD776" w14:textId="12ECD985" w:rsidR="00F60140" w:rsidRPr="007A7365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A73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apac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98F8D" w14:textId="77FE2619" w:rsidR="00F60140" w:rsidRPr="00D85913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A736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≥ 6200 </w:t>
            </w:r>
            <w:proofErr w:type="spellStart"/>
            <w:r w:rsidRPr="007A7365">
              <w:rPr>
                <w:rFonts w:ascii="Arial Narrow" w:hAnsi="Arial Narrow" w:cs="Arial"/>
                <w:color w:val="000000"/>
                <w:sz w:val="22"/>
                <w:szCs w:val="22"/>
              </w:rPr>
              <w:t>mAh</w:t>
            </w:r>
            <w:proofErr w:type="spellEnd"/>
            <w:r w:rsidRPr="007A736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/ 90 Wh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94EB37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107266" w14:textId="122AD270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6521F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A7365" w:rsidRPr="00945732" w14:paraId="0D35CB26" w14:textId="77777777" w:rsidTr="007A7365">
        <w:trPr>
          <w:trHeight w:val="576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21626416" w14:textId="35BF4E14" w:rsidR="007A7365" w:rsidRPr="0011507A" w:rsidRDefault="007A7365" w:rsidP="007A7365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6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7A73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amerová taška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56A65F15" w14:textId="77777777" w:rsidR="007A7365" w:rsidRPr="00253492" w:rsidRDefault="007A7365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sz w:val="22"/>
                <w:szCs w:val="22"/>
              </w:rPr>
            </w:pPr>
            <w:r w:rsidRPr="0025349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479A8038" w14:textId="77777777" w:rsidR="007A7365" w:rsidRPr="00253492" w:rsidRDefault="007A7365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25349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7A7365" w:rsidRPr="00945732" w14:paraId="2FD4C155" w14:textId="77777777" w:rsidTr="007A7365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F2C5F" w14:textId="77777777" w:rsidR="007A7365" w:rsidRPr="0011507A" w:rsidRDefault="007A7365" w:rsidP="007A736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621DD" w14:textId="1D249092" w:rsidR="007A7365" w:rsidRPr="0011507A" w:rsidRDefault="007A7365" w:rsidP="007A7365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16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41DDD99" w14:textId="77777777" w:rsidR="007A7365" w:rsidRPr="00945732" w:rsidRDefault="007A7365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8CB06E8" w14:textId="77777777" w:rsidR="007A7365" w:rsidRPr="00945732" w:rsidRDefault="007A7365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A7365" w:rsidRPr="00945732" w14:paraId="245B8BDA" w14:textId="77777777" w:rsidTr="007A7365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A635A" w14:textId="77777777" w:rsidR="007A7365" w:rsidRPr="00D85913" w:rsidRDefault="007A7365" w:rsidP="007A736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  <w:highlight w:val="yellow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s fotografiou a technickou špecifikáciou ponúkaného zariadenia, napr. </w:t>
            </w:r>
            <w:proofErr w:type="spellStart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325FAB" w14:textId="77777777" w:rsidR="007A7365" w:rsidRPr="00945732" w:rsidRDefault="007A7365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8CF337" w14:textId="77777777" w:rsidR="007A7365" w:rsidRPr="00945732" w:rsidRDefault="007A7365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4A7EB96B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1023C" w14:textId="465DEB2F" w:rsidR="00F60140" w:rsidRPr="00C44CA0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A73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yhotovenie a materiál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84732" w14:textId="77777777" w:rsidR="00F60140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A736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popruh cez rameno, </w:t>
            </w:r>
          </w:p>
          <w:p w14:paraId="14F47402" w14:textId="77777777" w:rsidR="00F60140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A736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odifikovateľné oddeľovače na suchý zips, </w:t>
            </w:r>
          </w:p>
          <w:p w14:paraId="597A0CDE" w14:textId="77777777" w:rsidR="00F60140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A736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ateriál odolný voči vlhkosti, </w:t>
            </w:r>
          </w:p>
          <w:p w14:paraId="24F8140C" w14:textId="77777777" w:rsidR="00F60140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A736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bočné vrecko na príslušenstvo, </w:t>
            </w:r>
          </w:p>
          <w:p w14:paraId="14ECD2EA" w14:textId="5C25C735" w:rsidR="00F60140" w:rsidRPr="00C44CA0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A7365">
              <w:rPr>
                <w:rFonts w:ascii="Arial Narrow" w:hAnsi="Arial Narrow" w:cs="Arial"/>
                <w:color w:val="000000"/>
                <w:sz w:val="22"/>
                <w:szCs w:val="22"/>
              </w:rPr>
              <w:t>čierna farb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640830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9B0796" w14:textId="57956EDD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C449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0DB6480B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060AA" w14:textId="1C14451D" w:rsidR="00F60140" w:rsidRPr="007A7365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A73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onkajšie rozmery (v/š/h)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93A6B" w14:textId="2E1523F4" w:rsidR="00F60140" w:rsidRPr="007A7365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A7365">
              <w:rPr>
                <w:rFonts w:ascii="Arial Narrow" w:hAnsi="Arial Narrow" w:cs="Arial"/>
                <w:color w:val="000000"/>
                <w:sz w:val="22"/>
                <w:szCs w:val="22"/>
              </w:rPr>
              <w:t>≥ 34 x 70 x 36 c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62DA7D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164A90F" w14:textId="1ACAE6C9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C449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3C14E266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6166A" w14:textId="50AC379C" w:rsidR="00F60140" w:rsidRPr="007A7365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A73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nútorné rozmery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6A0DF" w14:textId="7C1104A1" w:rsidR="00F60140" w:rsidRPr="007A7365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A7365">
              <w:rPr>
                <w:rFonts w:ascii="Arial Narrow" w:hAnsi="Arial Narrow" w:cs="Arial"/>
                <w:color w:val="000000"/>
                <w:sz w:val="22"/>
                <w:szCs w:val="22"/>
              </w:rPr>
              <w:t>≥ 26 x 66 x 29 c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0665FA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82EEED" w14:textId="75045FF8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C449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222BC2F0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9CC92" w14:textId="03E22EB5" w:rsidR="00F60140" w:rsidRPr="007A7365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A73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motnosť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9CFD7" w14:textId="33EB9D88" w:rsidR="00F60140" w:rsidRPr="007A7365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A7365">
              <w:rPr>
                <w:rFonts w:ascii="Arial Narrow" w:hAnsi="Arial Narrow" w:cs="Arial"/>
                <w:color w:val="000000"/>
                <w:sz w:val="22"/>
                <w:szCs w:val="22"/>
              </w:rPr>
              <w:t>≤ 3 k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F71392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B67ED1" w14:textId="43E29AB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C449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A7365" w:rsidRPr="00945732" w14:paraId="4498FAFB" w14:textId="77777777" w:rsidTr="007A7365">
        <w:trPr>
          <w:trHeight w:val="576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68C8E040" w14:textId="4E7BDB00" w:rsidR="007A7365" w:rsidRPr="0011507A" w:rsidRDefault="007A7365" w:rsidP="007A7365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7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7A73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abíjačka batérií kamery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7D4FEF35" w14:textId="77777777" w:rsidR="007A7365" w:rsidRPr="00253492" w:rsidRDefault="007A7365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sz w:val="22"/>
                <w:szCs w:val="22"/>
              </w:rPr>
            </w:pPr>
            <w:r w:rsidRPr="0025349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7E98BD09" w14:textId="77777777" w:rsidR="007A7365" w:rsidRPr="00253492" w:rsidRDefault="007A7365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25349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7A7365" w:rsidRPr="00945732" w14:paraId="62C0CFBF" w14:textId="77777777" w:rsidTr="007A7365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13AA3" w14:textId="77777777" w:rsidR="007A7365" w:rsidRPr="0011507A" w:rsidRDefault="007A7365" w:rsidP="007A736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355AF" w14:textId="77777777" w:rsidR="007A7365" w:rsidRPr="0011507A" w:rsidRDefault="007A7365" w:rsidP="007A7365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16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14AE595" w14:textId="77777777" w:rsidR="007A7365" w:rsidRPr="00945732" w:rsidRDefault="007A7365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15631CA" w14:textId="77777777" w:rsidR="007A7365" w:rsidRPr="00945732" w:rsidRDefault="007A7365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A7365" w:rsidRPr="00945732" w14:paraId="63EBEBBC" w14:textId="77777777" w:rsidTr="007A7365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F978F" w14:textId="77777777" w:rsidR="007A7365" w:rsidRPr="000F2301" w:rsidRDefault="007A7365" w:rsidP="007A7365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561646" w14:textId="77777777" w:rsidR="007A7365" w:rsidRPr="00945732" w:rsidRDefault="007A7365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A166A6" w14:textId="77777777" w:rsidR="007A7365" w:rsidRPr="00945732" w:rsidRDefault="007A7365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A7365" w:rsidRPr="00945732" w14:paraId="73879452" w14:textId="77777777" w:rsidTr="007A7365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F67D5" w14:textId="77777777" w:rsidR="007A7365" w:rsidRPr="000F2301" w:rsidRDefault="007A7365" w:rsidP="007A7365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FF3CBC" w14:textId="77777777" w:rsidR="007A7365" w:rsidRPr="00945732" w:rsidRDefault="007A7365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C9B092" w14:textId="77777777" w:rsidR="007A7365" w:rsidRPr="00945732" w:rsidRDefault="007A7365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A7365" w:rsidRPr="00945732" w14:paraId="0FA08737" w14:textId="77777777" w:rsidTr="007A7365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21257" w14:textId="77777777" w:rsidR="007A7365" w:rsidRPr="000F2301" w:rsidRDefault="007A7365" w:rsidP="007A736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s fotografiou a technickou špecifikáciou ponúkaného zariadenia, napr. </w:t>
            </w:r>
            <w:proofErr w:type="spellStart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965384" w14:textId="77777777" w:rsidR="007A7365" w:rsidRPr="00945732" w:rsidRDefault="007A7365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0EECD6" w14:textId="77777777" w:rsidR="007A7365" w:rsidRPr="00945732" w:rsidRDefault="007A7365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A7365" w:rsidRPr="00945732" w14:paraId="0D7159B2" w14:textId="77777777" w:rsidTr="007A7365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2004D" w14:textId="2B94150B" w:rsidR="007A7365" w:rsidRPr="00C44CA0" w:rsidRDefault="007A7365" w:rsidP="007A736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A73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yhotov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1E227" w14:textId="0B014568" w:rsidR="007A7365" w:rsidRPr="00C44CA0" w:rsidRDefault="007A7365" w:rsidP="007A736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A7365">
              <w:rPr>
                <w:rFonts w:ascii="Arial Narrow" w:hAnsi="Arial Narrow" w:cs="Arial"/>
                <w:color w:val="000000"/>
                <w:sz w:val="22"/>
                <w:szCs w:val="22"/>
              </w:rPr>
              <w:t>dvojkanálová simultánna nabíjačka pre batérie vide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okamery </w:t>
            </w:r>
            <w:r w:rsidRPr="007A7365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kompatibilná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s položkou</w:t>
            </w:r>
            <w:r w:rsidRPr="007A736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č. 5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</w:t>
            </w:r>
            <w:r w:rsidRPr="007A7365">
              <w:rPr>
                <w:rFonts w:ascii="Arial Narrow" w:hAnsi="Arial Narrow" w:cs="Arial"/>
                <w:color w:val="000000"/>
                <w:sz w:val="22"/>
                <w:szCs w:val="22"/>
              </w:rPr>
              <w:t>Batéria videokamery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EDC86A" w14:textId="67562E6D" w:rsidR="007A7365" w:rsidRPr="00945732" w:rsidRDefault="00F60140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2E409B" w14:textId="77777777" w:rsidR="007A7365" w:rsidRPr="00945732" w:rsidRDefault="007A7365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A7365" w:rsidRPr="00945732" w14:paraId="572AF58F" w14:textId="77777777" w:rsidTr="003D5E9D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12CEA" w14:textId="6AF818BE" w:rsidR="007A7365" w:rsidRPr="007A7365" w:rsidRDefault="007A7365" w:rsidP="007A736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A73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ontrola nabíjani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4CF18" w14:textId="466BCAD1" w:rsidR="007A7365" w:rsidRPr="007A7365" w:rsidRDefault="007A7365" w:rsidP="007A7365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proofErr w:type="spellStart"/>
            <w:r w:rsidRPr="007A7365">
              <w:rPr>
                <w:rFonts w:ascii="Arial Narrow" w:hAnsi="Arial Narrow" w:cs="Arial"/>
                <w:color w:val="000000"/>
                <w:sz w:val="22"/>
                <w:szCs w:val="22"/>
              </w:rPr>
              <w:t>statusový</w:t>
            </w:r>
            <w:proofErr w:type="spellEnd"/>
            <w:r w:rsidRPr="007A7365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LCD displej zobrazujúci informáciu o priebehu nabíjania batérií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39AD7F" w14:textId="70400487" w:rsidR="007A7365" w:rsidRPr="00945732" w:rsidRDefault="00F60140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C1E2EB" w14:textId="77777777" w:rsidR="007A7365" w:rsidRPr="00945732" w:rsidRDefault="007A7365" w:rsidP="007A736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60140" w:rsidRPr="00945732" w14:paraId="5EEC99A6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F7CFC" w14:textId="4ADA1162" w:rsidR="00F60140" w:rsidRPr="007A7365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A73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Nabíjacie napätie a nabíjací prúd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AB1ED" w14:textId="30507EA1" w:rsidR="00F60140" w:rsidRPr="007A7365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A7365">
              <w:rPr>
                <w:rFonts w:ascii="Arial Narrow" w:hAnsi="Arial Narrow" w:cs="Arial"/>
                <w:color w:val="000000"/>
                <w:sz w:val="22"/>
                <w:szCs w:val="22"/>
              </w:rPr>
              <w:t>≥ 4,2 V až ≤ 17,6 V; ≥ 2,5 A (pre každý kanál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F8BDE5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99CA25" w14:textId="24FB9D4B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40CD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30985FC9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70896" w14:textId="2AD9A6DB" w:rsidR="00F60140" w:rsidRPr="007A7365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A73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motnosť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12A0C" w14:textId="1B16C400" w:rsidR="00F60140" w:rsidRPr="007A7365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A7365">
              <w:rPr>
                <w:rFonts w:ascii="Arial Narrow" w:hAnsi="Arial Narrow" w:cs="Arial"/>
                <w:color w:val="000000"/>
                <w:sz w:val="22"/>
                <w:szCs w:val="22"/>
              </w:rPr>
              <w:t>≤ 300 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26FA1B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55BF4A" w14:textId="63CDFE5E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B40CD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32EB7" w:rsidRPr="00945732" w14:paraId="19EE26B6" w14:textId="77777777" w:rsidTr="000F2301">
        <w:trPr>
          <w:trHeight w:val="576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8E1ABDC" w14:textId="5D164E44" w:rsidR="00F32EB7" w:rsidRPr="0011507A" w:rsidRDefault="00F32EB7" w:rsidP="000F230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8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F32EB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áhľadový monitor s funkciou rekordér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248AC933" w14:textId="77777777" w:rsidR="00F32EB7" w:rsidRPr="00253492" w:rsidRDefault="00F32EB7" w:rsidP="000F230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sz w:val="22"/>
                <w:szCs w:val="22"/>
              </w:rPr>
            </w:pPr>
            <w:r w:rsidRPr="0025349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7B557ECB" w14:textId="77777777" w:rsidR="00F32EB7" w:rsidRPr="00253492" w:rsidRDefault="00F32EB7" w:rsidP="000F230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25349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F32EB7" w:rsidRPr="00945732" w14:paraId="0C712A52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FDC6C" w14:textId="77777777" w:rsidR="00F32EB7" w:rsidRPr="0011507A" w:rsidRDefault="00F32EB7" w:rsidP="000F230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7FFEF" w14:textId="52B38DDF" w:rsidR="00F32EB7" w:rsidRPr="0011507A" w:rsidRDefault="00F32EB7" w:rsidP="00F32EB7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8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DB278D2" w14:textId="77777777" w:rsidR="00F32EB7" w:rsidRPr="00945732" w:rsidRDefault="00F32EB7" w:rsidP="000F230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2D1FA03" w14:textId="77777777" w:rsidR="00F32EB7" w:rsidRPr="00945732" w:rsidRDefault="00F32EB7" w:rsidP="000F230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32EB7" w:rsidRPr="00945732" w14:paraId="606310F5" w14:textId="77777777" w:rsidTr="000F2301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14E79" w14:textId="77777777" w:rsidR="00F32EB7" w:rsidRPr="000F2301" w:rsidRDefault="00F32EB7" w:rsidP="000F230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DC6B1F" w14:textId="77777777" w:rsidR="00F32EB7" w:rsidRPr="00945732" w:rsidRDefault="00F32EB7" w:rsidP="000F230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066526" w14:textId="77777777" w:rsidR="00F32EB7" w:rsidRPr="00945732" w:rsidRDefault="00F32EB7" w:rsidP="000F230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32EB7" w:rsidRPr="00945732" w14:paraId="0594BC49" w14:textId="77777777" w:rsidTr="000F2301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E8302" w14:textId="77777777" w:rsidR="00F32EB7" w:rsidRPr="000F2301" w:rsidRDefault="00F32EB7" w:rsidP="000F230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44D52C" w14:textId="77777777" w:rsidR="00F32EB7" w:rsidRPr="00945732" w:rsidRDefault="00F32EB7" w:rsidP="000F230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B2AC9B" w14:textId="77777777" w:rsidR="00F32EB7" w:rsidRPr="00945732" w:rsidRDefault="00F32EB7" w:rsidP="000F230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32EB7" w:rsidRPr="00945732" w14:paraId="5C6CCC0F" w14:textId="77777777" w:rsidTr="000F2301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7E74E" w14:textId="77777777" w:rsidR="00F32EB7" w:rsidRPr="000F2301" w:rsidRDefault="00F32EB7" w:rsidP="000F230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žaduje sa uviesť </w:t>
            </w:r>
            <w:proofErr w:type="spellStart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webovú stránku s fotografiou a technickou špecifikáciou ponúkaného zariadenia, napr. </w:t>
            </w:r>
            <w:proofErr w:type="spellStart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ink</w:t>
            </w:r>
            <w:proofErr w:type="spellEnd"/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na technický alebo katalógový list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416A4F" w14:textId="77777777" w:rsidR="00F32EB7" w:rsidRPr="00945732" w:rsidRDefault="00F32EB7" w:rsidP="000F230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9843C6" w14:textId="77777777" w:rsidR="00F32EB7" w:rsidRPr="00945732" w:rsidRDefault="00F32EB7" w:rsidP="000F230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6216BB3F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D4014" w14:textId="40326C1F" w:rsidR="00F60140" w:rsidRPr="00C44CA0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32EB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brazovk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C5A17" w14:textId="77777777" w:rsidR="00F60140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5,2“, </w:t>
            </w:r>
          </w:p>
          <w:p w14:paraId="46F016EE" w14:textId="0379034B" w:rsidR="00F60140" w:rsidRPr="00C44CA0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8K/4K/HD 422 10-bit </w:t>
            </w:r>
            <w:proofErr w:type="spellStart"/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>ProRes</w:t>
            </w:r>
            <w:proofErr w:type="spellEnd"/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>/</w:t>
            </w:r>
            <w:proofErr w:type="spellStart"/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>ProRes</w:t>
            </w:r>
            <w:proofErr w:type="spellEnd"/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>Raw</w:t>
            </w:r>
            <w:proofErr w:type="spellEnd"/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>/</w:t>
            </w:r>
            <w:proofErr w:type="spellStart"/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>DNx</w:t>
            </w:r>
            <w:proofErr w:type="spellEnd"/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záznam cez HDMI   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AC963C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0C333F" w14:textId="44C3DDEF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2018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7D8997C4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67745" w14:textId="696AC73D" w:rsidR="00F60140" w:rsidRPr="007A7365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32EB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ozlíšenie monitor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A8023" w14:textId="22CE66CA" w:rsidR="00F60140" w:rsidRPr="007A7365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1920 x 1200 </w:t>
            </w:r>
            <w:proofErr w:type="spellStart"/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>px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C2921D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6C1C60" w14:textId="292605DF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2018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331E4B50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3933D" w14:textId="406A512B" w:rsidR="00F60140" w:rsidRPr="007A7365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32EB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as monitor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46D65" w14:textId="634A0EA6" w:rsidR="00F60140" w:rsidRPr="007A7365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>min. 1000 cd/m²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F57431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772DA0" w14:textId="32BC1301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2018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5684C397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806CE" w14:textId="3E504914" w:rsidR="00F60140" w:rsidRPr="00F32EB7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32EB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Záznamové médium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9FA29" w14:textId="2B20EA25" w:rsidR="00F60140" w:rsidRPr="007A7365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>externý SSD disk 2,5"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DEAAF8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51CF26" w14:textId="7431E2C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2018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32EB7" w:rsidRPr="00945732" w14:paraId="694B0810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52080" w14:textId="7E81343C" w:rsidR="00F32EB7" w:rsidRPr="00F32EB7" w:rsidRDefault="00F32EB7" w:rsidP="00F32EB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32EB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Funkcia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C9AA0" w14:textId="28C3603D" w:rsidR="00F32EB7" w:rsidRPr="007A7365" w:rsidRDefault="00F32EB7" w:rsidP="00F32EB7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>rekordér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44DAF1" w14:textId="38D5EF32" w:rsidR="00F32EB7" w:rsidRPr="00945732" w:rsidRDefault="00F60140" w:rsidP="00F32EB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904243" w14:textId="77777777" w:rsidR="00F32EB7" w:rsidRPr="00945732" w:rsidRDefault="00F32EB7" w:rsidP="00F32EB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32EB7" w:rsidRPr="00945732" w14:paraId="618A22C0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2D74C" w14:textId="0B63FBB1" w:rsidR="00F32EB7" w:rsidRPr="00F32EB7" w:rsidRDefault="00F32EB7" w:rsidP="00F32EB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32EB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ontrola expozíc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A603D" w14:textId="6A4FD2FC" w:rsidR="00F32EB7" w:rsidRPr="007A7365" w:rsidRDefault="00F32EB7" w:rsidP="00F32EB7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proofErr w:type="spellStart"/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>Wawe</w:t>
            </w:r>
            <w:proofErr w:type="spellEnd"/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>Form</w:t>
            </w:r>
            <w:proofErr w:type="spellEnd"/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>Peaking</w:t>
            </w:r>
            <w:proofErr w:type="spellEnd"/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>False</w:t>
            </w:r>
            <w:proofErr w:type="spellEnd"/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>Colour</w:t>
            </w:r>
            <w:proofErr w:type="spellEnd"/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>, Zebr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5AF7FF" w14:textId="77777777" w:rsidR="00F32EB7" w:rsidRPr="00945732" w:rsidRDefault="00F32EB7" w:rsidP="00F32EB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E8EAF1" w14:textId="0246113B" w:rsidR="00F32EB7" w:rsidRPr="00945732" w:rsidRDefault="00F60140" w:rsidP="00F32EB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32EB7" w:rsidRPr="00945732" w14:paraId="0FE838B9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63B2E" w14:textId="5AD4BAF1" w:rsidR="00F32EB7" w:rsidRPr="00F32EB7" w:rsidRDefault="00F32EB7" w:rsidP="00F32EB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32EB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mer strán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91C50" w14:textId="135DEAB0" w:rsidR="00F32EB7" w:rsidRPr="007A7365" w:rsidRDefault="00F32EB7" w:rsidP="00F32EB7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>16:9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6029A3" w14:textId="77777777" w:rsidR="00F32EB7" w:rsidRPr="00945732" w:rsidRDefault="00F32EB7" w:rsidP="00F32EB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2A46BB" w14:textId="550FC386" w:rsidR="00F32EB7" w:rsidRPr="00945732" w:rsidRDefault="00F60140" w:rsidP="00F32EB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32EB7" w:rsidRPr="00945732" w14:paraId="1B9247B1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A9542" w14:textId="55D523B9" w:rsidR="00F32EB7" w:rsidRPr="00F32EB7" w:rsidRDefault="00F32EB7" w:rsidP="00F32EB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32EB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ideo záznam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CB921" w14:textId="25C58B89" w:rsidR="00F32EB7" w:rsidRPr="007A7365" w:rsidRDefault="00F32EB7" w:rsidP="000F2301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>8K </w:t>
            </w:r>
            <w:proofErr w:type="spellStart"/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>Raw</w:t>
            </w:r>
            <w:proofErr w:type="spellEnd"/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30 </w:t>
            </w:r>
            <w:r w:rsidR="000F2301">
              <w:rPr>
                <w:rFonts w:ascii="Arial Narrow" w:hAnsi="Arial Narrow" w:cs="Arial"/>
                <w:color w:val="000000"/>
                <w:sz w:val="22"/>
                <w:szCs w:val="22"/>
              </w:rPr>
              <w:t>a</w:t>
            </w:r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4K </w:t>
            </w:r>
            <w:proofErr w:type="spellStart"/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>Raw</w:t>
            </w:r>
            <w:proofErr w:type="spellEnd"/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120/60/30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E6EAA7" w14:textId="77777777" w:rsidR="00F32EB7" w:rsidRPr="00945732" w:rsidRDefault="00F32EB7" w:rsidP="00F32EB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C4BCF8" w14:textId="58CCC346" w:rsidR="00F32EB7" w:rsidRPr="00945732" w:rsidRDefault="00F60140" w:rsidP="00F32EB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32EB7" w:rsidRPr="00945732" w14:paraId="7A87327E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C4961" w14:textId="2FA916D7" w:rsidR="00F32EB7" w:rsidRPr="00F32EB7" w:rsidRDefault="00F32EB7" w:rsidP="00F32EB7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32EB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Konštrukcia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7CFE0" w14:textId="645A83CB" w:rsidR="00F32EB7" w:rsidRPr="007A7365" w:rsidRDefault="00F32EB7" w:rsidP="00F32EB7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hliník + </w:t>
            </w:r>
            <w:proofErr w:type="spellStart"/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>polykarbonát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EEA2B7" w14:textId="63E2B2ED" w:rsidR="00F32EB7" w:rsidRPr="00945732" w:rsidRDefault="00F60140" w:rsidP="00F32EB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E4EDE5" w14:textId="0C52E9DE" w:rsidR="00F32EB7" w:rsidRPr="00945732" w:rsidRDefault="00F32EB7" w:rsidP="00F32EB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60140" w:rsidRPr="00945732" w14:paraId="4B826EAE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F88E2" w14:textId="65DCEC44" w:rsidR="00F60140" w:rsidRPr="00F32EB7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32EB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dpora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32A0E" w14:textId="7F7EE174" w:rsidR="00F60140" w:rsidRPr="007A7365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>3D LUT, podpora HDR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6140C3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FE6556" w14:textId="67D0DAD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4704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3FFF78B4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FD988" w14:textId="46C65D4C" w:rsidR="00F60140" w:rsidRPr="00F32EB7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32EB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Zdroj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91797" w14:textId="419C0FC2" w:rsidR="00F60140" w:rsidRPr="007A7365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2 ks kompatibilná batéria ≥ 5200 </w:t>
            </w:r>
            <w:proofErr w:type="spellStart"/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>mAh</w:t>
            </w:r>
            <w:proofErr w:type="spellEnd"/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s indikátorom stavu nabiti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2AC5E3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F65AA1" w14:textId="52685B9F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4704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B2852" w:rsidRPr="00945732" w14:paraId="298FFEE6" w14:textId="77777777" w:rsidTr="000F2301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F7F182E" w14:textId="14329200" w:rsidR="005B2852" w:rsidRPr="00A73248" w:rsidRDefault="005B2852" w:rsidP="00F32EB7">
            <w:pPr>
              <w:rPr>
                <w:b/>
                <w:color w:val="000000"/>
                <w:sz w:val="22"/>
                <w:szCs w:val="22"/>
              </w:rPr>
            </w:pPr>
            <w:r w:rsidRPr="00F32EB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íslušenstvo</w:t>
            </w:r>
            <w:r w:rsidRPr="00A73248">
              <w:rPr>
                <w:b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F7A72" w14:textId="09F3F615" w:rsidR="005B2852" w:rsidRPr="007A7365" w:rsidRDefault="005B2852" w:rsidP="00F32EB7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vysokorýchlostný 4k/60p HDMI 2.0 špirálový kábel </w:t>
            </w:r>
            <w:proofErr w:type="spellStart"/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>Full</w:t>
            </w:r>
            <w:proofErr w:type="spellEnd"/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HDMI – </w:t>
            </w:r>
            <w:proofErr w:type="spellStart"/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>Micro</w:t>
            </w:r>
            <w:proofErr w:type="spellEnd"/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HDMI s dĺžkou 30 c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994A2C" w14:textId="77777777" w:rsidR="005B2852" w:rsidRPr="00945732" w:rsidRDefault="005B2852" w:rsidP="00F32EB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BF3CE6" w14:textId="0AF720AB" w:rsidR="005B2852" w:rsidRPr="00945732" w:rsidRDefault="00F60140" w:rsidP="00F32EB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0D8CF8AB" w14:textId="77777777" w:rsidTr="000F2301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135F61" w14:textId="77777777" w:rsidR="00F60140" w:rsidRPr="00F32EB7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EC21D" w14:textId="549C3EEE" w:rsidR="00F60140" w:rsidRPr="00F32EB7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rámik na SSD disk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A99D04" w14:textId="6931C035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63798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F96B0F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60140" w:rsidRPr="00945732" w14:paraId="0584DF72" w14:textId="77777777" w:rsidTr="000F2301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20C4BD4" w14:textId="77777777" w:rsidR="00F60140" w:rsidRPr="00F32EB7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5C8A6" w14:textId="5863DBCC" w:rsidR="00F60140" w:rsidRPr="00F32EB7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>držiak monitora/rekordéra do systémovej pätice kamery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AF70D4" w14:textId="34A78F4A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63798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885DD7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60140" w:rsidRPr="00945732" w14:paraId="2966D95E" w14:textId="77777777" w:rsidTr="000F2301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80D6E" w14:textId="77777777" w:rsidR="00F60140" w:rsidRPr="00F32EB7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81326" w14:textId="1F03F8EB" w:rsidR="00F60140" w:rsidRPr="00F32EB7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32EB7">
              <w:rPr>
                <w:rFonts w:ascii="Arial Narrow" w:hAnsi="Arial Narrow" w:cs="Arial"/>
                <w:color w:val="000000"/>
                <w:sz w:val="22"/>
                <w:szCs w:val="22"/>
              </w:rPr>
              <w:t>plastový transportný kufrík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1358A5" w14:textId="1B30E22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63798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3C827E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14:paraId="481B1B6A" w14:textId="77777777" w:rsidR="00B22BB4" w:rsidRDefault="00B22BB4"/>
    <w:p w14:paraId="52F79935" w14:textId="77777777" w:rsidR="00B22BB4" w:rsidRDefault="00B22BB4"/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5B2852" w:rsidRPr="00945732" w14:paraId="05FD183D" w14:textId="77777777" w:rsidTr="000F2301">
        <w:trPr>
          <w:trHeight w:val="576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493DA3C9" w14:textId="45217DFC" w:rsidR="005B2852" w:rsidRPr="0011507A" w:rsidRDefault="005B2852" w:rsidP="000F230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Položka č. 9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5B285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oftvér </w:t>
            </w:r>
            <w:proofErr w:type="spellStart"/>
            <w:r w:rsidRPr="005B285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foto</w:t>
            </w:r>
            <w:proofErr w:type="spellEnd"/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5CC132DB" w14:textId="77777777" w:rsidR="005B2852" w:rsidRPr="00253492" w:rsidRDefault="005B2852" w:rsidP="000F230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sz w:val="22"/>
                <w:szCs w:val="22"/>
              </w:rPr>
            </w:pPr>
            <w:r w:rsidRPr="0025349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7AC8D76B" w14:textId="77777777" w:rsidR="005B2852" w:rsidRPr="00253492" w:rsidRDefault="005B2852" w:rsidP="000F230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25349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5B2852" w:rsidRPr="00945732" w14:paraId="7EA1DABE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79315" w14:textId="77777777" w:rsidR="005B2852" w:rsidRPr="0011507A" w:rsidRDefault="005B2852" w:rsidP="000F230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26BF1" w14:textId="77777777" w:rsidR="005B2852" w:rsidRPr="0011507A" w:rsidRDefault="005B2852" w:rsidP="000F230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8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D23B1D3" w14:textId="77777777" w:rsidR="005B2852" w:rsidRPr="00945732" w:rsidRDefault="005B2852" w:rsidP="000F230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D69CB1D" w14:textId="77777777" w:rsidR="005B2852" w:rsidRPr="00945732" w:rsidRDefault="005B2852" w:rsidP="000F230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0D27AA" w:rsidRPr="00945732" w14:paraId="0D378014" w14:textId="77777777" w:rsidTr="00511B5B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6840C" w14:textId="77777777" w:rsidR="000D27AA" w:rsidRPr="000F2301" w:rsidRDefault="000D27AA" w:rsidP="00511B5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24A0F2" w14:textId="77777777" w:rsidR="000D27AA" w:rsidRPr="00945732" w:rsidRDefault="000D27AA" w:rsidP="00511B5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3F1C90" w14:textId="77777777" w:rsidR="000D27AA" w:rsidRPr="00945732" w:rsidRDefault="000D27AA" w:rsidP="00511B5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0D27AA" w:rsidRPr="00945732" w14:paraId="477A1521" w14:textId="77777777" w:rsidTr="00511B5B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948D9" w14:textId="77777777" w:rsidR="000D27AA" w:rsidRPr="000F2301" w:rsidRDefault="000D27AA" w:rsidP="00511B5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AC6E8C" w14:textId="77777777" w:rsidR="000D27AA" w:rsidRPr="00945732" w:rsidRDefault="000D27AA" w:rsidP="00511B5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19AFCC" w14:textId="77777777" w:rsidR="000D27AA" w:rsidRPr="00945732" w:rsidRDefault="000D27AA" w:rsidP="00511B5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B2852" w:rsidRPr="00945732" w14:paraId="7FAB7F3A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C92A2" w14:textId="746E63CF" w:rsidR="005B2852" w:rsidRPr="00C44CA0" w:rsidRDefault="005B2852" w:rsidP="005B285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B285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 licenc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CA486" w14:textId="0D20258E" w:rsidR="005B2852" w:rsidRPr="00C44CA0" w:rsidRDefault="005B2852" w:rsidP="005B2852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B2852">
              <w:rPr>
                <w:rFonts w:ascii="Arial Narrow" w:hAnsi="Arial Narrow" w:cs="Arial"/>
                <w:color w:val="000000"/>
                <w:sz w:val="22"/>
                <w:szCs w:val="22"/>
              </w:rPr>
              <w:t>permanentná (</w:t>
            </w:r>
            <w:proofErr w:type="spellStart"/>
            <w:r w:rsidRPr="005B2852">
              <w:rPr>
                <w:rFonts w:ascii="Arial Narrow" w:hAnsi="Arial Narrow" w:cs="Arial"/>
                <w:color w:val="000000"/>
                <w:sz w:val="22"/>
                <w:szCs w:val="22"/>
              </w:rPr>
              <w:t>perpetual</w:t>
            </w:r>
            <w:proofErr w:type="spellEnd"/>
            <w:r w:rsidRPr="005B2852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software </w:t>
            </w:r>
            <w:proofErr w:type="spellStart"/>
            <w:r w:rsidRPr="005B2852">
              <w:rPr>
                <w:rFonts w:ascii="Arial Narrow" w:hAnsi="Arial Narrow" w:cs="Arial"/>
                <w:color w:val="000000"/>
                <w:sz w:val="22"/>
                <w:szCs w:val="22"/>
              </w:rPr>
              <w:t>license</w:t>
            </w:r>
            <w:proofErr w:type="spellEnd"/>
            <w:r w:rsidRPr="005B2852">
              <w:rPr>
                <w:rFonts w:ascii="Arial Narrow" w:hAnsi="Arial Narrow" w:cs="Arial"/>
                <w:color w:val="000000"/>
                <w:sz w:val="22"/>
                <w:szCs w:val="22"/>
              </w:rPr>
              <w:t>), možnosť aktivácie licencie na min. 2 PC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509254" w14:textId="3D60A498" w:rsidR="005B2852" w:rsidRPr="00945732" w:rsidRDefault="00F60140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0A7EB3" w14:textId="777777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B2852" w:rsidRPr="00945732" w14:paraId="2EE2C6B8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C341A" w14:textId="49F80133" w:rsidR="005B2852" w:rsidRPr="00F32EB7" w:rsidRDefault="005B2852" w:rsidP="005B285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B285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peračný systém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79E58" w14:textId="254D623F" w:rsidR="005B2852" w:rsidRPr="00F32EB7" w:rsidRDefault="005B2852" w:rsidP="005B2852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B2852">
              <w:rPr>
                <w:rFonts w:ascii="Arial Narrow" w:hAnsi="Arial Narrow" w:cs="Arial"/>
                <w:color w:val="000000"/>
                <w:sz w:val="22"/>
                <w:szCs w:val="22"/>
              </w:rPr>
              <w:t>Windows 10, 11 64-bit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D241B9" w14:textId="777777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305968" w14:textId="3F973E6D" w:rsidR="005B2852" w:rsidRPr="00945732" w:rsidRDefault="00F60140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B2852" w:rsidRPr="00945732" w14:paraId="6332AACB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164B7" w14:textId="29CF2A0E" w:rsidR="005B2852" w:rsidRPr="005B2852" w:rsidRDefault="005B2852" w:rsidP="005B285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B285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Jazyk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1AA6E" w14:textId="24BEE46E" w:rsidR="005B2852" w:rsidRPr="00F32EB7" w:rsidRDefault="005B2852" w:rsidP="005B2852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B2852">
              <w:rPr>
                <w:rFonts w:ascii="Arial Narrow" w:hAnsi="Arial Narrow" w:cs="Arial"/>
                <w:color w:val="000000"/>
                <w:sz w:val="22"/>
                <w:szCs w:val="22"/>
              </w:rPr>
              <w:t>angličtin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B411A8" w14:textId="2842A1F5" w:rsidR="005B2852" w:rsidRPr="00945732" w:rsidRDefault="00F60140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162FBF" w14:textId="777777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B2852" w:rsidRPr="00945732" w14:paraId="4BE1ED7F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C5BD5" w14:textId="35610877" w:rsidR="005B2852" w:rsidRPr="005B2852" w:rsidRDefault="005B2852" w:rsidP="005B285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B285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Funkcionality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BECF2" w14:textId="4A4E05C2" w:rsidR="005B2852" w:rsidRPr="00F32EB7" w:rsidRDefault="005B2852" w:rsidP="005B2852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B2852">
              <w:rPr>
                <w:rFonts w:ascii="Arial Narrow" w:hAnsi="Arial Narrow" w:cs="Arial"/>
                <w:color w:val="000000"/>
                <w:sz w:val="22"/>
                <w:szCs w:val="22"/>
              </w:rPr>
              <w:t>softvér umožňujúci prehliadanie, editáciu a export digitálnych fotografií formátu RAW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6DCF69" w14:textId="1B165A92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BAE4A1" w14:textId="439D4EFB" w:rsidR="005B2852" w:rsidRPr="00945732" w:rsidRDefault="00F60140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B2852" w:rsidRPr="00945732" w14:paraId="268D8036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6F19B" w14:textId="1D7C6EC3" w:rsidR="005B2852" w:rsidRPr="005B2852" w:rsidRDefault="005B2852" w:rsidP="005B285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B285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dporované formáty RAW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FC676" w14:textId="2E3FCD5A" w:rsidR="005B2852" w:rsidRPr="00F32EB7" w:rsidRDefault="005B2852" w:rsidP="005B2852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B2852">
              <w:rPr>
                <w:rFonts w:ascii="Arial Narrow" w:hAnsi="Arial Narrow" w:cs="Arial"/>
                <w:color w:val="000000"/>
                <w:sz w:val="22"/>
                <w:szCs w:val="22"/>
              </w:rPr>
              <w:t>minimálne CR2, NEF, ARW, RW2 a ORW (všetky pre verzie fotoaparátov uvedených na trh do júna 2023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5D8025" w14:textId="777777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09FF21" w14:textId="033E7AA8" w:rsidR="005B2852" w:rsidRPr="00945732" w:rsidRDefault="00F60140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B2852" w:rsidRPr="00945732" w14:paraId="711D71B0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781B1" w14:textId="119F5E9B" w:rsidR="005B2852" w:rsidRPr="005B2852" w:rsidRDefault="005B2852" w:rsidP="005B285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B285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dporovaná výstupné formáty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7271D" w14:textId="60B5C26C" w:rsidR="005B2852" w:rsidRPr="00F32EB7" w:rsidRDefault="005B2852" w:rsidP="005B2852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B2852">
              <w:rPr>
                <w:rFonts w:ascii="Arial Narrow" w:hAnsi="Arial Narrow" w:cs="Arial"/>
                <w:color w:val="000000"/>
                <w:sz w:val="22"/>
                <w:szCs w:val="22"/>
              </w:rPr>
              <w:t>minimálne JPEG, TIFF, DN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7445C6" w14:textId="777777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A58649" w14:textId="0EF43B21" w:rsidR="005B2852" w:rsidRPr="00945732" w:rsidRDefault="00F60140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B2852" w:rsidRPr="00945732" w14:paraId="358233CE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772B9" w14:textId="5F0A33E9" w:rsidR="005B2852" w:rsidRPr="005B2852" w:rsidRDefault="005B2852" w:rsidP="005B2852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B285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Funkcie úprav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08313" w14:textId="77777777" w:rsidR="005B2852" w:rsidRPr="005B2852" w:rsidRDefault="005B2852" w:rsidP="005B2852">
            <w:pPr>
              <w:numPr>
                <w:ilvl w:val="0"/>
                <w:numId w:val="11"/>
              </w:numPr>
              <w:tabs>
                <w:tab w:val="clear" w:pos="2160"/>
                <w:tab w:val="clear" w:pos="2880"/>
                <w:tab w:val="clear" w:pos="4500"/>
              </w:tabs>
              <w:ind w:left="360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B2852">
              <w:rPr>
                <w:rFonts w:ascii="Arial Narrow" w:hAnsi="Arial Narrow" w:cs="Arial"/>
                <w:color w:val="000000"/>
                <w:sz w:val="22"/>
                <w:szCs w:val="22"/>
              </w:rPr>
              <w:t>orezanie a oprava horizontu fotografie</w:t>
            </w:r>
          </w:p>
          <w:p w14:paraId="20E14194" w14:textId="77777777" w:rsidR="005B2852" w:rsidRPr="005B2852" w:rsidRDefault="005B2852" w:rsidP="005B2852">
            <w:pPr>
              <w:numPr>
                <w:ilvl w:val="0"/>
                <w:numId w:val="11"/>
              </w:numPr>
              <w:tabs>
                <w:tab w:val="clear" w:pos="2160"/>
                <w:tab w:val="clear" w:pos="2880"/>
                <w:tab w:val="clear" w:pos="4500"/>
              </w:tabs>
              <w:ind w:left="360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B2852">
              <w:rPr>
                <w:rFonts w:ascii="Arial Narrow" w:hAnsi="Arial Narrow" w:cs="Arial"/>
                <w:color w:val="000000"/>
                <w:sz w:val="22"/>
                <w:szCs w:val="22"/>
              </w:rPr>
              <w:t>korekcie chýb optickej sústavy fotoaparátu</w:t>
            </w:r>
          </w:p>
          <w:p w14:paraId="7C9D7DCA" w14:textId="77777777" w:rsidR="005B2852" w:rsidRPr="005B2852" w:rsidRDefault="005B2852" w:rsidP="005B2852">
            <w:pPr>
              <w:numPr>
                <w:ilvl w:val="0"/>
                <w:numId w:val="11"/>
              </w:numPr>
              <w:tabs>
                <w:tab w:val="clear" w:pos="2160"/>
                <w:tab w:val="clear" w:pos="2880"/>
                <w:tab w:val="clear" w:pos="4500"/>
              </w:tabs>
              <w:ind w:left="360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B2852">
              <w:rPr>
                <w:rFonts w:ascii="Arial Narrow" w:hAnsi="Arial Narrow" w:cs="Arial"/>
                <w:color w:val="000000"/>
                <w:sz w:val="22"/>
                <w:szCs w:val="22"/>
              </w:rPr>
              <w:t>možnosť úpravy skreslenia perspektívy</w:t>
            </w:r>
          </w:p>
          <w:p w14:paraId="40EFA2F9" w14:textId="77777777" w:rsidR="005B2852" w:rsidRPr="005B2852" w:rsidRDefault="005B2852" w:rsidP="005B2852">
            <w:pPr>
              <w:numPr>
                <w:ilvl w:val="0"/>
                <w:numId w:val="11"/>
              </w:numPr>
              <w:tabs>
                <w:tab w:val="clear" w:pos="2160"/>
                <w:tab w:val="clear" w:pos="2880"/>
                <w:tab w:val="clear" w:pos="4500"/>
              </w:tabs>
              <w:ind w:left="360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B2852">
              <w:rPr>
                <w:rFonts w:ascii="Arial Narrow" w:hAnsi="Arial Narrow" w:cs="Arial"/>
                <w:color w:val="000000"/>
                <w:sz w:val="22"/>
                <w:szCs w:val="22"/>
              </w:rPr>
              <w:t>korekcie expozície</w:t>
            </w:r>
          </w:p>
          <w:p w14:paraId="444BF636" w14:textId="77777777" w:rsidR="005B2852" w:rsidRPr="005B2852" w:rsidRDefault="005B2852" w:rsidP="005B2852">
            <w:pPr>
              <w:numPr>
                <w:ilvl w:val="0"/>
                <w:numId w:val="11"/>
              </w:numPr>
              <w:tabs>
                <w:tab w:val="clear" w:pos="2160"/>
                <w:tab w:val="clear" w:pos="2880"/>
                <w:tab w:val="clear" w:pos="4500"/>
              </w:tabs>
              <w:ind w:left="360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B2852">
              <w:rPr>
                <w:rFonts w:ascii="Arial Narrow" w:hAnsi="Arial Narrow" w:cs="Arial"/>
                <w:color w:val="000000"/>
                <w:sz w:val="22"/>
                <w:szCs w:val="22"/>
              </w:rPr>
              <w:t>funkcia krivky</w:t>
            </w:r>
          </w:p>
          <w:p w14:paraId="31314199" w14:textId="77777777" w:rsidR="005B2852" w:rsidRPr="005B2852" w:rsidRDefault="005B2852" w:rsidP="005B2852">
            <w:pPr>
              <w:numPr>
                <w:ilvl w:val="0"/>
                <w:numId w:val="11"/>
              </w:numPr>
              <w:tabs>
                <w:tab w:val="clear" w:pos="2160"/>
                <w:tab w:val="clear" w:pos="2880"/>
                <w:tab w:val="clear" w:pos="4500"/>
              </w:tabs>
              <w:ind w:left="360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B2852">
              <w:rPr>
                <w:rFonts w:ascii="Arial Narrow" w:hAnsi="Arial Narrow" w:cs="Arial"/>
                <w:color w:val="000000"/>
                <w:sz w:val="22"/>
                <w:szCs w:val="22"/>
              </w:rPr>
              <w:t>lokálne úpravy fotografie</w:t>
            </w:r>
          </w:p>
          <w:p w14:paraId="41B8FF98" w14:textId="02FC16A2" w:rsidR="005B2852" w:rsidRPr="005B2852" w:rsidRDefault="005B2852" w:rsidP="005B2852">
            <w:pPr>
              <w:pStyle w:val="Odsekzoznamu"/>
              <w:numPr>
                <w:ilvl w:val="0"/>
                <w:numId w:val="11"/>
              </w:numPr>
              <w:tabs>
                <w:tab w:val="clear" w:pos="2160"/>
                <w:tab w:val="clear" w:pos="2880"/>
                <w:tab w:val="clear" w:pos="4500"/>
              </w:tabs>
              <w:ind w:left="422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B2852">
              <w:rPr>
                <w:rFonts w:ascii="Arial Narrow" w:hAnsi="Arial Narrow" w:cs="Arial"/>
                <w:color w:val="000000"/>
                <w:sz w:val="22"/>
                <w:szCs w:val="22"/>
              </w:rPr>
              <w:t>odšumenie fotografi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3242A2" w14:textId="77777777" w:rsidR="005B2852" w:rsidRPr="00945732" w:rsidRDefault="005B2852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332794" w14:textId="4A8D0807" w:rsidR="005B2852" w:rsidRPr="00945732" w:rsidRDefault="00F60140" w:rsidP="005B285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B2852" w:rsidRPr="00945732" w14:paraId="2C4B6CF7" w14:textId="77777777" w:rsidTr="000F2301">
        <w:trPr>
          <w:trHeight w:val="576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0DCF3D51" w14:textId="5CD4B00E" w:rsidR="005B2852" w:rsidRPr="0011507A" w:rsidRDefault="005B2852" w:rsidP="000F230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0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172E0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oftvér</w:t>
            </w:r>
            <w:r w:rsidRPr="005B285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video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62700226" w14:textId="77777777" w:rsidR="005B2852" w:rsidRPr="00253492" w:rsidRDefault="005B2852" w:rsidP="000F230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sz w:val="22"/>
                <w:szCs w:val="22"/>
              </w:rPr>
            </w:pPr>
            <w:r w:rsidRPr="0025349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7E0F4EB5" w14:textId="77777777" w:rsidR="005B2852" w:rsidRPr="00253492" w:rsidRDefault="005B2852" w:rsidP="000F230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25349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5B2852" w:rsidRPr="00945732" w14:paraId="42126F4A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01945" w14:textId="77777777" w:rsidR="005B2852" w:rsidRPr="0011507A" w:rsidRDefault="005B2852" w:rsidP="000F2301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6483A" w14:textId="77777777" w:rsidR="005B2852" w:rsidRPr="0011507A" w:rsidRDefault="005B2852" w:rsidP="000F2301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8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F3DC2F2" w14:textId="77777777" w:rsidR="005B2852" w:rsidRPr="00945732" w:rsidRDefault="005B2852" w:rsidP="000F230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F6C8AB7" w14:textId="77777777" w:rsidR="005B2852" w:rsidRPr="00945732" w:rsidRDefault="005B2852" w:rsidP="000F230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0D27AA" w:rsidRPr="00945732" w14:paraId="6078DE5E" w14:textId="77777777" w:rsidTr="00511B5B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4FBF5" w14:textId="77777777" w:rsidR="000D27AA" w:rsidRPr="000F2301" w:rsidRDefault="000D27AA" w:rsidP="00511B5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829150" w14:textId="77777777" w:rsidR="000D27AA" w:rsidRPr="00945732" w:rsidRDefault="000D27AA" w:rsidP="00511B5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0D8374" w14:textId="77777777" w:rsidR="000D27AA" w:rsidRPr="00945732" w:rsidRDefault="000D27AA" w:rsidP="00511B5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0D27AA" w:rsidRPr="00945732" w14:paraId="543B6AB4" w14:textId="77777777" w:rsidTr="00511B5B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7A533" w14:textId="77777777" w:rsidR="000D27AA" w:rsidRPr="000F2301" w:rsidRDefault="000D27AA" w:rsidP="00511B5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0F230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896255" w14:textId="77777777" w:rsidR="000D27AA" w:rsidRPr="00945732" w:rsidRDefault="000D27AA" w:rsidP="00511B5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8E1153" w14:textId="77777777" w:rsidR="000D27AA" w:rsidRPr="00945732" w:rsidRDefault="000D27AA" w:rsidP="00511B5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72E04" w:rsidRPr="00945732" w14:paraId="45A72344" w14:textId="77777777" w:rsidTr="00680BA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D2607" w14:textId="77777777" w:rsidR="00172E04" w:rsidRPr="00C44CA0" w:rsidRDefault="00172E04" w:rsidP="00680BA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B285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 licenc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89D61" w14:textId="77777777" w:rsidR="00172E04" w:rsidRPr="00C44CA0" w:rsidRDefault="00172E04" w:rsidP="00680BAC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B2852">
              <w:rPr>
                <w:rFonts w:ascii="Arial Narrow" w:hAnsi="Arial Narrow" w:cs="Arial"/>
                <w:color w:val="000000"/>
                <w:sz w:val="22"/>
                <w:szCs w:val="22"/>
              </w:rPr>
              <w:t>permanentná (</w:t>
            </w:r>
            <w:proofErr w:type="spellStart"/>
            <w:r w:rsidRPr="005B2852">
              <w:rPr>
                <w:rFonts w:ascii="Arial Narrow" w:hAnsi="Arial Narrow" w:cs="Arial"/>
                <w:color w:val="000000"/>
                <w:sz w:val="22"/>
                <w:szCs w:val="22"/>
              </w:rPr>
              <w:t>perpetual</w:t>
            </w:r>
            <w:proofErr w:type="spellEnd"/>
            <w:r w:rsidRPr="005B2852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software </w:t>
            </w:r>
            <w:proofErr w:type="spellStart"/>
            <w:r w:rsidRPr="005B2852">
              <w:rPr>
                <w:rFonts w:ascii="Arial Narrow" w:hAnsi="Arial Narrow" w:cs="Arial"/>
                <w:color w:val="000000"/>
                <w:sz w:val="22"/>
                <w:szCs w:val="22"/>
              </w:rPr>
              <w:t>license</w:t>
            </w:r>
            <w:proofErr w:type="spellEnd"/>
            <w:r w:rsidRPr="005B2852">
              <w:rPr>
                <w:rFonts w:ascii="Arial Narrow" w:hAnsi="Arial Narrow" w:cs="Arial"/>
                <w:color w:val="000000"/>
                <w:sz w:val="22"/>
                <w:szCs w:val="22"/>
              </w:rPr>
              <w:t>), možnosť aktivácie licencie na min. 2 PC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AA6CFA" w14:textId="77777777" w:rsidR="00172E04" w:rsidRPr="00945732" w:rsidRDefault="00172E04" w:rsidP="00680BAC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238B63" w14:textId="77777777" w:rsidR="00172E04" w:rsidRPr="00945732" w:rsidRDefault="00172E04" w:rsidP="00680BA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60140" w:rsidRPr="00945732" w14:paraId="13E50F38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4376F" w14:textId="476EBF7A" w:rsidR="00F60140" w:rsidRPr="00C44CA0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bookmarkStart w:id="0" w:name="_GoBack"/>
            <w:bookmarkEnd w:id="0"/>
            <w:r w:rsidRPr="005B285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Funkciona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F79B7" w14:textId="77777777" w:rsidR="00F60140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  <w:lang w:val="x-none"/>
              </w:rPr>
            </w:pPr>
            <w:r w:rsidRPr="005B2852">
              <w:rPr>
                <w:rFonts w:ascii="Arial Narrow" w:hAnsi="Arial Narrow" w:cs="Arial"/>
                <w:color w:val="000000"/>
                <w:sz w:val="22"/>
                <w:szCs w:val="22"/>
                <w:lang w:val="x-none"/>
              </w:rPr>
              <w:t xml:space="preserve">softvér umožňujúci strih videa/audia a farebné korekcie videa; </w:t>
            </w:r>
          </w:p>
          <w:p w14:paraId="4C0F7717" w14:textId="65DD23B7" w:rsidR="00F60140" w:rsidRPr="005B2852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  <w:lang w:val="x-none"/>
              </w:rPr>
            </w:pPr>
            <w:r w:rsidRPr="005B2852">
              <w:rPr>
                <w:rFonts w:ascii="Arial Narrow" w:hAnsi="Arial Narrow" w:cs="Arial"/>
                <w:color w:val="000000"/>
                <w:sz w:val="22"/>
                <w:szCs w:val="22"/>
                <w:lang w:val="x-none"/>
              </w:rPr>
              <w:t>NLE (</w:t>
            </w:r>
            <w:proofErr w:type="spellStart"/>
            <w:r w:rsidRPr="005B2852">
              <w:rPr>
                <w:rFonts w:ascii="Arial Narrow" w:hAnsi="Arial Narrow" w:cs="Arial"/>
                <w:color w:val="000000"/>
                <w:sz w:val="22"/>
                <w:szCs w:val="22"/>
                <w:lang w:val="x-none"/>
              </w:rPr>
              <w:t>non-linear</w:t>
            </w:r>
            <w:proofErr w:type="spellEnd"/>
            <w:r w:rsidRPr="005B2852">
              <w:rPr>
                <w:rFonts w:ascii="Arial Narrow" w:hAnsi="Arial Narrow" w:cs="Arial"/>
                <w:color w:val="000000"/>
                <w:sz w:val="22"/>
                <w:szCs w:val="22"/>
                <w:lang w:val="x-none"/>
              </w:rPr>
              <w:t xml:space="preserve"> video </w:t>
            </w:r>
            <w:proofErr w:type="spellStart"/>
            <w:r w:rsidRPr="005B2852">
              <w:rPr>
                <w:rFonts w:ascii="Arial Narrow" w:hAnsi="Arial Narrow" w:cs="Arial"/>
                <w:color w:val="000000"/>
                <w:sz w:val="22"/>
                <w:szCs w:val="22"/>
                <w:lang w:val="x-none"/>
              </w:rPr>
              <w:t>editing</w:t>
            </w:r>
            <w:proofErr w:type="spellEnd"/>
            <w:r w:rsidRPr="005B2852">
              <w:rPr>
                <w:rFonts w:ascii="Arial Narrow" w:hAnsi="Arial Narrow" w:cs="Arial"/>
                <w:color w:val="000000"/>
                <w:sz w:val="22"/>
                <w:szCs w:val="22"/>
                <w:lang w:val="x-none"/>
              </w:rPr>
              <w:t>) s akceleráciou GP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587810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02B4F6" w14:textId="1E493A32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17A9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6407798F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00E8E" w14:textId="7EB48348" w:rsidR="00F60140" w:rsidRPr="005B2852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B285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ozlíšenie vide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B3DA4" w14:textId="0B77CAFE" w:rsidR="00F60140" w:rsidRPr="005B2852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  <w:lang w:val="x-none"/>
              </w:rPr>
            </w:pPr>
            <w:r w:rsidRPr="005B2852">
              <w:rPr>
                <w:rFonts w:ascii="Arial Narrow" w:hAnsi="Arial Narrow" w:cs="Arial"/>
                <w:color w:val="000000"/>
                <w:sz w:val="22"/>
                <w:szCs w:val="22"/>
                <w:lang w:val="x-none"/>
              </w:rPr>
              <w:t>min. 8K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08B78A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75DF62" w14:textId="7A4A6129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17A9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01EA69CC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C6945" w14:textId="18E97561" w:rsidR="00F60140" w:rsidRPr="005B2852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B285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Počet snímok vide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F26DB" w14:textId="0DB32587" w:rsidR="00F60140" w:rsidRPr="005B2852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  <w:lang w:val="x-none"/>
              </w:rPr>
            </w:pPr>
            <w:r w:rsidRPr="005B2852">
              <w:rPr>
                <w:rFonts w:ascii="Arial Narrow" w:hAnsi="Arial Narrow" w:cs="Arial"/>
                <w:color w:val="000000"/>
                <w:sz w:val="22"/>
                <w:szCs w:val="22"/>
                <w:lang w:val="x-none"/>
              </w:rPr>
              <w:t>až 120/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22482C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3784B2" w14:textId="127E494C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17A9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17038283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79ACD" w14:textId="7CB28EFD" w:rsidR="00F60140" w:rsidRPr="005B2852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B285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dporované </w:t>
            </w:r>
            <w:proofErr w:type="spellStart"/>
            <w:r w:rsidRPr="005B285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odeky</w:t>
            </w:r>
            <w:proofErr w:type="spellEnd"/>
            <w:r w:rsidRPr="005B285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A6D28" w14:textId="2CB368D0" w:rsidR="00F60140" w:rsidRPr="005B2852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Arial Narrow" w:hAnsi="Arial Narrow" w:cs="Arial"/>
                <w:color w:val="000000"/>
                <w:sz w:val="22"/>
                <w:szCs w:val="22"/>
                <w:lang w:val="x-none"/>
              </w:rPr>
            </w:pPr>
            <w:r w:rsidRPr="005B2852">
              <w:rPr>
                <w:rFonts w:ascii="Arial Narrow" w:hAnsi="Arial Narrow" w:cs="Arial"/>
                <w:color w:val="000000"/>
                <w:sz w:val="22"/>
                <w:szCs w:val="22"/>
                <w:lang w:val="x-none"/>
              </w:rPr>
              <w:t>10 bit signál, hardvérová podpora dekódovania H264 a H265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FA8AB3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A7AF79" w14:textId="3F1FE072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3728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60140" w:rsidRPr="00945732" w14:paraId="7F8FFFCA" w14:textId="77777777" w:rsidTr="000F2301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EF11D" w14:textId="5254EB82" w:rsidR="00F60140" w:rsidRPr="005B2852" w:rsidRDefault="00F60140" w:rsidP="00F60140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B285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Funkcie úprav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8B2F3" w14:textId="77777777" w:rsidR="00F60140" w:rsidRPr="005B2852" w:rsidRDefault="00F60140" w:rsidP="00F60140">
            <w:pPr>
              <w:numPr>
                <w:ilvl w:val="0"/>
                <w:numId w:val="11"/>
              </w:numPr>
              <w:tabs>
                <w:tab w:val="clear" w:pos="2160"/>
                <w:tab w:val="clear" w:pos="2880"/>
                <w:tab w:val="clear" w:pos="4500"/>
              </w:tabs>
              <w:ind w:left="360"/>
              <w:rPr>
                <w:rFonts w:ascii="Arial Narrow" w:hAnsi="Arial Narrow" w:cs="Arial"/>
                <w:color w:val="000000"/>
                <w:sz w:val="22"/>
                <w:szCs w:val="22"/>
                <w:lang w:val="x-none"/>
              </w:rPr>
            </w:pPr>
            <w:r w:rsidRPr="005B2852">
              <w:rPr>
                <w:rFonts w:ascii="Arial Narrow" w:hAnsi="Arial Narrow" w:cs="Arial"/>
                <w:color w:val="000000"/>
                <w:sz w:val="22"/>
                <w:szCs w:val="22"/>
                <w:lang w:val="x-none"/>
              </w:rPr>
              <w:t>automatické vytváranie titulkov zo stôp dialógov</w:t>
            </w:r>
          </w:p>
          <w:p w14:paraId="238607BE" w14:textId="77777777" w:rsidR="00F60140" w:rsidRPr="005B2852" w:rsidRDefault="00F60140" w:rsidP="00F60140">
            <w:pPr>
              <w:numPr>
                <w:ilvl w:val="0"/>
                <w:numId w:val="11"/>
              </w:numPr>
              <w:tabs>
                <w:tab w:val="clear" w:pos="2160"/>
                <w:tab w:val="clear" w:pos="2880"/>
                <w:tab w:val="clear" w:pos="4500"/>
              </w:tabs>
              <w:ind w:left="360"/>
              <w:rPr>
                <w:rFonts w:ascii="Arial Narrow" w:hAnsi="Arial Narrow" w:cs="Arial"/>
                <w:color w:val="000000"/>
                <w:sz w:val="22"/>
                <w:szCs w:val="22"/>
                <w:lang w:val="x-none"/>
              </w:rPr>
            </w:pPr>
            <w:r w:rsidRPr="005B2852">
              <w:rPr>
                <w:rFonts w:ascii="Arial Narrow" w:hAnsi="Arial Narrow" w:cs="Arial"/>
                <w:color w:val="000000"/>
                <w:sz w:val="22"/>
                <w:szCs w:val="22"/>
                <w:lang w:val="x-none"/>
              </w:rPr>
              <w:t xml:space="preserve">automatické triedenie zvukového obsahu podľa jeho obsahu </w:t>
            </w:r>
          </w:p>
          <w:p w14:paraId="67E3DA6A" w14:textId="77777777" w:rsidR="00F60140" w:rsidRPr="005B2852" w:rsidRDefault="00F60140" w:rsidP="00F60140">
            <w:pPr>
              <w:numPr>
                <w:ilvl w:val="0"/>
                <w:numId w:val="11"/>
              </w:numPr>
              <w:tabs>
                <w:tab w:val="clear" w:pos="2160"/>
                <w:tab w:val="clear" w:pos="2880"/>
                <w:tab w:val="clear" w:pos="4500"/>
              </w:tabs>
              <w:ind w:left="360"/>
              <w:rPr>
                <w:rFonts w:ascii="Arial Narrow" w:hAnsi="Arial Narrow" w:cs="Arial"/>
                <w:color w:val="000000"/>
                <w:sz w:val="22"/>
                <w:szCs w:val="22"/>
                <w:lang w:val="x-none"/>
              </w:rPr>
            </w:pPr>
            <w:r w:rsidRPr="005B2852">
              <w:rPr>
                <w:rFonts w:ascii="Arial Narrow" w:hAnsi="Arial Narrow" w:cs="Arial"/>
                <w:color w:val="000000"/>
                <w:sz w:val="22"/>
                <w:szCs w:val="22"/>
                <w:lang w:val="x-none"/>
              </w:rPr>
              <w:t>funkcia masky: automatické rozpoznávanie a sledovanie objektov vrátane zvierat, ľudí, vozidiel</w:t>
            </w:r>
          </w:p>
          <w:p w14:paraId="2B3EFEE8" w14:textId="77777777" w:rsidR="00F60140" w:rsidRPr="005B2852" w:rsidRDefault="00F60140" w:rsidP="00F60140">
            <w:pPr>
              <w:numPr>
                <w:ilvl w:val="0"/>
                <w:numId w:val="11"/>
              </w:numPr>
              <w:tabs>
                <w:tab w:val="clear" w:pos="2160"/>
                <w:tab w:val="clear" w:pos="2880"/>
                <w:tab w:val="clear" w:pos="4500"/>
              </w:tabs>
              <w:ind w:left="360"/>
              <w:rPr>
                <w:rFonts w:ascii="Arial Narrow" w:hAnsi="Arial Narrow" w:cs="Arial"/>
                <w:color w:val="000000"/>
                <w:sz w:val="22"/>
                <w:szCs w:val="22"/>
                <w:lang w:val="x-none"/>
              </w:rPr>
            </w:pPr>
            <w:r w:rsidRPr="005B2852">
              <w:rPr>
                <w:rFonts w:ascii="Arial Narrow" w:hAnsi="Arial Narrow" w:cs="Arial"/>
                <w:color w:val="000000"/>
                <w:sz w:val="22"/>
                <w:szCs w:val="22"/>
                <w:lang w:val="x-none"/>
              </w:rPr>
              <w:t>automatická synchronizácia sekvencií s viacerými kamerami podľa časového kódu a podľa obsahu zvukovej stopy</w:t>
            </w:r>
          </w:p>
          <w:p w14:paraId="2AC5E16D" w14:textId="77777777" w:rsidR="00F60140" w:rsidRPr="005B2852" w:rsidRDefault="00F60140" w:rsidP="00F60140">
            <w:pPr>
              <w:numPr>
                <w:ilvl w:val="0"/>
                <w:numId w:val="11"/>
              </w:numPr>
              <w:tabs>
                <w:tab w:val="clear" w:pos="2160"/>
                <w:tab w:val="clear" w:pos="2880"/>
                <w:tab w:val="clear" w:pos="4500"/>
              </w:tabs>
              <w:ind w:left="360"/>
              <w:rPr>
                <w:rFonts w:ascii="Arial Narrow" w:hAnsi="Arial Narrow" w:cs="Arial"/>
                <w:color w:val="000000"/>
                <w:sz w:val="22"/>
                <w:szCs w:val="22"/>
                <w:lang w:val="x-none"/>
              </w:rPr>
            </w:pPr>
            <w:r w:rsidRPr="005B2852">
              <w:rPr>
                <w:rFonts w:ascii="Arial Narrow" w:hAnsi="Arial Narrow" w:cs="Arial"/>
                <w:color w:val="000000"/>
                <w:sz w:val="22"/>
                <w:szCs w:val="22"/>
                <w:lang w:val="x-none"/>
              </w:rPr>
              <w:t>funkcia redukcie šumu</w:t>
            </w:r>
          </w:p>
          <w:p w14:paraId="58E4C7FD" w14:textId="0465CF98" w:rsidR="00F60140" w:rsidRPr="005B2852" w:rsidRDefault="00F60140" w:rsidP="00F60140">
            <w:pPr>
              <w:tabs>
                <w:tab w:val="clear" w:pos="2160"/>
                <w:tab w:val="clear" w:pos="2880"/>
                <w:tab w:val="clear" w:pos="4500"/>
              </w:tabs>
              <w:ind w:left="360"/>
              <w:rPr>
                <w:rFonts w:ascii="Arial Narrow" w:hAnsi="Arial Narrow" w:cs="Arial"/>
                <w:color w:val="000000"/>
                <w:sz w:val="22"/>
                <w:szCs w:val="22"/>
                <w:lang w:val="x-none"/>
              </w:rPr>
            </w:pPr>
            <w:r w:rsidRPr="005B2852">
              <w:rPr>
                <w:rFonts w:ascii="Arial Narrow" w:hAnsi="Arial Narrow" w:cs="Arial"/>
                <w:color w:val="000000"/>
                <w:sz w:val="22"/>
                <w:szCs w:val="22"/>
                <w:lang w:val="x-none"/>
              </w:rPr>
              <w:t>funkcia zaostrenia obraz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D928AC" w14:textId="77777777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FA40AD" w14:textId="44F25A0B" w:rsidR="00F60140" w:rsidRPr="00945732" w:rsidRDefault="00F60140" w:rsidP="00F60140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3728A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</w:tbl>
    <w:p w14:paraId="6D6FB4A6" w14:textId="77777777" w:rsidR="00B75873" w:rsidRPr="00945732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7777777" w:rsidR="001C1AEE" w:rsidRPr="00945732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sectPr w:rsidR="001C1AEE" w:rsidRPr="00945732" w:rsidSect="004B7F5C"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239644" w14:textId="77777777" w:rsidR="00003DB7" w:rsidRDefault="00003DB7" w:rsidP="006E6235">
      <w:r>
        <w:separator/>
      </w:r>
    </w:p>
  </w:endnote>
  <w:endnote w:type="continuationSeparator" w:id="0">
    <w:p w14:paraId="306EDC65" w14:textId="77777777" w:rsidR="00003DB7" w:rsidRDefault="00003DB7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99829775"/>
      <w:docPartObj>
        <w:docPartGallery w:val="Page Numbers (Bottom of Page)"/>
        <w:docPartUnique/>
      </w:docPartObj>
    </w:sdtPr>
    <w:sdtEndPr/>
    <w:sdtContent>
      <w:p w14:paraId="11B5EF7D" w14:textId="77777777" w:rsidR="000F2301" w:rsidRDefault="000F2301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72E04" w:rsidRPr="00172E04">
          <w:rPr>
            <w:noProof/>
            <w:lang w:val="sk-SK"/>
          </w:rPr>
          <w:t>12</w:t>
        </w:r>
        <w:r>
          <w:fldChar w:fldCharType="end"/>
        </w:r>
      </w:p>
    </w:sdtContent>
  </w:sdt>
  <w:p w14:paraId="0BB154D9" w14:textId="5CC81951" w:rsidR="000F2301" w:rsidRPr="003E53F2" w:rsidRDefault="000F2301">
    <w:pPr>
      <w:pStyle w:val="Pta"/>
      <w:rPr>
        <w:color w:val="808080" w:themeColor="background1" w:themeShade="80"/>
        <w:sz w:val="12"/>
        <w:lang w:val="sk-SK"/>
      </w:rPr>
    </w:pPr>
    <w:r>
      <w:rPr>
        <w:rFonts w:ascii="Arial Narrow" w:hAnsi="Arial Narrow" w:cs="Helvetica"/>
        <w:color w:val="808080" w:themeColor="background1" w:themeShade="80"/>
        <w:sz w:val="18"/>
        <w:szCs w:val="22"/>
        <w:shd w:val="clear" w:color="auto" w:fill="FFFFFF"/>
        <w:lang w:val="sk-SK"/>
      </w:rPr>
      <w:t>Videotechnika a príslušenstvo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AA9025" w14:textId="77777777" w:rsidR="00003DB7" w:rsidRDefault="00003DB7" w:rsidP="006E6235">
      <w:r>
        <w:separator/>
      </w:r>
    </w:p>
  </w:footnote>
  <w:footnote w:type="continuationSeparator" w:id="0">
    <w:p w14:paraId="5DAB7E0C" w14:textId="77777777" w:rsidR="00003DB7" w:rsidRDefault="00003DB7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F0E02C" w14:textId="77777777" w:rsidR="000F2301" w:rsidRDefault="000F2301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>
    <w:nsid w:val="36F50820"/>
    <w:multiLevelType w:val="hybridMultilevel"/>
    <w:tmpl w:val="9A566BD4"/>
    <w:lvl w:ilvl="0" w:tplc="3CD05552">
      <w:start w:val="3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8"/>
  </w:num>
  <w:num w:numId="6">
    <w:abstractNumId w:val="1"/>
  </w:num>
  <w:num w:numId="7">
    <w:abstractNumId w:val="6"/>
  </w:num>
  <w:num w:numId="8">
    <w:abstractNumId w:val="9"/>
  </w:num>
  <w:num w:numId="9">
    <w:abstractNumId w:val="3"/>
  </w:num>
  <w:num w:numId="10">
    <w:abstractNumId w:val="10"/>
  </w:num>
  <w:num w:numId="11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3DB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675BB"/>
    <w:rsid w:val="000707B6"/>
    <w:rsid w:val="0007203E"/>
    <w:rsid w:val="00074B2E"/>
    <w:rsid w:val="00077BD9"/>
    <w:rsid w:val="0008547B"/>
    <w:rsid w:val="000935DC"/>
    <w:rsid w:val="00096247"/>
    <w:rsid w:val="000A02F8"/>
    <w:rsid w:val="000A1314"/>
    <w:rsid w:val="000A1B45"/>
    <w:rsid w:val="000A644D"/>
    <w:rsid w:val="000B1B43"/>
    <w:rsid w:val="000B1D62"/>
    <w:rsid w:val="000B5E10"/>
    <w:rsid w:val="000C0BE4"/>
    <w:rsid w:val="000C22C0"/>
    <w:rsid w:val="000C35E6"/>
    <w:rsid w:val="000C64A9"/>
    <w:rsid w:val="000D0414"/>
    <w:rsid w:val="000D27AA"/>
    <w:rsid w:val="000D4C84"/>
    <w:rsid w:val="000E18C6"/>
    <w:rsid w:val="000E2F2D"/>
    <w:rsid w:val="000E63B6"/>
    <w:rsid w:val="000F0D0F"/>
    <w:rsid w:val="000F1466"/>
    <w:rsid w:val="000F2301"/>
    <w:rsid w:val="000F28BD"/>
    <w:rsid w:val="000F2C5D"/>
    <w:rsid w:val="000F5A54"/>
    <w:rsid w:val="00100D0E"/>
    <w:rsid w:val="001025DA"/>
    <w:rsid w:val="001035E7"/>
    <w:rsid w:val="0010611F"/>
    <w:rsid w:val="00107017"/>
    <w:rsid w:val="00110388"/>
    <w:rsid w:val="00110DCF"/>
    <w:rsid w:val="0011477B"/>
    <w:rsid w:val="0011507A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6B2"/>
    <w:rsid w:val="001720D2"/>
    <w:rsid w:val="00172E04"/>
    <w:rsid w:val="00173DF0"/>
    <w:rsid w:val="001741EB"/>
    <w:rsid w:val="001759D8"/>
    <w:rsid w:val="001808E4"/>
    <w:rsid w:val="00181F44"/>
    <w:rsid w:val="001850F2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4A21"/>
    <w:rsid w:val="00237593"/>
    <w:rsid w:val="00247491"/>
    <w:rsid w:val="00253492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C4461"/>
    <w:rsid w:val="002C450C"/>
    <w:rsid w:val="002C51F9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4216"/>
    <w:rsid w:val="0030727D"/>
    <w:rsid w:val="00307586"/>
    <w:rsid w:val="00310BFB"/>
    <w:rsid w:val="00313FD7"/>
    <w:rsid w:val="003148C1"/>
    <w:rsid w:val="00317796"/>
    <w:rsid w:val="00321AB2"/>
    <w:rsid w:val="00322DF4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25FB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0F2E"/>
    <w:rsid w:val="003C1217"/>
    <w:rsid w:val="003C156F"/>
    <w:rsid w:val="003C3C08"/>
    <w:rsid w:val="003D0FBD"/>
    <w:rsid w:val="003D1B32"/>
    <w:rsid w:val="003D2F55"/>
    <w:rsid w:val="003D4320"/>
    <w:rsid w:val="003D5E9D"/>
    <w:rsid w:val="003D72D3"/>
    <w:rsid w:val="003D7909"/>
    <w:rsid w:val="003E53F2"/>
    <w:rsid w:val="003F10C9"/>
    <w:rsid w:val="003F798E"/>
    <w:rsid w:val="004003BF"/>
    <w:rsid w:val="0040117E"/>
    <w:rsid w:val="0040428D"/>
    <w:rsid w:val="004051D1"/>
    <w:rsid w:val="00405950"/>
    <w:rsid w:val="0041042C"/>
    <w:rsid w:val="00411C17"/>
    <w:rsid w:val="00412CD6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3739"/>
    <w:rsid w:val="004850A8"/>
    <w:rsid w:val="00485F33"/>
    <w:rsid w:val="00486893"/>
    <w:rsid w:val="00494C41"/>
    <w:rsid w:val="00495B3D"/>
    <w:rsid w:val="00497602"/>
    <w:rsid w:val="004977F9"/>
    <w:rsid w:val="004A03A3"/>
    <w:rsid w:val="004A04DF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4F418E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5155"/>
    <w:rsid w:val="00545E2B"/>
    <w:rsid w:val="00546ED9"/>
    <w:rsid w:val="00550F65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B2852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C25A5"/>
    <w:rsid w:val="006C30F1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7AB0"/>
    <w:rsid w:val="0077096A"/>
    <w:rsid w:val="0077619F"/>
    <w:rsid w:val="00777901"/>
    <w:rsid w:val="00781891"/>
    <w:rsid w:val="00784263"/>
    <w:rsid w:val="00785A4B"/>
    <w:rsid w:val="00790371"/>
    <w:rsid w:val="00797816"/>
    <w:rsid w:val="007A3725"/>
    <w:rsid w:val="007A736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E2863"/>
    <w:rsid w:val="007E382C"/>
    <w:rsid w:val="007E40EB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45E"/>
    <w:rsid w:val="008312A4"/>
    <w:rsid w:val="00832A25"/>
    <w:rsid w:val="00834FE2"/>
    <w:rsid w:val="00841B13"/>
    <w:rsid w:val="008453DC"/>
    <w:rsid w:val="00846F8B"/>
    <w:rsid w:val="008577C6"/>
    <w:rsid w:val="00861D10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A058C"/>
    <w:rsid w:val="008A1288"/>
    <w:rsid w:val="008A3759"/>
    <w:rsid w:val="008A58CC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67C51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17E14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4C5C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87D4D"/>
    <w:rsid w:val="00A9253F"/>
    <w:rsid w:val="00A92C13"/>
    <w:rsid w:val="00A95243"/>
    <w:rsid w:val="00AA04F8"/>
    <w:rsid w:val="00AA5611"/>
    <w:rsid w:val="00AA7BFC"/>
    <w:rsid w:val="00AB04D2"/>
    <w:rsid w:val="00AB24FC"/>
    <w:rsid w:val="00AB25F5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D6B54"/>
    <w:rsid w:val="00AE03DA"/>
    <w:rsid w:val="00AE0CE7"/>
    <w:rsid w:val="00AE2568"/>
    <w:rsid w:val="00AF024F"/>
    <w:rsid w:val="00AF191B"/>
    <w:rsid w:val="00AF4AC7"/>
    <w:rsid w:val="00AF5E19"/>
    <w:rsid w:val="00B0545E"/>
    <w:rsid w:val="00B058BD"/>
    <w:rsid w:val="00B104DE"/>
    <w:rsid w:val="00B11B1D"/>
    <w:rsid w:val="00B11EFC"/>
    <w:rsid w:val="00B11F08"/>
    <w:rsid w:val="00B15A9D"/>
    <w:rsid w:val="00B21F8C"/>
    <w:rsid w:val="00B22BB4"/>
    <w:rsid w:val="00B233FF"/>
    <w:rsid w:val="00B235BD"/>
    <w:rsid w:val="00B25F30"/>
    <w:rsid w:val="00B26B58"/>
    <w:rsid w:val="00B4610B"/>
    <w:rsid w:val="00B54FA5"/>
    <w:rsid w:val="00B56DA0"/>
    <w:rsid w:val="00B60143"/>
    <w:rsid w:val="00B73E5B"/>
    <w:rsid w:val="00B74A77"/>
    <w:rsid w:val="00B75873"/>
    <w:rsid w:val="00B7608D"/>
    <w:rsid w:val="00B84977"/>
    <w:rsid w:val="00B87058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7EFF"/>
    <w:rsid w:val="00C10BDE"/>
    <w:rsid w:val="00C11B1A"/>
    <w:rsid w:val="00C21D97"/>
    <w:rsid w:val="00C22720"/>
    <w:rsid w:val="00C23AA6"/>
    <w:rsid w:val="00C33744"/>
    <w:rsid w:val="00C44CA0"/>
    <w:rsid w:val="00C467D5"/>
    <w:rsid w:val="00C5250F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87049"/>
    <w:rsid w:val="00C904FE"/>
    <w:rsid w:val="00C92C3C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1E74"/>
    <w:rsid w:val="00D85913"/>
    <w:rsid w:val="00D86371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6247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3792"/>
    <w:rsid w:val="00EA6134"/>
    <w:rsid w:val="00EB2D91"/>
    <w:rsid w:val="00EB45C1"/>
    <w:rsid w:val="00EB4B18"/>
    <w:rsid w:val="00EC2048"/>
    <w:rsid w:val="00EC4970"/>
    <w:rsid w:val="00EC6FB8"/>
    <w:rsid w:val="00ED08BC"/>
    <w:rsid w:val="00ED2F52"/>
    <w:rsid w:val="00ED3F12"/>
    <w:rsid w:val="00ED5FB4"/>
    <w:rsid w:val="00ED72DF"/>
    <w:rsid w:val="00EE040D"/>
    <w:rsid w:val="00EE2CAF"/>
    <w:rsid w:val="00EE7F5E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2EB7"/>
    <w:rsid w:val="00F33C1E"/>
    <w:rsid w:val="00F37090"/>
    <w:rsid w:val="00F41421"/>
    <w:rsid w:val="00F41E33"/>
    <w:rsid w:val="00F432CD"/>
    <w:rsid w:val="00F4377E"/>
    <w:rsid w:val="00F47423"/>
    <w:rsid w:val="00F50D9F"/>
    <w:rsid w:val="00F5170C"/>
    <w:rsid w:val="00F60140"/>
    <w:rsid w:val="00F63E68"/>
    <w:rsid w:val="00F707E2"/>
    <w:rsid w:val="00F70E63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  <w:style w:type="character" w:customStyle="1" w:styleId="FontStyle13">
    <w:name w:val="Font Style13"/>
    <w:uiPriority w:val="99"/>
    <w:rsid w:val="00E26247"/>
    <w:rPr>
      <w:rFonts w:ascii="Arial" w:hAnsi="Arial" w:cs="Arial" w:hint="defau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B4D0C6-B783-445C-BA68-E8C90958F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</TotalTime>
  <Pages>12</Pages>
  <Words>2441</Words>
  <Characters>13919</Characters>
  <Application>Microsoft Office Word</Application>
  <DocSecurity>0</DocSecurity>
  <Lines>115</Lines>
  <Paragraphs>3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63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iroslava Mihaldová</cp:lastModifiedBy>
  <cp:revision>14</cp:revision>
  <cp:lastPrinted>2022-06-24T06:53:00Z</cp:lastPrinted>
  <dcterms:created xsi:type="dcterms:W3CDTF">2023-09-22T10:18:00Z</dcterms:created>
  <dcterms:modified xsi:type="dcterms:W3CDTF">2023-10-06T12:41:00Z</dcterms:modified>
</cp:coreProperties>
</file>